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A1525" w14:textId="2D919761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color w:val="000000" w:themeColor="text1"/>
        </w:rPr>
        <w:t>Name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color w:val="000000" w:themeColor="text1"/>
        </w:rPr>
        <w:t>Journal: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color w:val="000000" w:themeColor="text1"/>
        </w:rPr>
        <w:t>World</w:t>
      </w:r>
      <w:r w:rsidR="00576231" w:rsidRPr="006537EE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color w:val="000000" w:themeColor="text1"/>
        </w:rPr>
        <w:t>Journal</w:t>
      </w:r>
      <w:r w:rsidR="00576231" w:rsidRPr="006537EE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color w:val="000000" w:themeColor="text1"/>
        </w:rPr>
        <w:t>Gastroenterology</w:t>
      </w:r>
    </w:p>
    <w:p w14:paraId="359A320A" w14:textId="0CDB92F0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color w:val="000000" w:themeColor="text1"/>
        </w:rPr>
        <w:t>Manuscript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color w:val="000000" w:themeColor="text1"/>
        </w:rPr>
        <w:t>NO: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71397</w:t>
      </w:r>
    </w:p>
    <w:p w14:paraId="777E7E60" w14:textId="56B0C6C1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color w:val="000000" w:themeColor="text1"/>
        </w:rPr>
        <w:t>Manuscript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color w:val="000000" w:themeColor="text1"/>
        </w:rPr>
        <w:t>Type: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INIREVIEWS</w:t>
      </w:r>
    </w:p>
    <w:p w14:paraId="4AC3136C" w14:textId="77777777" w:rsidR="00A77B3E" w:rsidRPr="006537EE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8CCFB77" w14:textId="1C717D4D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bookmarkStart w:id="0" w:name="OLE_LINK1"/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Immunotherapies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b/>
          <w:bCs/>
          <w:color w:val="000000" w:themeColor="text1"/>
        </w:rPr>
        <w:t>well-differentiated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b/>
          <w:bCs/>
          <w:color w:val="000000" w:themeColor="text1"/>
        </w:rPr>
        <w:t>grade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b/>
          <w:bCs/>
          <w:color w:val="000000" w:themeColor="text1"/>
        </w:rPr>
        <w:t>3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proofErr w:type="spellStart"/>
      <w:r w:rsidR="00BA0B15" w:rsidRPr="006537EE">
        <w:rPr>
          <w:rFonts w:ascii="Book Antiqua" w:eastAsia="Book Antiqua" w:hAnsi="Book Antiqua" w:cs="Book Antiqua"/>
          <w:b/>
          <w:bCs/>
          <w:color w:val="000000" w:themeColor="text1"/>
        </w:rPr>
        <w:t>gastroenteropancreatic</w:t>
      </w:r>
      <w:proofErr w:type="spellEnd"/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b/>
          <w:bCs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b/>
          <w:bCs/>
          <w:color w:val="000000" w:themeColor="text1"/>
        </w:rPr>
        <w:t>tumors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b/>
          <w:bCs/>
          <w:color w:val="000000" w:themeColor="text1"/>
        </w:rPr>
        <w:t>new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b/>
          <w:bCs/>
          <w:color w:val="000000" w:themeColor="text1"/>
        </w:rPr>
        <w:t>category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b/>
          <w:bCs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b/>
          <w:bCs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b/>
          <w:bCs/>
          <w:color w:val="000000" w:themeColor="text1"/>
        </w:rPr>
        <w:t>World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b/>
          <w:bCs/>
          <w:color w:val="000000" w:themeColor="text1"/>
        </w:rPr>
        <w:t>Health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b/>
          <w:bCs/>
          <w:color w:val="000000" w:themeColor="text1"/>
        </w:rPr>
        <w:t>Organization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A0B15" w:rsidRPr="006537EE">
        <w:rPr>
          <w:rFonts w:ascii="Book Antiqua" w:hAnsi="Book Antiqua" w:cs="Book Antiqua"/>
          <w:b/>
          <w:bCs/>
          <w:color w:val="000000" w:themeColor="text1"/>
          <w:lang w:eastAsia="zh-CN"/>
        </w:rPr>
        <w:t>c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lassification</w:t>
      </w:r>
    </w:p>
    <w:bookmarkEnd w:id="0"/>
    <w:p w14:paraId="2AD7C6EB" w14:textId="77777777" w:rsidR="00A77B3E" w:rsidRPr="006537EE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2F6F22C" w14:textId="423DE19A" w:rsidR="00A77B3E" w:rsidRPr="006537EE" w:rsidRDefault="00BA0B15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X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X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et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al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1" w:name="OLE_LINK2"/>
      <w:r w:rsidR="003A0378" w:rsidRPr="006537EE">
        <w:rPr>
          <w:rFonts w:ascii="Book Antiqua" w:eastAsia="Book Antiqua" w:hAnsi="Book Antiqua" w:cs="Book Antiqua"/>
          <w:color w:val="000000" w:themeColor="text1"/>
        </w:rPr>
        <w:t>Immunotherapi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GEP-NETs</w:t>
      </w:r>
      <w:bookmarkEnd w:id="1"/>
    </w:p>
    <w:p w14:paraId="46B562CB" w14:textId="77777777" w:rsidR="00A77B3E" w:rsidRPr="006537EE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79BD34C" w14:textId="38BE444E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Jun-X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Xu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-Ha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u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-We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ing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n-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uang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u</w:t>
      </w:r>
    </w:p>
    <w:p w14:paraId="7005E45F" w14:textId="77777777" w:rsidR="00A77B3E" w:rsidRPr="006537EE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2D170194" w14:textId="450E7F90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Jun-Xi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Xu,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Han-</w:t>
      </w:r>
      <w:proofErr w:type="spellStart"/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Guang</w:t>
      </w:r>
      <w:proofErr w:type="spellEnd"/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Hu,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par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ed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colog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eco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ffil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ospita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heji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niversit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choo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edicin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ngzho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10009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heji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vinc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ina</w:t>
      </w:r>
    </w:p>
    <w:p w14:paraId="66A46859" w14:textId="77777777" w:rsidR="00A77B3E" w:rsidRPr="006537EE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4C441984" w14:textId="53D311F3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De-Hao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Wu,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nc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stitut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eco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ffil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ospita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heji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niversit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choo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edicin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ngzho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10009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heji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vinc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ina</w:t>
      </w:r>
    </w:p>
    <w:p w14:paraId="6B93A81B" w14:textId="77777777" w:rsidR="00A77B3E" w:rsidRPr="006537EE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1AA4F4C5" w14:textId="5A191C32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Li-Wei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Ying,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color w:val="000000" w:themeColor="text1"/>
        </w:rPr>
        <w:t>Depar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thopedi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aizho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ospital</w:t>
      </w:r>
      <w:r w:rsidR="00BA0B15" w:rsidRPr="006537EE">
        <w:rPr>
          <w:rFonts w:ascii="Book Antiqua" w:hAnsi="Book Antiqua" w:cs="Book Antiqua"/>
          <w:color w:val="000000" w:themeColor="text1"/>
          <w:lang w:eastAsia="zh-CN"/>
        </w:rPr>
        <w:t>,</w:t>
      </w:r>
      <w:r w:rsidR="00576231" w:rsidRPr="006537EE">
        <w:rPr>
          <w:rFonts w:ascii="Book Antiqua" w:hAnsi="Book Antiqua" w:cs="Book Antiqua"/>
          <w:color w:val="000000" w:themeColor="text1"/>
          <w:lang w:eastAsia="zh-CN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nzho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ed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nivers</w:t>
      </w:r>
      <w:r w:rsidR="00BA0B15" w:rsidRPr="006537EE">
        <w:rPr>
          <w:rFonts w:ascii="Book Antiqua" w:eastAsia="Book Antiqua" w:hAnsi="Book Antiqua" w:cs="Book Antiqua"/>
          <w:color w:val="000000" w:themeColor="text1"/>
        </w:rPr>
        <w:t>i</w:t>
      </w:r>
      <w:r w:rsidRPr="006537EE">
        <w:rPr>
          <w:rFonts w:ascii="Book Antiqua" w:eastAsia="Book Antiqua" w:hAnsi="Book Antiqua" w:cs="Book Antiqua"/>
          <w:color w:val="000000" w:themeColor="text1"/>
        </w:rPr>
        <w:t>t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Linha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17000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heji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vinc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ina</w:t>
      </w:r>
    </w:p>
    <w:p w14:paraId="454EDED7" w14:textId="77777777" w:rsidR="00A77B3E" w:rsidRPr="006537EE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7DC7BD90" w14:textId="34FEE309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Author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contributions: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bookmarkStart w:id="2" w:name="OLE_LINK3"/>
      <w:r w:rsidRPr="006537EE">
        <w:rPr>
          <w:rFonts w:ascii="Book Antiqua" w:eastAsia="Book Antiqua" w:hAnsi="Book Antiqua" w:cs="Book Antiqua"/>
          <w:color w:val="000000" w:themeColor="text1"/>
        </w:rPr>
        <w:t>X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X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sign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view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raf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nuscript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or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alyz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537EE" w:rsidRPr="006537EE">
        <w:rPr>
          <w:rFonts w:ascii="Book Antiqua" w:eastAsia="Book Antiqua" w:hAnsi="Book Antiqua" w:cs="Book Antiqua"/>
          <w:color w:val="000000" w:themeColor="text1"/>
        </w:rPr>
        <w:t xml:space="preserve">the </w:t>
      </w:r>
      <w:r w:rsidRPr="006537EE">
        <w:rPr>
          <w:rFonts w:ascii="Book Antiqua" w:eastAsia="Book Antiqua" w:hAnsi="Book Antiqua" w:cs="Book Antiqua"/>
          <w:color w:val="000000" w:themeColor="text1"/>
        </w:rPr>
        <w:t>dat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par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able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W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sis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dit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ab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ntribu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at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llection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ordin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sig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utl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ritical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vis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per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F3903">
        <w:rPr>
          <w:rFonts w:ascii="Book Antiqua" w:eastAsia="Book Antiqua" w:hAnsi="Book Antiqua" w:cs="Book Antiqua"/>
          <w:color w:val="000000" w:themeColor="text1"/>
        </w:rPr>
        <w:t>a</w:t>
      </w:r>
      <w:r w:rsidRPr="006537EE">
        <w:rPr>
          <w:rFonts w:ascii="Book Antiqua" w:eastAsia="Book Antiqua" w:hAnsi="Book Antiqua" w:cs="Book Antiqua"/>
          <w:color w:val="000000" w:themeColor="text1"/>
        </w:rPr>
        <w:t>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uth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a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pprov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in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nuscript.</w:t>
      </w:r>
    </w:p>
    <w:bookmarkEnd w:id="2"/>
    <w:p w14:paraId="72C026E2" w14:textId="77777777" w:rsidR="00A77B3E" w:rsidRPr="006537EE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50A0A9C1" w14:textId="2BED2FC2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lastRenderedPageBreak/>
        <w:t>Corresponding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author: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Han-</w:t>
      </w:r>
      <w:proofErr w:type="spellStart"/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Guang</w:t>
      </w:r>
      <w:proofErr w:type="spellEnd"/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Hu,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PhD,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Academic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Fellow,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Associate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Chief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Physician,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Doctor,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Professor,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color w:val="000000" w:themeColor="text1"/>
        </w:rPr>
        <w:t>Depar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color w:val="000000" w:themeColor="text1"/>
        </w:rPr>
        <w:t>Med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color w:val="000000" w:themeColor="text1"/>
        </w:rPr>
        <w:t>Oncolog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color w:val="000000" w:themeColor="text1"/>
        </w:rPr>
        <w:t>Seco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color w:val="000000" w:themeColor="text1"/>
        </w:rPr>
        <w:t>Affil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color w:val="000000" w:themeColor="text1"/>
        </w:rPr>
        <w:t>Hospita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color w:val="000000" w:themeColor="text1"/>
        </w:rPr>
        <w:t>Zheji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color w:val="000000" w:themeColor="text1"/>
        </w:rPr>
        <w:t>Universit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color w:val="000000" w:themeColor="text1"/>
        </w:rPr>
        <w:t>Schoo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color w:val="000000" w:themeColor="text1"/>
        </w:rPr>
        <w:t>Medicin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color w:val="000000" w:themeColor="text1"/>
        </w:rPr>
        <w:t>No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color w:val="000000" w:themeColor="text1"/>
        </w:rPr>
        <w:t>88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BA0B15" w:rsidRPr="006537EE">
        <w:rPr>
          <w:rFonts w:ascii="Book Antiqua" w:eastAsia="Book Antiqua" w:hAnsi="Book Antiqua" w:cs="Book Antiqua"/>
          <w:color w:val="000000" w:themeColor="text1"/>
        </w:rPr>
        <w:t>Jiefang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color w:val="000000" w:themeColor="text1"/>
        </w:rPr>
        <w:t>Roa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color w:val="000000" w:themeColor="text1"/>
        </w:rPr>
        <w:t>Hangzho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color w:val="000000" w:themeColor="text1"/>
        </w:rPr>
        <w:t>310009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color w:val="000000" w:themeColor="text1"/>
        </w:rPr>
        <w:t>Zheji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color w:val="000000" w:themeColor="text1"/>
        </w:rPr>
        <w:t>Provinc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B15" w:rsidRPr="006537EE">
        <w:rPr>
          <w:rFonts w:ascii="Book Antiqua" w:eastAsia="Book Antiqua" w:hAnsi="Book Antiqua" w:cs="Book Antiqua"/>
          <w:color w:val="000000" w:themeColor="text1"/>
        </w:rPr>
        <w:t>China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uhanguang@zju.edu.cn</w:t>
      </w:r>
    </w:p>
    <w:p w14:paraId="3E9D427B" w14:textId="77777777" w:rsidR="00A77B3E" w:rsidRPr="006537EE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20C3BB5" w14:textId="4584FE54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Received: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eptemb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8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1</w:t>
      </w:r>
    </w:p>
    <w:p w14:paraId="1A5B4C1F" w14:textId="283ED930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Revised: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2F06B0" w:rsidRPr="006537EE">
        <w:rPr>
          <w:rFonts w:ascii="Book Antiqua" w:eastAsia="Book Antiqua" w:hAnsi="Book Antiqua" w:cs="Book Antiqua"/>
          <w:color w:val="000000" w:themeColor="text1"/>
        </w:rPr>
        <w:t>Octob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F06B0" w:rsidRPr="006537EE">
        <w:rPr>
          <w:rFonts w:ascii="Book Antiqua" w:eastAsia="Book Antiqua" w:hAnsi="Book Antiqua" w:cs="Book Antiqua"/>
          <w:color w:val="000000" w:themeColor="text1"/>
        </w:rPr>
        <w:t>28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F06B0" w:rsidRPr="006537EE">
        <w:rPr>
          <w:rFonts w:ascii="Book Antiqua" w:eastAsia="Book Antiqua" w:hAnsi="Book Antiqua" w:cs="Book Antiqua"/>
          <w:color w:val="000000" w:themeColor="text1"/>
        </w:rPr>
        <w:t>2021</w:t>
      </w:r>
    </w:p>
    <w:p w14:paraId="3B841209" w14:textId="099F92A1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Accepted: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ins w:id="3" w:author="Liansheng Ma" w:date="2021-11-30T15:51:00Z">
        <w:r w:rsidR="00B12492" w:rsidRPr="00B12492">
          <w:rPr>
            <w:rFonts w:ascii="Book Antiqua" w:eastAsia="Book Antiqua" w:hAnsi="Book Antiqua" w:cs="Book Antiqua"/>
            <w:b/>
            <w:bCs/>
            <w:color w:val="000000" w:themeColor="text1"/>
          </w:rPr>
          <w:t>November 30, 2021</w:t>
        </w:r>
      </w:ins>
    </w:p>
    <w:p w14:paraId="5D9D307E" w14:textId="1C181BCB" w:rsidR="002F06B0" w:rsidRPr="006537EE" w:rsidRDefault="003A0378" w:rsidP="009A7E67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Published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online:</w:t>
      </w:r>
      <w:r w:rsidR="002E580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</w:p>
    <w:p w14:paraId="0B6FB35F" w14:textId="77777777" w:rsidR="002F06B0" w:rsidRPr="006537EE" w:rsidRDefault="002F06B0" w:rsidP="009A7E67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 w:themeColor="text1"/>
        </w:rPr>
      </w:pPr>
    </w:p>
    <w:p w14:paraId="7130A683" w14:textId="77777777" w:rsidR="002F06B0" w:rsidRPr="006537EE" w:rsidRDefault="002F06B0" w:rsidP="009A7E67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 w:themeColor="text1"/>
        </w:rPr>
      </w:pPr>
    </w:p>
    <w:p w14:paraId="40BA7EA9" w14:textId="77777777" w:rsidR="00AA664E" w:rsidRDefault="00AA664E">
      <w:pPr>
        <w:rPr>
          <w:rFonts w:ascii="Book Antiqua" w:eastAsia="Book Antiqua" w:hAnsi="Book Antiqua" w:cs="Book Antiqua"/>
          <w:b/>
          <w:color w:val="000000" w:themeColor="text1"/>
        </w:rPr>
      </w:pPr>
      <w:r>
        <w:rPr>
          <w:rFonts w:ascii="Book Antiqua" w:eastAsia="Book Antiqua" w:hAnsi="Book Antiqua" w:cs="Book Antiqua"/>
          <w:b/>
          <w:color w:val="000000" w:themeColor="text1"/>
        </w:rPr>
        <w:br w:type="page"/>
      </w:r>
    </w:p>
    <w:p w14:paraId="344A2A93" w14:textId="0BEDE6C3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color w:val="000000" w:themeColor="text1"/>
        </w:rPr>
        <w:lastRenderedPageBreak/>
        <w:t>Abstract</w:t>
      </w:r>
    </w:p>
    <w:p w14:paraId="1C501947" w14:textId="0E8D5978" w:rsidR="00A77B3E" w:rsidRPr="00546598" w:rsidRDefault="003A0378" w:rsidP="006537E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bookmarkStart w:id="4" w:name="OLE_LINK10"/>
      <w:r w:rsidRPr="006537EE">
        <w:rPr>
          <w:rFonts w:ascii="Book Antiqua" w:eastAsia="Book Antiqua" w:hAnsi="Book Antiqua" w:cs="Book Antiqua"/>
          <w:color w:val="000000" w:themeColor="text1"/>
        </w:rPr>
        <w:t>Accord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19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088E" w:rsidRPr="006537EE">
        <w:rPr>
          <w:rFonts w:ascii="Book Antiqua" w:eastAsia="Book Antiqua" w:hAnsi="Book Antiqua" w:cs="Book Antiqua"/>
          <w:color w:val="000000" w:themeColor="text1"/>
        </w:rPr>
        <w:t>Worl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088E" w:rsidRPr="006537EE">
        <w:rPr>
          <w:rFonts w:ascii="Book Antiqua" w:eastAsia="Book Antiqua" w:hAnsi="Book Antiqua" w:cs="Book Antiqua"/>
          <w:color w:val="000000" w:themeColor="text1"/>
        </w:rPr>
        <w:t>Heal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088E" w:rsidRPr="006537EE">
        <w:rPr>
          <w:rFonts w:ascii="Book Antiqua" w:eastAsia="Book Antiqua" w:hAnsi="Book Antiqua" w:cs="Book Antiqua"/>
          <w:color w:val="000000" w:themeColor="text1"/>
        </w:rPr>
        <w:t>Organiz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5088E" w:rsidRPr="006537EE">
        <w:rPr>
          <w:rFonts w:ascii="Book Antiqua" w:eastAsia="Book Antiqua" w:hAnsi="Book Antiqua" w:cs="Book Antiqua"/>
          <w:color w:val="000000" w:themeColor="text1"/>
        </w:rPr>
        <w:t>(</w:t>
      </w:r>
      <w:r w:rsidRPr="006537EE">
        <w:rPr>
          <w:rFonts w:ascii="Book Antiqua" w:eastAsia="Book Antiqua" w:hAnsi="Book Antiqua" w:cs="Book Antiqua"/>
          <w:color w:val="000000" w:themeColor="text1"/>
        </w:rPr>
        <w:t>WHO</w:t>
      </w:r>
      <w:r w:rsidR="0055088E" w:rsidRPr="006537EE">
        <w:rPr>
          <w:rFonts w:ascii="Book Antiqua" w:eastAsia="Book Antiqua" w:hAnsi="Book Antiqua" w:cs="Book Antiqua"/>
          <w:color w:val="000000" w:themeColor="text1"/>
        </w:rPr>
        <w:t>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6D5" w:rsidRPr="006537EE">
        <w:rPr>
          <w:rFonts w:ascii="Book Antiqua" w:eastAsia="Book Antiqua" w:hAnsi="Book Antiqua" w:cs="Book Antiqua"/>
          <w:color w:val="000000" w:themeColor="text1"/>
        </w:rPr>
        <w:t>c</w:t>
      </w:r>
      <w:r w:rsidRPr="006537EE">
        <w:rPr>
          <w:rFonts w:ascii="Book Antiqua" w:eastAsia="Book Antiqua" w:hAnsi="Book Antiqua" w:cs="Book Antiqua"/>
          <w:color w:val="000000" w:themeColor="text1"/>
        </w:rPr>
        <w:t>lassificatio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G3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astroenteropancreatic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GEP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NETs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w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tegor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nc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ges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ystem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earc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537EE">
        <w:rPr>
          <w:rFonts w:ascii="Book Antiqua" w:eastAsia="Book Antiqua" w:hAnsi="Book Antiqua" w:cs="Book Antiqua"/>
          <w:color w:val="000000" w:themeColor="text1"/>
        </w:rPr>
        <w:t xml:space="preserve">are </w:t>
      </w:r>
      <w:r w:rsidRPr="006537EE">
        <w:rPr>
          <w:rFonts w:ascii="Book Antiqua" w:eastAsia="Book Antiqua" w:hAnsi="Book Antiqua" w:cs="Book Antiqua"/>
          <w:color w:val="000000" w:themeColor="text1"/>
        </w:rPr>
        <w:t>no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obus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537EE">
        <w:rPr>
          <w:rFonts w:ascii="Book Antiqua" w:eastAsia="Book Antiqua" w:hAnsi="Book Antiqua" w:cs="Book Antiqua"/>
          <w:color w:val="000000" w:themeColor="text1"/>
        </w:rPr>
        <w:t>those</w:t>
      </w:r>
      <w:r w:rsidR="006537EE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ow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G1/2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oor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rcinom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NECs)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viousl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nage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in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as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537EE">
        <w:rPr>
          <w:rFonts w:ascii="Book Antiqua" w:eastAsia="Book Antiqua" w:hAnsi="Book Antiqua" w:cs="Book Antiqua"/>
          <w:color w:val="000000" w:themeColor="text1"/>
        </w:rPr>
        <w:t xml:space="preserve">NEC </w:t>
      </w:r>
      <w:r w:rsidRPr="006537EE">
        <w:rPr>
          <w:rFonts w:ascii="Book Antiqua" w:eastAsia="Book Antiqua" w:hAnsi="Book Antiqua" w:cs="Book Antiqua"/>
          <w:color w:val="000000" w:themeColor="text1"/>
        </w:rPr>
        <w:t>therapie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assifi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C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nd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viou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</w:t>
      </w:r>
      <w:r w:rsidR="002236D5" w:rsidRPr="006537EE">
        <w:rPr>
          <w:rFonts w:ascii="Book Antiqua" w:eastAsia="Book Antiqua" w:hAnsi="Book Antiqua" w:cs="Book Antiqua"/>
          <w:color w:val="000000" w:themeColor="text1"/>
        </w:rPr>
        <w:t>H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assification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spi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i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ignificant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es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pons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latinum-bas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m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gime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C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537EE">
        <w:rPr>
          <w:rFonts w:ascii="Book Antiqua" w:eastAsia="Book Antiqua" w:hAnsi="Book Antiqua" w:cs="Book Antiqua"/>
          <w:color w:val="000000" w:themeColor="text1"/>
        </w:rPr>
        <w:t>due t</w:t>
      </w:r>
      <w:r w:rsidRPr="006537EE">
        <w:rPr>
          <w:rFonts w:ascii="Book Antiqua" w:eastAsia="Book Antiqua" w:hAnsi="Book Antiqua" w:cs="Book Antiqua"/>
          <w:color w:val="000000" w:themeColor="text1"/>
        </w:rPr>
        <w:t>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i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stinc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lecula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hogenes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ur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holog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ansition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s</w:t>
      </w:r>
      <w:r w:rsid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h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gress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tolera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m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gime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c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pecitab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lu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emozolomide</w:t>
      </w:r>
      <w:r w:rsid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mi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oice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elp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ariet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nce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tta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ong-ter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rviv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roug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ckpoi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hibit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ICIs)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ie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ith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lo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bin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th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apie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ea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unc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537EE">
        <w:rPr>
          <w:rFonts w:ascii="Book Antiqua" w:eastAsia="Book Antiqua" w:hAnsi="Book Antiqua" w:cs="Book Antiqua"/>
          <w:color w:val="000000" w:themeColor="text1"/>
        </w:rPr>
        <w:t>Currently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jorit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ie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o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spe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trospectiv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liab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fferentia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C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537EE">
        <w:rPr>
          <w:rFonts w:ascii="Book Antiqua" w:eastAsia="Book Antiqua" w:hAnsi="Book Antiqua" w:cs="Book Antiqua"/>
          <w:color w:val="000000" w:themeColor="text1"/>
        </w:rPr>
        <w:t>By contrast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ignifica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umb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i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clu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n-GEP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oplasm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NENs)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efor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rg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mmariz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valua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at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537EE">
        <w:rPr>
          <w:rFonts w:ascii="Book Antiqua" w:eastAsia="Book Antiqua" w:hAnsi="Book Antiqua" w:cs="Book Antiqua"/>
          <w:color w:val="000000" w:themeColor="text1"/>
        </w:rPr>
        <w:t>provide</w:t>
      </w:r>
      <w:r w:rsidR="006537EE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ffe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apeu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pproach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urpo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ini-review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537EE">
        <w:rPr>
          <w:rFonts w:ascii="Book Antiqua" w:eastAsia="Book Antiqua" w:hAnsi="Book Antiqua" w:cs="Book Antiqua"/>
          <w:color w:val="000000" w:themeColor="text1"/>
        </w:rPr>
        <w:t>was</w:t>
      </w:r>
      <w:r w:rsidR="006537EE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cre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mmariz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form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i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y.</w:t>
      </w:r>
    </w:p>
    <w:bookmarkEnd w:id="4"/>
    <w:p w14:paraId="47E68465" w14:textId="77777777" w:rsidR="00A77B3E" w:rsidRPr="006537EE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7171FB18" w14:textId="396ED690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Key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Words: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bookmarkStart w:id="5" w:name="OLE_LINK4"/>
      <w:r w:rsidRPr="006537EE">
        <w:rPr>
          <w:rFonts w:ascii="Book Antiqua" w:eastAsia="Book Antiqua" w:hAnsi="Book Antiqua" w:cs="Book Antiqua"/>
          <w:color w:val="000000" w:themeColor="text1"/>
        </w:rPr>
        <w:t>Gastrointestin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act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ncreas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ckpoi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hibitors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y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20FAB">
        <w:rPr>
          <w:rFonts w:ascii="Book Antiqua" w:eastAsia="Book Antiqua" w:hAnsi="Book Antiqua" w:cs="Book Antiqua"/>
          <w:color w:val="000000" w:themeColor="text1"/>
        </w:rPr>
        <w:t>C</w:t>
      </w:r>
      <w:r w:rsidR="00320FAB" w:rsidRPr="00320FAB">
        <w:rPr>
          <w:rFonts w:ascii="Book Antiqua" w:eastAsia="Book Antiqua" w:hAnsi="Book Antiqua" w:cs="Book Antiqua"/>
          <w:color w:val="000000" w:themeColor="text1"/>
        </w:rPr>
        <w:t>ytotoxic T-lymphocyte-associated protein 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tigen</w:t>
      </w:r>
    </w:p>
    <w:bookmarkEnd w:id="5"/>
    <w:p w14:paraId="3CBAB0D8" w14:textId="77777777" w:rsidR="00A77B3E" w:rsidRPr="006537EE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611F2250" w14:textId="71738EEA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lastRenderedPageBreak/>
        <w:t>X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X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H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W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G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6537EE">
        <w:rPr>
          <w:rFonts w:ascii="Book Antiqua" w:eastAsia="Book Antiqua" w:hAnsi="Book Antiqua" w:cs="Book Antiqua"/>
          <w:color w:val="000000" w:themeColor="text1"/>
        </w:rPr>
        <w:t>Immunotherapi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6537EE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6537EE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6537EE">
        <w:rPr>
          <w:rFonts w:ascii="Book Antiqua" w:eastAsia="Book Antiqua" w:hAnsi="Book Antiqua" w:cs="Book Antiqua"/>
          <w:color w:val="000000" w:themeColor="text1"/>
        </w:rPr>
        <w:t>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AD056F" w:rsidRPr="006537EE">
        <w:rPr>
          <w:rFonts w:ascii="Book Antiqua" w:eastAsia="Book Antiqua" w:hAnsi="Book Antiqua" w:cs="Book Antiqua"/>
          <w:color w:val="000000" w:themeColor="text1"/>
        </w:rPr>
        <w:t>gastroenteropancreatic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6537EE">
        <w:rPr>
          <w:rFonts w:ascii="Book Antiqua" w:eastAsia="Book Antiqua" w:hAnsi="Book Antiqua" w:cs="Book Antiqua"/>
          <w:color w:val="000000" w:themeColor="text1"/>
        </w:rPr>
        <w:t>tumors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6537EE">
        <w:rPr>
          <w:rFonts w:ascii="Book Antiqua" w:eastAsia="Book Antiqua" w:hAnsi="Book Antiqua" w:cs="Book Antiqua"/>
          <w:color w:val="000000" w:themeColor="text1"/>
        </w:rPr>
        <w:t>new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6537EE">
        <w:rPr>
          <w:rFonts w:ascii="Book Antiqua" w:eastAsia="Book Antiqua" w:hAnsi="Book Antiqua" w:cs="Book Antiqua"/>
          <w:color w:val="000000" w:themeColor="text1"/>
        </w:rPr>
        <w:t>categor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6537EE">
        <w:rPr>
          <w:rFonts w:ascii="Book Antiqua" w:eastAsia="Book Antiqua" w:hAnsi="Book Antiqua" w:cs="Book Antiqua"/>
          <w:color w:val="000000" w:themeColor="text1"/>
        </w:rPr>
        <w:t>Worl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6537EE">
        <w:rPr>
          <w:rFonts w:ascii="Book Antiqua" w:eastAsia="Book Antiqua" w:hAnsi="Book Antiqua" w:cs="Book Antiqua"/>
          <w:color w:val="000000" w:themeColor="text1"/>
        </w:rPr>
        <w:t>Heal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6537EE">
        <w:rPr>
          <w:rFonts w:ascii="Book Antiqua" w:eastAsia="Book Antiqua" w:hAnsi="Book Antiqua" w:cs="Book Antiqua"/>
          <w:color w:val="000000" w:themeColor="text1"/>
        </w:rPr>
        <w:t>Organiz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6537EE">
        <w:rPr>
          <w:rFonts w:ascii="Book Antiqua" w:eastAsia="Book Antiqua" w:hAnsi="Book Antiqua" w:cs="Book Antiqua"/>
          <w:color w:val="000000" w:themeColor="text1"/>
        </w:rPr>
        <w:t>classification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World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Gastroentero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1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ss</w:t>
      </w:r>
    </w:p>
    <w:p w14:paraId="02743AB9" w14:textId="77777777" w:rsidR="00A77B3E" w:rsidRPr="006537EE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FFD6EA6" w14:textId="353BE17B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Core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Tip: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bookmarkStart w:id="6" w:name="OLE_LINK6"/>
      <w:r w:rsidRPr="006537EE">
        <w:rPr>
          <w:rFonts w:ascii="Book Antiqua" w:eastAsia="Book Antiqua" w:hAnsi="Book Antiqua" w:cs="Book Antiqua"/>
          <w:color w:val="000000" w:themeColor="text1"/>
        </w:rPr>
        <w:t>Sever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valuatio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ublish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oplasm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oweve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irs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view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pecifical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cu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fficac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ffer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rategi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c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6537EE">
        <w:rPr>
          <w:rFonts w:ascii="Book Antiqua" w:eastAsia="Book Antiqua" w:hAnsi="Book Antiqua" w:cs="Book Antiqua"/>
          <w:color w:val="000000" w:themeColor="text1"/>
        </w:rPr>
        <w:t>immu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6537EE">
        <w:rPr>
          <w:rFonts w:ascii="Book Antiqua" w:eastAsia="Book Antiqua" w:hAnsi="Book Antiqua" w:cs="Book Antiqua"/>
          <w:color w:val="000000" w:themeColor="text1"/>
        </w:rPr>
        <w:t>checkpoi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6537EE">
        <w:rPr>
          <w:rFonts w:ascii="Book Antiqua" w:eastAsia="Book Antiqua" w:hAnsi="Book Antiqua" w:cs="Book Antiqua"/>
          <w:color w:val="000000" w:themeColor="text1"/>
        </w:rPr>
        <w:t>inhibit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6537EE">
        <w:rPr>
          <w:rFonts w:ascii="Book Antiqua" w:eastAsia="Book Antiqua" w:hAnsi="Book Antiqua" w:cs="Book Antiqua"/>
          <w:color w:val="000000" w:themeColor="text1"/>
        </w:rPr>
        <w:t>(</w:t>
      </w:r>
      <w:r w:rsidRPr="006537EE">
        <w:rPr>
          <w:rFonts w:ascii="Book Antiqua" w:eastAsia="Book Antiqua" w:hAnsi="Book Antiqua" w:cs="Book Antiqua"/>
          <w:color w:val="000000" w:themeColor="text1"/>
        </w:rPr>
        <w:t>ICI</w:t>
      </w:r>
      <w:r w:rsidR="00AD056F" w:rsidRPr="006537EE">
        <w:rPr>
          <w:rFonts w:ascii="Book Antiqua" w:eastAsia="Book Antiqua" w:hAnsi="Book Antiqua" w:cs="Book Antiqua"/>
          <w:color w:val="000000" w:themeColor="text1"/>
        </w:rPr>
        <w:t>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notherap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u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C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ap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ti-angiogenes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lu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CI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m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bin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C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537EE">
        <w:rPr>
          <w:rFonts w:ascii="Book Antiqua" w:eastAsia="Book Antiqua" w:hAnsi="Book Antiqua" w:cs="Book Antiqua"/>
          <w:color w:val="000000" w:themeColor="text1"/>
        </w:rPr>
        <w:t>for</w:t>
      </w:r>
      <w:r w:rsidR="006537EE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AD056F" w:rsidRPr="006537EE">
        <w:rPr>
          <w:rFonts w:ascii="Book Antiqua" w:eastAsia="Book Antiqua" w:hAnsi="Book Antiqua" w:cs="Book Antiqua"/>
          <w:color w:val="000000" w:themeColor="text1"/>
        </w:rPr>
        <w:t>gastroenteropancreatic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D056F" w:rsidRPr="006537EE">
        <w:rPr>
          <w:rFonts w:ascii="Book Antiqua" w:eastAsia="Book Antiqua" w:hAnsi="Book Antiqua" w:cs="Book Antiqua"/>
          <w:color w:val="000000" w:themeColor="text1"/>
        </w:rPr>
        <w:t>tumors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</w:p>
    <w:bookmarkEnd w:id="6"/>
    <w:p w14:paraId="788AACEC" w14:textId="4D99FF99" w:rsidR="00AA664E" w:rsidRDefault="00AA664E">
      <w:pPr>
        <w:rPr>
          <w:rFonts w:ascii="Book Antiqua" w:hAnsi="Book Antiqua"/>
          <w:color w:val="000000" w:themeColor="text1"/>
        </w:rPr>
      </w:pPr>
      <w:r>
        <w:rPr>
          <w:rFonts w:ascii="Book Antiqua" w:hAnsi="Book Antiqua"/>
          <w:color w:val="000000" w:themeColor="text1"/>
        </w:rPr>
        <w:br w:type="page"/>
      </w:r>
    </w:p>
    <w:p w14:paraId="7B18C9AD" w14:textId="77777777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lastRenderedPageBreak/>
        <w:t>INTRODUCTION</w:t>
      </w:r>
    </w:p>
    <w:p w14:paraId="00FDDA14" w14:textId="5BB6A35C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bookmarkStart w:id="7" w:name="OLE_LINK11"/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oplasm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NENs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dol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seas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nifes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r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od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he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peptidergic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ell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und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bou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65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oplasm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u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astrointestin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2DFB" w:rsidRPr="006537EE">
        <w:rPr>
          <w:rFonts w:ascii="Book Antiqua" w:eastAsia="Book Antiqua" w:hAnsi="Book Antiqua" w:cs="Book Antiqua"/>
          <w:color w:val="000000" w:themeColor="text1"/>
        </w:rPr>
        <w:t>(GI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ac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ncrea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k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astroenteropancreatic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GEP)-NE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s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m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yp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NENs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1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u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vancem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arly-stag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se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tec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echniqu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c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ndosco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aging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cidenc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ignificant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creas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vera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cidenc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.56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0000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2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as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10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ad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yste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orl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eal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ganiz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WHO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19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prehensive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nsider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portanc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imar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it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rpholog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fferentiatio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ad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assific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N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pand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1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ad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yste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pos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assific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ramework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NENs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3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e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pdat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19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assific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yste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G3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i-6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lifer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dex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&gt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%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assifi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ith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NETs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oor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rcinom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NECs)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lthoug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er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iolog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havi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par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C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oor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gnos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par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1/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NETs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4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537EE">
        <w:rPr>
          <w:rFonts w:ascii="Book Antiqua" w:eastAsia="Book Antiqua" w:hAnsi="Book Antiqua" w:cs="Book Antiqua"/>
          <w:color w:val="000000" w:themeColor="text1"/>
        </w:rPr>
        <w:t>Compar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oor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C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</w:t>
      </w:r>
      <w:r w:rsidR="006537EE">
        <w:rPr>
          <w:rFonts w:ascii="Book Antiqua" w:eastAsia="Book Antiqua" w:hAnsi="Book Antiqua" w:cs="Book Antiqua"/>
          <w:color w:val="000000" w:themeColor="text1"/>
        </w:rPr>
        <w:t>ve 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nsiderab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ong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edi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vera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rviv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OS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596" w:rsidRPr="006537EE">
        <w:rPr>
          <w:rFonts w:ascii="Book Antiqua" w:eastAsia="Book Antiqua" w:hAnsi="Book Antiqua" w:cs="Book Antiqua"/>
          <w:color w:val="000000" w:themeColor="text1"/>
        </w:rPr>
        <w:t>(</w:t>
      </w:r>
      <w:r w:rsidRPr="006537EE">
        <w:rPr>
          <w:rFonts w:ascii="Book Antiqua" w:eastAsia="Book Antiqua" w:hAnsi="Book Antiqua" w:cs="Book Antiqua"/>
          <w:color w:val="000000" w:themeColor="text1"/>
        </w:rPr>
        <w:t>41-99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="00876596" w:rsidRPr="006537EE">
        <w:rPr>
          <w:rFonts w:ascii="Book Antiqua" w:eastAsia="Book Antiqua" w:hAnsi="Book Antiqua" w:cs="Book Antiqua"/>
          <w:color w:val="000000" w:themeColor="text1"/>
        </w:rPr>
        <w:t>)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5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</w:p>
    <w:p w14:paraId="25A3D7DB" w14:textId="4F40C1DC" w:rsidR="00A77B3E" w:rsidRPr="006537EE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cou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3.4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ges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yste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N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here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cou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8</w:t>
      </w:r>
      <w:r w:rsidR="00876596" w:rsidRPr="006537EE">
        <w:rPr>
          <w:rFonts w:ascii="Book Antiqua" w:eastAsia="Book Antiqua" w:hAnsi="Book Antiqua" w:cs="Book Antiqua"/>
          <w:color w:val="000000" w:themeColor="text1"/>
        </w:rPr>
        <w:t>%</w:t>
      </w:r>
      <w:r w:rsidRPr="006537EE">
        <w:rPr>
          <w:rFonts w:ascii="Book Antiqua" w:eastAsia="Book Antiqua" w:hAnsi="Book Antiqua" w:cs="Book Antiqua"/>
          <w:color w:val="000000" w:themeColor="text1"/>
        </w:rPr>
        <w:t>-20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NENs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6,7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nera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lthoug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ignifica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gres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nage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hol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w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H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tegor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ied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efor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ailor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rategi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ed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sorder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199CB4F1" w14:textId="5CAAE62A" w:rsidR="00A77B3E" w:rsidRPr="006537EE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Accord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H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10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assific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riteri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tegoriz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C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F0167">
        <w:rPr>
          <w:rFonts w:ascii="Book Antiqua" w:eastAsia="Book Antiqua" w:hAnsi="Book Antiqua" w:cs="Book Antiqua"/>
          <w:color w:val="000000" w:themeColor="text1"/>
        </w:rPr>
        <w:t>H</w:t>
      </w:r>
      <w:r w:rsidRPr="006537EE">
        <w:rPr>
          <w:rFonts w:ascii="Book Antiqua" w:eastAsia="Book Antiqua" w:hAnsi="Book Antiqua" w:cs="Book Antiqua"/>
          <w:color w:val="000000" w:themeColor="text1"/>
        </w:rPr>
        <w:t>oweve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ariatio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twe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dividual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C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scovered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F0167">
        <w:rPr>
          <w:rFonts w:ascii="Book Antiqua" w:eastAsia="Book Antiqua" w:hAnsi="Book Antiqua" w:cs="Book Antiqua"/>
          <w:color w:val="000000" w:themeColor="text1"/>
        </w:rPr>
        <w:t>For example, p</w:t>
      </w:r>
      <w:r w:rsidRPr="006537EE">
        <w:rPr>
          <w:rFonts w:ascii="Book Antiqua" w:eastAsia="Book Antiqua" w:hAnsi="Book Antiqua" w:cs="Book Antiqua"/>
          <w:color w:val="000000" w:themeColor="text1"/>
        </w:rPr>
        <w:t>latinum-bas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motherapy</w:t>
      </w:r>
      <w:r w:rsidR="006F0167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113F">
        <w:rPr>
          <w:rFonts w:ascii="Book Antiqua" w:eastAsia="Book Antiqua" w:hAnsi="Book Antiqua" w:cs="Book Antiqua"/>
          <w:color w:val="000000" w:themeColor="text1"/>
        </w:rPr>
        <w:t>w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requent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mploy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F0167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st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i-6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&lt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55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most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ll-differentiated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ignificant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es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pons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o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i-6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≥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55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most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oor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fferentiated)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lastRenderedPageBreak/>
        <w:t>ha</w:t>
      </w:r>
      <w:r w:rsidR="00E9113F">
        <w:rPr>
          <w:rFonts w:ascii="Book Antiqua" w:eastAsia="Book Antiqua" w:hAnsi="Book Antiqua" w:cs="Book Antiqua"/>
          <w:color w:val="000000" w:themeColor="text1"/>
        </w:rPr>
        <w:t>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bje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pon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a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ORR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es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7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5</w:t>
      </w:r>
      <w:r w:rsidR="00876596" w:rsidRPr="006537EE">
        <w:rPr>
          <w:rFonts w:ascii="Book Antiqua" w:eastAsia="Book Antiqua" w:hAnsi="Book Antiqua" w:cs="Book Antiqua"/>
          <w:color w:val="000000" w:themeColor="text1"/>
        </w:rPr>
        <w:t>%</w:t>
      </w:r>
      <w:r w:rsidRPr="006537EE">
        <w:rPr>
          <w:rFonts w:ascii="Book Antiqua" w:eastAsia="Book Antiqua" w:hAnsi="Book Antiqua" w:cs="Book Antiqua"/>
          <w:color w:val="000000" w:themeColor="text1"/>
        </w:rPr>
        <w:t>-70%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edi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gression-fre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rviv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a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PFS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.4-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5.0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O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99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respectively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8-10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</w:p>
    <w:p w14:paraId="2BD6525D" w14:textId="5B289E41" w:rsidR="00A77B3E" w:rsidRPr="006537EE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Recentl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irs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spe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pecitab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emozolomi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76596" w:rsidRPr="006537EE">
        <w:rPr>
          <w:rFonts w:ascii="Book Antiqua" w:eastAsia="Book Antiqua" w:hAnsi="Book Antiqua" w:cs="Book Antiqua"/>
          <w:color w:val="000000" w:themeColor="text1"/>
        </w:rPr>
        <w:t>Ki-6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dex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&lt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55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ield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ntrar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o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ceiv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latinu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lu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toposide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=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3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pond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tt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o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=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7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o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hort-ter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52132">
        <w:rPr>
          <w:rFonts w:ascii="Book Antiqua" w:eastAsia="Book Antiqua" w:hAnsi="Book Antiqua" w:cs="Book Antiqua"/>
          <w:color w:val="000000" w:themeColor="text1"/>
        </w:rPr>
        <w:t>[</w:t>
      </w:r>
      <w:r w:rsidRPr="006537EE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4.8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4.3%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=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0.393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se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ntro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a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52132">
        <w:rPr>
          <w:rFonts w:ascii="Book Antiqua" w:eastAsia="Book Antiqua" w:hAnsi="Book Antiqua" w:cs="Book Antiqua"/>
          <w:color w:val="000000" w:themeColor="text1"/>
        </w:rPr>
        <w:t>(</w:t>
      </w:r>
      <w:r w:rsidRPr="006537EE">
        <w:rPr>
          <w:rFonts w:ascii="Book Antiqua" w:eastAsia="Book Antiqua" w:hAnsi="Book Antiqua" w:cs="Book Antiqua"/>
          <w:color w:val="000000" w:themeColor="text1"/>
        </w:rPr>
        <w:t>DCR</w:t>
      </w:r>
      <w:r w:rsidR="00D52132">
        <w:rPr>
          <w:rFonts w:ascii="Book Antiqua" w:eastAsia="Book Antiqua" w:hAnsi="Book Antiqua" w:cs="Book Antiqua"/>
          <w:color w:val="000000" w:themeColor="text1"/>
        </w:rPr>
        <w:t>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87.0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42.9%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=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0.033</w:t>
      </w:r>
      <w:r w:rsidR="00D52132">
        <w:rPr>
          <w:rFonts w:ascii="Book Antiqua" w:eastAsia="Book Antiqua" w:hAnsi="Book Antiqua" w:cs="Book Antiqua"/>
          <w:color w:val="000000" w:themeColor="text1"/>
        </w:rPr>
        <w:t>]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ong-ter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PF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9.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.5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=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0.005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O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ac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6.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=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0.004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evaluations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11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ditio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trospe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how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irst-l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luoropyrimidine-bas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gime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xaliplat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FOLFOX/XELOX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ls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hiev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peri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PF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7.9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O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0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NETs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12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</w:p>
    <w:p w14:paraId="58227C95" w14:textId="3ECE62A3" w:rsidR="00A77B3E" w:rsidRPr="006537EE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Howeve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stablish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h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sensi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ista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motherapy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pti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cept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adionucli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PRRT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mis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lterna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pproac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motherapy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trospe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hor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R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liver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i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pon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amined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u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ignificant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ffer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ros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=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60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oor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=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62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se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bgroup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42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43%)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oweve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C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PFS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O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uc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ong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o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oor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nce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DC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93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68%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PF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9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8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O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4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9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)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13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grettabl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w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vailab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ew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untrie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efor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rg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pensa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adequaci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foremention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edicatio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s.</w:t>
      </w:r>
    </w:p>
    <w:p w14:paraId="6EC9733B" w14:textId="77777777" w:rsidR="00226146" w:rsidRDefault="003A0378" w:rsidP="00226146">
      <w:pPr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c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ear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merg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w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trigu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pproac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nc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apy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nc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ell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her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bilit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pres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ga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gulator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lecul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ell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rnersto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der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colog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im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pro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bilit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yste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cogniz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i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cells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14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urrentl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hiev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roug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noclon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tibodi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gains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ckpoi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c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6146">
        <w:rPr>
          <w:rFonts w:ascii="Book Antiqua" w:eastAsia="Book Antiqua" w:hAnsi="Book Antiqua" w:cs="Book Antiqua"/>
          <w:color w:val="000000" w:themeColor="text1"/>
        </w:rPr>
        <w:t>programmed death-ligand 1 (</w:t>
      </w:r>
      <w:r w:rsidRPr="006537EE">
        <w:rPr>
          <w:rFonts w:ascii="Book Antiqua" w:eastAsia="Book Antiqua" w:hAnsi="Book Antiqua" w:cs="Book Antiqua"/>
          <w:color w:val="000000" w:themeColor="text1"/>
        </w:rPr>
        <w:t>PD-L1</w:t>
      </w:r>
      <w:r w:rsidR="00226146">
        <w:rPr>
          <w:rFonts w:ascii="Book Antiqua" w:eastAsia="Book Antiqua" w:hAnsi="Book Antiqua" w:cs="Book Antiqua"/>
          <w:color w:val="000000" w:themeColor="text1"/>
        </w:rPr>
        <w:t>)</w:t>
      </w:r>
      <w:r w:rsidRPr="006537EE">
        <w:rPr>
          <w:rFonts w:ascii="Book Antiqua" w:eastAsia="Book Antiqua" w:hAnsi="Book Antiqua" w:cs="Book Antiqua"/>
          <w:color w:val="000000" w:themeColor="text1"/>
        </w:rPr>
        <w:t>/</w:t>
      </w:r>
      <w:r w:rsidR="00226146">
        <w:rPr>
          <w:rFonts w:ascii="Book Antiqua" w:eastAsia="Book Antiqua" w:hAnsi="Book Antiqua" w:cs="Book Antiqua"/>
          <w:color w:val="000000" w:themeColor="text1"/>
        </w:rPr>
        <w:t xml:space="preserve">programmed cell </w:t>
      </w:r>
      <w:r w:rsidR="00226146">
        <w:rPr>
          <w:rFonts w:ascii="Book Antiqua" w:eastAsia="Book Antiqua" w:hAnsi="Book Antiqua" w:cs="Book Antiqua"/>
          <w:color w:val="000000" w:themeColor="text1"/>
        </w:rPr>
        <w:lastRenderedPageBreak/>
        <w:t>death protein 1 (</w:t>
      </w:r>
      <w:r w:rsidRPr="006537EE">
        <w:rPr>
          <w:rFonts w:ascii="Book Antiqua" w:eastAsia="Book Antiqua" w:hAnsi="Book Antiqua" w:cs="Book Antiqua"/>
          <w:color w:val="000000" w:themeColor="text1"/>
        </w:rPr>
        <w:t>PD-1</w:t>
      </w:r>
      <w:r w:rsidR="00226146">
        <w:rPr>
          <w:rFonts w:ascii="Book Antiqua" w:eastAsia="Book Antiqua" w:hAnsi="Book Antiqua" w:cs="Book Antiqua"/>
          <w:color w:val="000000" w:themeColor="text1"/>
        </w:rPr>
        <w:t>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6146" w:rsidRPr="00226146">
        <w:rPr>
          <w:rFonts w:ascii="Book Antiqua" w:eastAsia="Book Antiqua" w:hAnsi="Book Antiqua" w:cs="Book Antiqua"/>
          <w:color w:val="000000" w:themeColor="text1"/>
        </w:rPr>
        <w:t>cytotoxic T-lymphocyte-associated protein 4</w:t>
      </w:r>
      <w:r w:rsidR="00226146">
        <w:rPr>
          <w:rFonts w:ascii="Book Antiqua" w:eastAsia="Book Antiqua" w:hAnsi="Book Antiqua" w:cs="Book Antiqua"/>
          <w:color w:val="000000" w:themeColor="text1"/>
        </w:rPr>
        <w:t xml:space="preserve"> (</w:t>
      </w:r>
      <w:r w:rsidRPr="006537EE">
        <w:rPr>
          <w:rFonts w:ascii="Book Antiqua" w:eastAsia="Book Antiqua" w:hAnsi="Book Antiqua" w:cs="Book Antiqua"/>
          <w:color w:val="000000" w:themeColor="text1"/>
        </w:rPr>
        <w:t>CTLA-4</w:t>
      </w:r>
      <w:r w:rsidR="00226146">
        <w:rPr>
          <w:rFonts w:ascii="Book Antiqua" w:eastAsia="Book Antiqua" w:hAnsi="Book Antiqua" w:cs="Book Antiqua"/>
          <w:color w:val="000000" w:themeColor="text1"/>
        </w:rPr>
        <w:t>)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ckpoi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hibit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ICIs)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hic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i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efro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nc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volutioniz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nage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ariet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oli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lignancie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l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N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in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s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u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k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c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erke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e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rcinom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ligna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elanom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ma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e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u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nc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SCLC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)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15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lthoug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creas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umb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trospe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i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nduc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vestiga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fficac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C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ges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act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o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pproach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fficient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ied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3E124A91" w14:textId="5CA2A95D" w:rsidR="00A77B3E" w:rsidRPr="00546598" w:rsidRDefault="003A0378" w:rsidP="00226146">
      <w:pPr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inireview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rief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7401C8">
        <w:rPr>
          <w:rFonts w:ascii="Book Antiqua" w:eastAsia="Book Antiqua" w:hAnsi="Book Antiqua" w:cs="Book Antiqua"/>
          <w:color w:val="000000" w:themeColor="text1"/>
        </w:rPr>
        <w:t>describ</w:t>
      </w:r>
      <w:r w:rsidR="00894230" w:rsidRPr="007401C8">
        <w:rPr>
          <w:rFonts w:ascii="Book Antiqua" w:eastAsia="Book Antiqua" w:hAnsi="Book Antiqua" w:cs="Book Antiqua"/>
          <w:color w:val="000000" w:themeColor="text1"/>
        </w:rPr>
        <w:t>e</w:t>
      </w:r>
      <w:r w:rsidR="00576231" w:rsidRPr="007401C8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vera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holog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ang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alyz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tai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perienc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plex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vestigations.</w:t>
      </w:r>
    </w:p>
    <w:bookmarkEnd w:id="7"/>
    <w:p w14:paraId="5EC36428" w14:textId="77777777" w:rsidR="00A77B3E" w:rsidRPr="006537EE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08E63750" w14:textId="37F5FB17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>ROLE</w:t>
      </w:r>
      <w:r w:rsidR="00576231" w:rsidRPr="006537EE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>OF</w:t>
      </w:r>
      <w:r w:rsidR="00576231" w:rsidRPr="006537EE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>IMMUNOTHERAPY</w:t>
      </w:r>
      <w:r w:rsidR="00576231" w:rsidRPr="006537EE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>IN</w:t>
      </w:r>
      <w:r w:rsidR="00576231" w:rsidRPr="006537EE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>G3</w:t>
      </w:r>
      <w:r w:rsidR="00576231" w:rsidRPr="006537EE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aps/>
          <w:color w:val="000000" w:themeColor="text1"/>
          <w:u w:val="single"/>
        </w:rPr>
        <w:t>GEP-NETS</w:t>
      </w:r>
    </w:p>
    <w:p w14:paraId="02E4B74E" w14:textId="5CFDD95E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c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ystema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view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eta-analys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636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C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por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20FAB">
        <w:rPr>
          <w:rFonts w:ascii="Book Antiqua" w:eastAsia="Book Antiqua" w:hAnsi="Book Antiqua" w:cs="Book Antiqua"/>
          <w:color w:val="000000" w:themeColor="text1"/>
        </w:rPr>
        <w:t>[</w:t>
      </w:r>
      <w:r w:rsidRPr="006537EE">
        <w:rPr>
          <w:rFonts w:ascii="Book Antiqua" w:eastAsia="Book Antiqua" w:hAnsi="Book Antiqua" w:cs="Book Antiqua"/>
          <w:color w:val="000000" w:themeColor="text1"/>
        </w:rPr>
        <w:t>95%</w:t>
      </w:r>
      <w:r w:rsidR="00226146">
        <w:rPr>
          <w:rFonts w:ascii="Book Antiqua" w:eastAsia="Book Antiqua" w:hAnsi="Book Antiqua" w:cs="Book Antiqua"/>
          <w:color w:val="000000" w:themeColor="text1"/>
        </w:rPr>
        <w:t xml:space="preserve"> confidence interval </w:t>
      </w:r>
      <w:r w:rsidR="00320FAB">
        <w:rPr>
          <w:rFonts w:ascii="Book Antiqua" w:eastAsia="Book Antiqua" w:hAnsi="Book Antiqua" w:cs="Book Antiqua"/>
          <w:color w:val="000000" w:themeColor="text1"/>
        </w:rPr>
        <w:t>(</w:t>
      </w:r>
      <w:r w:rsidRPr="006537EE">
        <w:rPr>
          <w:rFonts w:ascii="Book Antiqua" w:eastAsia="Book Antiqua" w:hAnsi="Book Antiqua" w:cs="Book Antiqua"/>
          <w:color w:val="000000" w:themeColor="text1"/>
        </w:rPr>
        <w:t>CI</w:t>
      </w:r>
      <w:r w:rsidR="00320FAB">
        <w:rPr>
          <w:rFonts w:ascii="Book Antiqua" w:eastAsia="Book Antiqua" w:hAnsi="Book Antiqua" w:cs="Book Antiqua"/>
          <w:color w:val="000000" w:themeColor="text1"/>
        </w:rPr>
        <w:t>)</w:t>
      </w:r>
      <w:r w:rsidR="00232B0A"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6</w:t>
      </w:r>
      <w:r w:rsidR="00232B0A" w:rsidRPr="006537EE">
        <w:rPr>
          <w:rFonts w:ascii="Book Antiqua" w:eastAsia="Book Antiqua" w:hAnsi="Book Antiqua" w:cs="Book Antiqua"/>
          <w:color w:val="000000" w:themeColor="text1"/>
        </w:rPr>
        <w:t>%</w:t>
      </w:r>
      <w:r w:rsidRPr="006537EE">
        <w:rPr>
          <w:rFonts w:ascii="Book Antiqua" w:eastAsia="Book Antiqua" w:hAnsi="Book Antiqua" w:cs="Book Antiqua"/>
          <w:color w:val="000000" w:themeColor="text1"/>
        </w:rPr>
        <w:t>-15%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I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  <w:vertAlign w:val="superscript"/>
        </w:rPr>
        <w:t>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=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67%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2B0A" w:rsidRPr="006537EE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&lt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0.1</w:t>
      </w:r>
      <w:r w:rsidR="00320FAB">
        <w:rPr>
          <w:rFonts w:ascii="Book Antiqua" w:hAnsi="Book Antiqua" w:cs="Book Antiqua"/>
          <w:color w:val="000000" w:themeColor="text1"/>
          <w:lang w:eastAsia="zh-CN"/>
        </w:rPr>
        <w:t>]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t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C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42%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PF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4.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2B0A" w:rsidRPr="006537EE">
        <w:rPr>
          <w:rFonts w:ascii="Book Antiqua" w:hAnsi="Book Antiqua" w:cs="Book Antiqua"/>
          <w:color w:val="000000" w:themeColor="text1"/>
          <w:lang w:eastAsia="zh-CN"/>
        </w:rPr>
        <w:t>(</w:t>
      </w:r>
      <w:r w:rsidRPr="006537EE">
        <w:rPr>
          <w:rFonts w:ascii="Book Antiqua" w:eastAsia="Book Antiqua" w:hAnsi="Book Antiqua" w:cs="Book Antiqua"/>
          <w:color w:val="000000" w:themeColor="text1"/>
        </w:rPr>
        <w:t>95%CI</w:t>
      </w:r>
      <w:r w:rsidR="00232B0A"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.6</w:t>
      </w:r>
      <w:r w:rsidR="00232B0A" w:rsidRPr="006537EE">
        <w:rPr>
          <w:rFonts w:ascii="Book Antiqua" w:eastAsia="Book Antiqua" w:hAnsi="Book Antiqua" w:cs="Book Antiqua"/>
          <w:color w:val="000000" w:themeColor="text1"/>
        </w:rPr>
        <w:t>-</w:t>
      </w:r>
      <w:r w:rsidRPr="006537EE">
        <w:rPr>
          <w:rFonts w:ascii="Book Antiqua" w:eastAsia="Book Antiqua" w:hAnsi="Book Antiqua" w:cs="Book Antiqua"/>
          <w:color w:val="000000" w:themeColor="text1"/>
        </w:rPr>
        <w:t>5.4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I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  <w:vertAlign w:val="superscript"/>
        </w:rPr>
        <w:t>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=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96%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2B0A" w:rsidRPr="006537EE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&lt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0.1</w:t>
      </w:r>
      <w:r w:rsidR="00232B0A" w:rsidRPr="006537EE">
        <w:rPr>
          <w:rFonts w:ascii="Book Antiqua" w:hAnsi="Book Antiqua" w:cs="Book Antiqua"/>
          <w:color w:val="000000" w:themeColor="text1"/>
          <w:lang w:eastAsia="zh-CN"/>
        </w:rPr>
        <w:t>)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O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95%CI</w:t>
      </w:r>
      <w:r w:rsidR="00232B0A"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4.8</w:t>
      </w:r>
      <w:r w:rsidR="00232B0A" w:rsidRPr="006537EE">
        <w:rPr>
          <w:rFonts w:ascii="Book Antiqua" w:eastAsia="Book Antiqua" w:hAnsi="Book Antiqua" w:cs="Book Antiqua"/>
          <w:color w:val="000000" w:themeColor="text1"/>
        </w:rPr>
        <w:t>-</w:t>
      </w:r>
      <w:r w:rsidRPr="006537EE">
        <w:rPr>
          <w:rFonts w:ascii="Book Antiqua" w:eastAsia="Book Antiqua" w:hAnsi="Book Antiqua" w:cs="Book Antiqua"/>
          <w:color w:val="000000" w:themeColor="text1"/>
        </w:rPr>
        <w:t>21.1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I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  <w:vertAlign w:val="superscript"/>
        </w:rPr>
        <w:t>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=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98%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2B0A" w:rsidRPr="006537EE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&lt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0.1)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16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monstr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vera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ffectivenes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C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mo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bject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bou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7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iginat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u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th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nknow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it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3.4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h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oweve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clu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epara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bgroup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alysi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viou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i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how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6146">
        <w:rPr>
          <w:rFonts w:ascii="Book Antiqua" w:eastAsia="Book Antiqua" w:hAnsi="Book Antiqua" w:cs="Book Antiqua"/>
          <w:color w:val="000000" w:themeColor="text1"/>
        </w:rPr>
        <w:t>can</w:t>
      </w:r>
      <w:r w:rsidR="00226146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h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6146">
        <w:rPr>
          <w:rFonts w:ascii="Book Antiqua" w:eastAsia="Book Antiqua" w:hAnsi="Book Antiqua" w:cs="Book Antiqua"/>
          <w:color w:val="000000" w:themeColor="text1"/>
        </w:rPr>
        <w:t xml:space="preserve">a </w:t>
      </w:r>
      <w:r w:rsidRPr="006537EE">
        <w:rPr>
          <w:rFonts w:ascii="Book Antiqua" w:eastAsia="Book Antiqua" w:hAnsi="Book Antiqua" w:cs="Book Antiqua"/>
          <w:color w:val="000000" w:themeColor="text1"/>
        </w:rPr>
        <w:t>comm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hogenes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1-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NETs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17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reove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l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1-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ncrea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pNETs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velop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gressive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pNEN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v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time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18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om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earche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6146">
        <w:rPr>
          <w:rFonts w:ascii="Book Antiqua" w:eastAsia="Book Antiqua" w:hAnsi="Book Antiqua" w:cs="Book Antiqua"/>
          <w:color w:val="000000" w:themeColor="text1"/>
        </w:rPr>
        <w:t xml:space="preserve">have </w:t>
      </w:r>
      <w:r w:rsidRPr="006537EE">
        <w:rPr>
          <w:rFonts w:ascii="Book Antiqua" w:eastAsia="Book Antiqua" w:hAnsi="Book Antiqua" w:cs="Book Antiqua"/>
          <w:color w:val="000000" w:themeColor="text1"/>
        </w:rPr>
        <w:t>ev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pecul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pNET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velop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iti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ow-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edium-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hi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pNEC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velop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ncrea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uct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adenocarcinoma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19,20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efor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pon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ow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om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plicatio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th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pec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fluenc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oic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clu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senc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lastRenderedPageBreak/>
        <w:t>predi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iomarke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C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ig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lifera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tivit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ang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holog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v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ime.</w:t>
      </w:r>
    </w:p>
    <w:p w14:paraId="1B58EA81" w14:textId="10DBA1DA" w:rsidR="00A77B3E" w:rsidRPr="006537EE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Tab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mmariz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C9A">
        <w:rPr>
          <w:rFonts w:ascii="Book Antiqua" w:eastAsia="Book Antiqua" w:hAnsi="Book Antiqua" w:cs="Book Antiqua"/>
          <w:color w:val="000000" w:themeColor="text1"/>
        </w:rPr>
        <w:t xml:space="preserve">the </w:t>
      </w:r>
      <w:r w:rsidRPr="006537EE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N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low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sent</w:t>
      </w:r>
      <w:r w:rsidR="00736C9A">
        <w:rPr>
          <w:rFonts w:ascii="Book Antiqua" w:eastAsia="Book Antiqua" w:hAnsi="Book Antiqua" w:cs="Book Antiqua"/>
          <w:color w:val="000000" w:themeColor="text1"/>
        </w:rPr>
        <w:t>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at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trospe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i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clud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s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ditionall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alyze</w:t>
      </w:r>
      <w:r w:rsidR="00736C9A">
        <w:rPr>
          <w:rFonts w:ascii="Book Antiqua" w:eastAsia="Book Antiqua" w:hAnsi="Book Antiqua" w:cs="Book Antiqua"/>
          <w:color w:val="000000" w:themeColor="text1"/>
        </w:rPr>
        <w:t>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at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term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fficac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ffer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rategi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c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D-1/PD-L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hibit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n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bin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TLA-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hibitor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ti-angiogenesi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m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nage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sease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3D290F10" w14:textId="77777777" w:rsidR="00A77B3E" w:rsidRPr="006537EE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6B33AC21" w14:textId="504B181B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I</w:t>
      </w:r>
      <w:r w:rsidR="00AD056F"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CI</w:t>
      </w:r>
      <w:r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s</w:t>
      </w:r>
      <w:r w:rsidR="00576231"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="00232B0A"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m</w:t>
      </w:r>
      <w:r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onotherapy</w:t>
      </w:r>
    </w:p>
    <w:p w14:paraId="385F6D98" w14:textId="3EB73BD3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Pembroliz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s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tensive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vestig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</w:t>
      </w:r>
      <w:r w:rsidR="00736C9A">
        <w:rPr>
          <w:rFonts w:ascii="Book Antiqua" w:eastAsia="Book Antiqua" w:hAnsi="Book Antiqua" w:cs="Book Antiqua"/>
          <w:color w:val="000000" w:themeColor="text1"/>
        </w:rPr>
        <w:t>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C9A">
        <w:rPr>
          <w:rFonts w:ascii="Book Antiqua" w:eastAsia="Book Antiqua" w:hAnsi="Book Antiqua" w:cs="Book Antiqua"/>
          <w:color w:val="000000" w:themeColor="text1"/>
        </w:rPr>
        <w:t>f</w:t>
      </w:r>
      <w:r w:rsidRPr="006537EE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N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ampl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Ib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KEYNOTE-28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KEYNOTE-158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nduc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valua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mbroliz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n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derate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w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ie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at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i-6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dex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llected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EYNOTE-28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how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6.3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pNETs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21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liminar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EYNOTE-158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how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ix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.7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a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D-L1-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negative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22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ditio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w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spe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andomiz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rform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valua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mbroliz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9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C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9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pons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mbroliz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2DFB" w:rsidRPr="006537EE">
        <w:rPr>
          <w:rFonts w:ascii="Book Antiqua" w:eastAsia="Book Antiqua" w:hAnsi="Book Antiqua" w:cs="Book Antiqua"/>
          <w:color w:val="000000" w:themeColor="text1"/>
        </w:rPr>
        <w:t>G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ac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ncrea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diseases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23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trapulmonar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oor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6D5" w:rsidRPr="006537EE">
        <w:rPr>
          <w:rFonts w:ascii="Book Antiqua" w:eastAsia="Book Antiqua" w:hAnsi="Book Antiqua" w:cs="Book Antiqua"/>
          <w:color w:val="000000" w:themeColor="text1"/>
        </w:rPr>
        <w:t>NEC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hiev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ple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miss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CR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OR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7%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llow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mbroliz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monotherapy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24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bove</w:t>
      </w:r>
      <w:r w:rsidR="001C7D21">
        <w:rPr>
          <w:rFonts w:ascii="Book Antiqua" w:eastAsia="Book Antiqua" w:hAnsi="Book Antiqua" w:cs="Book Antiqua"/>
          <w:color w:val="000000" w:themeColor="text1"/>
        </w:rPr>
        <w:t>mention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ie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nclud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mbroliz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lo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er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mi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ura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ffec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depend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i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lifera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tivit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fferentiation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NCT02955069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partalizumab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D-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hibito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C7D21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clud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hiev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ow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fficac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parab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pembrolizumab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25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vel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hibit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s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ing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ru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spe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N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u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NCT03352934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26]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CT03278405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27]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CT03278379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28]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CT03147404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nduc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valua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vel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lastRenderedPageBreak/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2/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C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veal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hiev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bje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pon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vel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ment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ditio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alyz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trospe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y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in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hibi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bje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pon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C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pembrolizumab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ivolumab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tezolizumab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monotherapy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29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</w:p>
    <w:p w14:paraId="3FFC2095" w14:textId="167EE7CB" w:rsidR="00A77B3E" w:rsidRPr="006537EE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oripalimab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JS001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umaniz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D-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gG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noclon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tibod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velop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ina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Ib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NCT03167853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volv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40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i-6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≥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%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8" w:name="OLE_LINK5"/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oripalimab</w:t>
      </w:r>
      <w:bookmarkEnd w:id="8"/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how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dera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fficac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o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oor</w:t>
      </w:r>
      <w:r w:rsidR="008927E3">
        <w:rPr>
          <w:rFonts w:ascii="Book Antiqua" w:eastAsia="Book Antiqua" w:hAnsi="Book Antiqua" w:cs="Book Antiqua"/>
          <w:color w:val="000000" w:themeColor="text1"/>
        </w:rPr>
        <w:t xml:space="preserve">ly </w:t>
      </w:r>
      <w:r w:rsidRPr="006537EE">
        <w:rPr>
          <w:rFonts w:ascii="Book Antiqua" w:eastAsia="Book Antiqua" w:hAnsi="Book Antiqua" w:cs="Book Antiqua"/>
          <w:color w:val="000000" w:themeColor="text1"/>
        </w:rPr>
        <w:t>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C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ORR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5.0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8.7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CIS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.1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5.0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5.0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irRECIST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)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30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gges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oripalimab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s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ffe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C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n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urrent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vailab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N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clud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ls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u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press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≥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ig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utation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urd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TMB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927E3">
        <w:rPr>
          <w:rFonts w:ascii="Book Antiqua" w:eastAsia="Book Antiqua" w:hAnsi="Book Antiqua" w:cs="Book Antiqua"/>
          <w:color w:val="000000" w:themeColor="text1"/>
        </w:rPr>
        <w:t xml:space="preserve">a </w:t>
      </w:r>
      <w:r w:rsidRPr="006537EE">
        <w:rPr>
          <w:rFonts w:ascii="Book Antiqua" w:eastAsia="Book Antiqua" w:hAnsi="Book Antiqua" w:cs="Book Antiqua"/>
          <w:color w:val="000000" w:themeColor="text1"/>
        </w:rPr>
        <w:t>bett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&lt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50.0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7%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=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0.019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ow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M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75.0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6.1%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=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0.03)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30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467ACF17" w14:textId="77777777" w:rsidR="00A77B3E" w:rsidRPr="006537EE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706792D3" w14:textId="004F3296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nti-angiogenesis</w:t>
      </w:r>
      <w:r w:rsidR="00576231"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combined</w:t>
      </w:r>
      <w:r w:rsidR="00576231"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ICIs</w:t>
      </w:r>
    </w:p>
    <w:p w14:paraId="507890F4" w14:textId="1D8F1DEE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NE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ffer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issu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igh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asculariz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pres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ariet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ow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act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clud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ascula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ndotheli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ow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act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VEGF)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latelet-deriv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ow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acto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as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ibroblas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ow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acto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sulin-lik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ow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act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ansform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ow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actor-α/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β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31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ig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posu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tiv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EGF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v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yste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cogniz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ill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nc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ell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ill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cells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32,33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</w:p>
    <w:p w14:paraId="3C5DB47C" w14:textId="246CA883" w:rsidR="00A77B3E" w:rsidRPr="006537EE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llmark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giogenes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ncontroll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velop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w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essel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jac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rm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issue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work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atu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icrovessel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aracteriz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ructur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unction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bnormalitie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rmaliz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ascula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ructu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hiev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tiangiogen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rug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clud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arge-molecu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noclon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tibodi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mall-molecu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yros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in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hibitor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tiv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hes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lecul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mokin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crui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ttrac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ytotox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ell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duc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ntr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gulator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ell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reove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ntribut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e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mobilization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34,35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71E1DCB3" w14:textId="26565C0B" w:rsidR="00A77B3E" w:rsidRPr="006537EE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urufatinib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ma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lecu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hibit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in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arg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E38" w:rsidRPr="006537EE">
        <w:rPr>
          <w:rFonts w:ascii="Book Antiqua" w:eastAsia="Book Antiqua" w:hAnsi="Book Antiqua" w:cs="Book Antiqua"/>
          <w:color w:val="000000" w:themeColor="text1"/>
        </w:rPr>
        <w:t>VEGF</w:t>
      </w:r>
      <w:r w:rsidRPr="006537EE">
        <w:rPr>
          <w:rFonts w:ascii="Book Antiqua" w:eastAsia="Book Antiqua" w:hAnsi="Book Antiqua" w:cs="Book Antiqua"/>
          <w:color w:val="000000" w:themeColor="text1"/>
        </w:rPr>
        <w:t>-1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VEGFR-1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)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ibroblas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ow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act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ceptor-1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lony-stimulat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actor-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cept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CSF-1R)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lastRenderedPageBreak/>
        <w:t>Block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SF-1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duc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olariz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-assoc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crophag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yp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rticipat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suppress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mot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growth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36,37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w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andomize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uble-bli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I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SANET-ep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ANET-p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rri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u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valua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urufatinib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laceb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ine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1-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dic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urufatinib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ignificant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lo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F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ncrea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n-pancrea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1-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par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placebo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37,38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sent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urufatinib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bin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oripalimab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nderway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927E3">
        <w:rPr>
          <w:rFonts w:ascii="Book Antiqua" w:eastAsia="Book Antiqua" w:hAnsi="Book Antiqua" w:cs="Book Antiqua"/>
          <w:color w:val="000000" w:themeColor="text1"/>
        </w:rPr>
        <w:t xml:space="preserve">a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NCT03879057)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0-1-20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ccurr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1/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2/4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C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2/11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8927E3">
        <w:rPr>
          <w:rFonts w:ascii="Book Antiqua" w:eastAsia="Book Antiqua" w:hAnsi="Book Antiqua" w:cs="Book Antiqua"/>
          <w:color w:val="000000" w:themeColor="text1"/>
        </w:rPr>
        <w:t>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oweve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hiev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se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remission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39]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hic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ttribu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ma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amp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iz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NET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NCT04169672)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valuab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C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fractor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irst-l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m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hiev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dera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C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70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%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40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oweve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at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</w:t>
      </w:r>
      <w:r w:rsidR="008927E3">
        <w:rPr>
          <w:rFonts w:ascii="Book Antiqua" w:eastAsia="Book Antiqua" w:hAnsi="Book Antiqua" w:cs="Book Antiqua"/>
          <w:color w:val="000000" w:themeColor="text1"/>
        </w:rPr>
        <w:t xml:space="preserve">ve </w:t>
      </w:r>
      <w:r w:rsidRPr="006537EE">
        <w:rPr>
          <w:rFonts w:ascii="Book Antiqua" w:eastAsia="Book Antiqua" w:hAnsi="Book Antiqua" w:cs="Book Antiqua"/>
          <w:color w:val="000000" w:themeColor="text1"/>
        </w:rPr>
        <w:t>be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ported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ditio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w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spe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i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volv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urrent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cruiting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terven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vel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lu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gorafenib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hi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th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terven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mbroliz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lu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lenvatinib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i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pec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ple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cemb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3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pectively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bin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tezoliz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vaciz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aske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NCT03074513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how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dera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tivit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oo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leranc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1-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pNET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tra-</w:t>
      </w:r>
      <w:proofErr w:type="spellStart"/>
      <w:r w:rsidR="00736E38" w:rsidRPr="006537EE">
        <w:rPr>
          <w:rFonts w:ascii="Book Antiqua" w:eastAsia="Book Antiqua" w:hAnsi="Book Antiqua" w:cs="Book Antiqua"/>
          <w:color w:val="000000" w:themeColor="text1"/>
        </w:rPr>
        <w:t>p</w:t>
      </w:r>
      <w:r w:rsidRPr="006537EE">
        <w:rPr>
          <w:rFonts w:ascii="Book Antiqua" w:eastAsia="Book Antiqua" w:hAnsi="Book Antiqua" w:cs="Book Antiqua"/>
          <w:color w:val="000000" w:themeColor="text1"/>
        </w:rPr>
        <w:t>NET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OR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5%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pectively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i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therapy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41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oweve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at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por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ither.</w:t>
      </w:r>
    </w:p>
    <w:p w14:paraId="00DCAF33" w14:textId="55D0CB4C" w:rsidR="00A77B3E" w:rsidRPr="006537EE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Giv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avorab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liminar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1-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C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earche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igh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ptimis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bou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bin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apy’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ffectivenes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.</w:t>
      </w:r>
    </w:p>
    <w:p w14:paraId="2D39E7DC" w14:textId="77777777" w:rsidR="00A77B3E" w:rsidRPr="006537EE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21809C78" w14:textId="26F8A7EA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Dual</w:t>
      </w:r>
      <w:r w:rsidR="00576231"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="00AD056F"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ICI</w:t>
      </w:r>
      <w:r w:rsidR="00576231"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therapy</w:t>
      </w:r>
    </w:p>
    <w:p w14:paraId="5DFF79C0" w14:textId="1317042C" w:rsidR="00A77B3E" w:rsidRPr="006537EE" w:rsidRDefault="00747F02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>
        <w:rPr>
          <w:rFonts w:ascii="Book Antiqua" w:eastAsia="Book Antiqua" w:hAnsi="Book Antiqua" w:cs="Book Antiqua"/>
          <w:color w:val="000000" w:themeColor="text1"/>
        </w:rPr>
        <w:t xml:space="preserve">The United States </w:t>
      </w:r>
      <w:r w:rsidR="00736E38" w:rsidRPr="006537EE">
        <w:rPr>
          <w:rFonts w:ascii="Book Antiqua" w:eastAsia="Book Antiqua" w:hAnsi="Book Antiqua" w:cs="Book Antiqua"/>
          <w:color w:val="000000" w:themeColor="text1"/>
        </w:rPr>
        <w:t>Foo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E38"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E38" w:rsidRPr="006537EE">
        <w:rPr>
          <w:rFonts w:ascii="Book Antiqua" w:eastAsia="Book Antiqua" w:hAnsi="Book Antiqua" w:cs="Book Antiqua"/>
          <w:color w:val="000000" w:themeColor="text1"/>
        </w:rPr>
        <w:t>Dru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E38" w:rsidRPr="006537EE">
        <w:rPr>
          <w:rFonts w:ascii="Book Antiqua" w:eastAsia="Book Antiqua" w:hAnsi="Book Antiqua" w:cs="Book Antiqua"/>
          <w:color w:val="000000" w:themeColor="text1"/>
        </w:rPr>
        <w:t>Administr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h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approv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ipilim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(anti-CTLA-4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combin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nivol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(anti-PD-1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(N+I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melanom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metasta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ren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ce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carcinom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hepatocellula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carcinom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previous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untre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unresectab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lastRenderedPageBreak/>
        <w:t>maligna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pleur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3A0378" w:rsidRPr="006537EE">
        <w:rPr>
          <w:rFonts w:ascii="Book Antiqua" w:eastAsia="Book Antiqua" w:hAnsi="Book Antiqua" w:cs="Book Antiqua"/>
          <w:color w:val="000000" w:themeColor="text1"/>
        </w:rPr>
        <w:t>mesothelioma</w:t>
      </w:r>
      <w:r w:rsidR="003A0378"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3A0378"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42-44]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Respon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rat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combin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high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compar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single-ag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anti-PD-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therapy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NEN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(CA209-538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N+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demonstr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modera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overa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24%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especial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NE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atyp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bronchi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3A0378" w:rsidRPr="006537EE">
        <w:rPr>
          <w:rFonts w:ascii="Book Antiqua" w:eastAsia="Book Antiqua" w:hAnsi="Book Antiqua" w:cs="Book Antiqua"/>
          <w:color w:val="000000" w:themeColor="text1"/>
        </w:rPr>
        <w:t>carcinoid</w:t>
      </w:r>
      <w:r w:rsidR="003A0378"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3A0378"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45]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stud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3A0378" w:rsidRPr="006537EE">
        <w:rPr>
          <w:rFonts w:ascii="Book Antiqua" w:eastAsia="Book Antiqua" w:hAnsi="Book Antiqua" w:cs="Book Antiqua"/>
          <w:color w:val="000000" w:themeColor="text1"/>
        </w:rPr>
        <w:t>pNEN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GI-NE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achiev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43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33.3%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respectively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A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responde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ha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disease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I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wor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not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3A0378" w:rsidRPr="006537EE">
        <w:rPr>
          <w:rFonts w:ascii="Book Antiqua" w:eastAsia="Book Antiqua" w:hAnsi="Book Antiqua" w:cs="Book Antiqua"/>
          <w:color w:val="000000" w:themeColor="text1"/>
        </w:rPr>
        <w:t>pNET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achiev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obje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response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resul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breakthroug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applic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IC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GEP-NET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Currentl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(NCT04969887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evalu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N+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immunotherapy-sensi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cance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includ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NEC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CA209-538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h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be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register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expec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b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comple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Octob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A0378" w:rsidRPr="006537EE">
        <w:rPr>
          <w:rFonts w:ascii="Book Antiqua" w:eastAsia="Book Antiqua" w:hAnsi="Book Antiqua" w:cs="Book Antiqua"/>
          <w:color w:val="000000" w:themeColor="text1"/>
        </w:rPr>
        <w:t>2024.</w:t>
      </w:r>
    </w:p>
    <w:p w14:paraId="2CEEAE41" w14:textId="31E15F2D" w:rsidR="00A77B3E" w:rsidRPr="006537EE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Anoth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aske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+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ll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WO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AR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NCT02834013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cent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ported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hort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epNEN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exclud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CL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bou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50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I-NENs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47F02">
        <w:rPr>
          <w:rFonts w:ascii="Book Antiqua" w:eastAsia="Book Antiqua" w:hAnsi="Book Antiqua" w:cs="Book Antiqua"/>
          <w:color w:val="000000" w:themeColor="text1"/>
        </w:rPr>
        <w:t>had</w:t>
      </w:r>
      <w:r w:rsidR="00747F02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ignificant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igh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pon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a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oplasm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iddle/</w:t>
      </w:r>
      <w:r w:rsidR="00747F02">
        <w:rPr>
          <w:rFonts w:ascii="Book Antiqua" w:eastAsia="Book Antiqua" w:hAnsi="Book Antiqua" w:cs="Book Antiqua"/>
          <w:color w:val="000000" w:themeColor="text1"/>
        </w:rPr>
        <w:t>l</w:t>
      </w:r>
      <w:r w:rsidRPr="006537EE">
        <w:rPr>
          <w:rFonts w:ascii="Book Antiqua" w:eastAsia="Book Antiqua" w:hAnsi="Book Antiqua" w:cs="Book Antiqua"/>
          <w:color w:val="000000" w:themeColor="text1"/>
        </w:rPr>
        <w:t>ow-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oplasm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OR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44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0%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=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0.004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fferenc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vera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twe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ffer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imar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origins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15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as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hort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eco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dic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hor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9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dividual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explored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46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lthoug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icrosatellite-stabl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hor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veal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dera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6%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nfortunatel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bo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hor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rform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alys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cord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fferentiation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imila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lemm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is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trospe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offet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nc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ent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y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ini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he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hiev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4.75%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efor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termin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fficac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+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allenging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5B9FBA32" w14:textId="47E171B9" w:rsidR="00A77B3E" w:rsidRPr="006537EE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Durval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anti-PD-L1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bin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remelimumab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anti-CTLA-4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D+T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oth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u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C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i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u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igin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iti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UN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spe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ulti-cohor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sen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0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SM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nu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meeting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47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hor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nsist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hiev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9.1%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nefi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a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6.1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9-m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v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a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I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+T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grettabl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parab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+I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depend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amin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lastRenderedPageBreak/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nducte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lthoug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fficac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igh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1-2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19B6EE0D" w14:textId="4E77A608" w:rsidR="00A77B3E" w:rsidRPr="006537EE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bo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gges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u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C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dera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vera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fficac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N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parativel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+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gim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ppea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eat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pon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a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+T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cces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apie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oweve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us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monstr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arg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umb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19D7330E" w14:textId="77777777" w:rsidR="00A77B3E" w:rsidRPr="006537EE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6FCE5AC1" w14:textId="1A2FD807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Chemotherapy</w:t>
      </w:r>
      <w:r w:rsidR="00576231"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combined</w:t>
      </w:r>
      <w:r w:rsidR="00576231"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ICI</w:t>
      </w:r>
    </w:p>
    <w:p w14:paraId="5A7C8091" w14:textId="76BB6B78" w:rsidR="00A77B3E" w:rsidRDefault="003A0378" w:rsidP="009A7E67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Curr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earc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m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bin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CI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iel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N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ma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amp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iz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jorit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clu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vious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C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ar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9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mbroliz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lu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alers’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oic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m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6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ivol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lu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temozolomide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29,48,49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inc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s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ensi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motherap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cessar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p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bo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at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m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lo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econd-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ater-l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ption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paris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stablis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heth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ignificant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nefi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bo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bin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apy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vious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scribe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sensi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latinum-bas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motherapy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nfortunatel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ig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lifera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tivit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pecifical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clud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spe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m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bin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CI.</w:t>
      </w:r>
    </w:p>
    <w:p w14:paraId="0F16D016" w14:textId="77777777" w:rsidR="00320FAB" w:rsidRPr="006537EE" w:rsidRDefault="00320FAB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12D1309F" w14:textId="6D60391A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Other</w:t>
      </w:r>
      <w:r w:rsidR="00576231"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immunotherapies</w:t>
      </w:r>
    </w:p>
    <w:p w14:paraId="7E430E9D" w14:textId="6AE524ED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Immunotherapi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urrent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vestig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spe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l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clu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ass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D-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hibit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bin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th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api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c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AG525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LAG-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hibitor)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177</w:t>
      </w:r>
      <w:r w:rsidRPr="006537EE">
        <w:rPr>
          <w:rFonts w:ascii="Book Antiqua" w:eastAsia="Book Antiqua" w:hAnsi="Book Antiqua" w:cs="Book Antiqua"/>
          <w:color w:val="000000" w:themeColor="text1"/>
        </w:rPr>
        <w:t>Lu-DOTATA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PRRT)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ver-direc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api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ransarterial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mboliz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90</w:t>
      </w:r>
      <w:r w:rsidRPr="006537EE">
        <w:rPr>
          <w:rFonts w:ascii="Book Antiqua" w:eastAsia="Book Antiqua" w:hAnsi="Book Antiqua" w:cs="Book Antiqua"/>
          <w:color w:val="000000" w:themeColor="text1"/>
        </w:rPr>
        <w:t>Yttriu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icrosphe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adioembolization)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ditio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accin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urvivi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o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pti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acc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urVaxM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ndri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ell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oad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utologou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omogena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D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accine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nter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pectively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o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accin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urrent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bjec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crui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age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6D94887B" w14:textId="77777777" w:rsidR="00A77B3E" w:rsidRPr="006537EE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7644C2CD" w14:textId="2744C89C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lastRenderedPageBreak/>
        <w:t>Predictive</w:t>
      </w:r>
      <w:r w:rsidR="00576231"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biomarkers</w:t>
      </w:r>
      <w:r w:rsidR="00576231"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immunotherapies</w:t>
      </w:r>
    </w:p>
    <w:p w14:paraId="46F236DF" w14:textId="5CAE02D2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otenti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iv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po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i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i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arge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nknown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nsider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logical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“cold”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u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i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ack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immunoactive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ellula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ponent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ow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tigen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etc</w:t>
      </w:r>
      <w:r w:rsidR="00A91772" w:rsidRPr="006537EE">
        <w:rPr>
          <w:rFonts w:ascii="Book Antiqua" w:eastAsia="Book Antiqua" w:hAnsi="Book Antiqua" w:cs="Book Antiqua"/>
          <w:color w:val="000000" w:themeColor="text1"/>
        </w:rPr>
        <w:t>.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50,51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552FE15A" w14:textId="2C213426" w:rsidR="00A77B3E" w:rsidRPr="006537EE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Immunohistochem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sess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press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o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dict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pon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C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credib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o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pic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oweve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EYNOTE-28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pNET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osi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press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hiev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ow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6.3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%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21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EYNOTE-158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h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hiev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ga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expression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22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side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oi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alys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w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spectiv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n-randomiz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fferenc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C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F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bserv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twe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D-L1-nega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3EB2">
        <w:rPr>
          <w:rFonts w:ascii="Book Antiqua" w:eastAsia="Book Antiqua" w:hAnsi="Book Antiqua" w:cs="Book Antiqua"/>
          <w:color w:val="000000" w:themeColor="text1"/>
        </w:rPr>
        <w:t>PD-L1</w:t>
      </w:r>
      <w:r w:rsidRPr="006537EE">
        <w:rPr>
          <w:rFonts w:ascii="Book Antiqua" w:eastAsia="Book Antiqua" w:hAnsi="Book Antiqua" w:cs="Book Antiqua"/>
          <w:color w:val="000000" w:themeColor="text1"/>
        </w:rPr>
        <w:t>-posi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oup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NENs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23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ntrast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Ib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oripalimab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Ki-6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≥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%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scrib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bov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press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≥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tt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o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&lt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50.0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v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7%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P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=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0.019)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30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efor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ppea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nsider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ere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ga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osi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press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suffici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dentify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h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nefi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C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quantify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press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ppea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ignificant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urthermor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press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arg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hor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36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o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ell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osi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oor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cases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52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efor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cessar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b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th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di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iomarke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tt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dic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opul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nefi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y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28E51975" w14:textId="7A2A49BA" w:rsidR="00A77B3E" w:rsidRPr="006537EE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th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iomarker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o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ig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457E3" w:rsidRPr="006537EE">
        <w:rPr>
          <w:rFonts w:ascii="Book Antiqua" w:eastAsia="Book Antiqua" w:hAnsi="Book Antiqua" w:cs="Book Antiqua"/>
          <w:color w:val="000000" w:themeColor="text1"/>
        </w:rPr>
        <w:t>TM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TMB-H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icrosatelli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stability-hig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MSI-H)/defici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ismatc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pai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te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dMMR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depend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ver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gnos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act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NENs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53]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ls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porta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di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alue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et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al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54]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por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50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8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ine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MB-H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hor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alyz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e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et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al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15]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u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fferenc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ositivit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a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twe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1/G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hi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MB-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a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ignificant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igh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depend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igin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arg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ampl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nom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at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monstr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MB-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soc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creas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rviv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C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ros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ariou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nc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types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55]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u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et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al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56]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scover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l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pNE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creas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press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lastRenderedPageBreak/>
        <w:t>MM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oth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porta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iomarker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enizelo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et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al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57]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cent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por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S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ccurr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5.3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8/152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.4%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1/29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.</w:t>
      </w:r>
    </w:p>
    <w:p w14:paraId="780E5639" w14:textId="7691C74F" w:rsidR="00A77B3E" w:rsidRPr="006537EE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Pre-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sess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iomarke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vid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w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rspe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creen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oo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ponde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y.</w:t>
      </w:r>
    </w:p>
    <w:p w14:paraId="590EB5CD" w14:textId="77777777" w:rsidR="00A77B3E" w:rsidRPr="006537EE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2461654C" w14:textId="77777777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>CONCLUSION</w:t>
      </w:r>
    </w:p>
    <w:p w14:paraId="4777D6B2" w14:textId="007B28CC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bookmarkStart w:id="9" w:name="OLE_LINK12"/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inireview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at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spe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trospe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i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o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i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creen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viewed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C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notherap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fficac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mbrolizumab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partalizumab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vel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er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mited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oripalimab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how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dera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tivit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i-6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≥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%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press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≥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%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ig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MB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ditio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oripalimab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light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tt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oor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ncer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oripalimab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urufatinib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u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se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miss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oweve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v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miss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1-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efor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gime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ul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otential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ffe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arg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umb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bjec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cluded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th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ie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+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hiev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dera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fficac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N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gges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+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pres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treme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mis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p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5B744C72" w14:textId="5011BA91" w:rsidR="00A77B3E" w:rsidRPr="006537EE" w:rsidRDefault="003A0378" w:rsidP="009A7E67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sent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vestigat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ith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i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ma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amp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ize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ever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alleng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ncounter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h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llect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valuat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at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fficac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i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cord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10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H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assificatio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clus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i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C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ack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i-6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dex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at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clus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riv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ung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sophage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nknow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issu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ntribu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ignifica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eterogeneit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por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ult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ditionall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view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in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cus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valua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otenti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o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i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cau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jorit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spe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i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go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rviv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at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i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lastRenderedPageBreak/>
        <w:t>infancy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efor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cessar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nduc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spe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arg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amp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iz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hological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nfirm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P-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valua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fficac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bo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ie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side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ferenc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at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porta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iomarke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acilitat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creen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h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nefit.</w:t>
      </w:r>
    </w:p>
    <w:bookmarkEnd w:id="9"/>
    <w:p w14:paraId="17A58CD4" w14:textId="77777777" w:rsidR="00A77B3E" w:rsidRPr="006537EE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45186B92" w14:textId="77777777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>ACKNOWLEDGEMENTS</w:t>
      </w:r>
    </w:p>
    <w:p w14:paraId="54E38F9D" w14:textId="7D9E964C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bookmarkStart w:id="10" w:name="OLE_LINK13"/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uth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pres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i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atitu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chola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h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nduc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spe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trospe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i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i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Ns.</w:t>
      </w:r>
    </w:p>
    <w:bookmarkEnd w:id="10"/>
    <w:p w14:paraId="39095021" w14:textId="77777777" w:rsidR="00A77B3E" w:rsidRPr="006537EE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553D084" w14:textId="77777777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color w:val="000000" w:themeColor="text1"/>
        </w:rPr>
        <w:t>REFERENCES</w:t>
      </w:r>
    </w:p>
    <w:p w14:paraId="03E403E8" w14:textId="036B5014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bookmarkStart w:id="11" w:name="OLE_LINK9"/>
      <w:bookmarkStart w:id="12" w:name="OLE_LINK14"/>
      <w:r w:rsidRPr="006537EE">
        <w:rPr>
          <w:rFonts w:ascii="Book Antiqua" w:eastAsia="Book Antiqua" w:hAnsi="Book Antiqua" w:cs="Book Antiqua"/>
          <w:color w:val="000000" w:themeColor="text1"/>
        </w:rPr>
        <w:t>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Oronsky</w:t>
      </w:r>
      <w:proofErr w:type="spellEnd"/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B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orgenszter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rt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th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u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view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rcinoma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Neoplasi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17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19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991-100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9091800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016/j.neo.2017.09.002]</w:t>
      </w:r>
    </w:p>
    <w:p w14:paraId="5D768397" w14:textId="6E13FFFA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Dasari</w:t>
      </w:r>
      <w:proofErr w:type="spellEnd"/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A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h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lper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ha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ho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X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hi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a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C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nd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cidenc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valenc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rviv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utcom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proofErr w:type="gram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ni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ate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JAMA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17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3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335-134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8448665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001/jamaoncol.2017.0589]</w:t>
      </w:r>
    </w:p>
    <w:p w14:paraId="26A32D6B" w14:textId="118A414A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Rindi</w:t>
      </w:r>
      <w:proofErr w:type="spellEnd"/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G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Klimstra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bedi-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Ardekan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osm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T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rambill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usam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Krijger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Dietel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l-Nagga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K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ernandez-Cuest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Klöppel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cCluggag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G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och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Ohgak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Rakha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ou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asan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carp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coazec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av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allin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rouilla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Krieke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H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re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A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m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assific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ramework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oplasms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ternation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genc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earc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nc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IARC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orl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eal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ganiz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WHO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per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nsensu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posal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Mod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Pathol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18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31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770-1786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0140036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038/s41379-018-0110-y]</w:t>
      </w:r>
    </w:p>
    <w:p w14:paraId="5D123B7C" w14:textId="32063001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Alevroudis</w:t>
      </w:r>
      <w:proofErr w:type="spellEnd"/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E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pe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Chatziioannou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sol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Walli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Kaltsa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askalak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tilit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18</w:t>
      </w:r>
      <w:r w:rsidRPr="006537EE">
        <w:rPr>
          <w:rFonts w:ascii="Book Antiqua" w:eastAsia="Book Antiqua" w:hAnsi="Book Antiqua" w:cs="Book Antiqua"/>
          <w:color w:val="000000" w:themeColor="text1"/>
        </w:rPr>
        <w:t>F-FD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i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pti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cept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adionucli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apy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ystema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view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eta-Analysi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ancers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(Basel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1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1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3920195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3390/cancers13081813]</w:t>
      </w:r>
    </w:p>
    <w:p w14:paraId="1F80E72E" w14:textId="44153E31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lastRenderedPageBreak/>
        <w:t>5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Shah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MH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oldn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ns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B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ergsland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laszkowsky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rock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cks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V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ant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iordan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Halfdanarso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lper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eane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Hesli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Kandeel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Karda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h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Kuvshinoff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W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e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ill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Pillarisetty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G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id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algad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hahee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oar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oule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trosberg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ssm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rikalino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Uboha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Vijayvergia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o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yn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ochstetl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ren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ers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.2021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CC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actic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uidelin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cology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Natl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ompr</w:t>
      </w:r>
      <w:proofErr w:type="spellEnd"/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anc</w:t>
      </w:r>
      <w:proofErr w:type="spellEnd"/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Netw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1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19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839-868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434021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6004/jnccn.2021.0032]</w:t>
      </w:r>
    </w:p>
    <w:p w14:paraId="2F318F1A" w14:textId="5E89506B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6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Scoazec</w:t>
      </w:r>
      <w:proofErr w:type="spellEnd"/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JY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Couvelard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onge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uyétant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isot-Locard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Parot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epag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NE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oup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fession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actic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agnos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su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umour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hology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spe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e-Yea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rve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mo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renc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hologis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NE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)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Neuroendocrinolog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17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105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67-76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744251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159/000448431]</w:t>
      </w:r>
    </w:p>
    <w:p w14:paraId="1B4BA58D" w14:textId="4233D49E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Yao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JC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ss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Dagohoy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ear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r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bdall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K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lem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B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Vauthey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ashi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va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B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undr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ea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ft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"carcinoid"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pidemiolog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gnos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act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5,825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s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ni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ate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08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26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063-307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856589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200/JCO.2007.15.4377]</w:t>
      </w:r>
    </w:p>
    <w:p w14:paraId="401AC22D" w14:textId="6EBE5DC8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8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Mollazadegan</w:t>
      </w:r>
      <w:proofErr w:type="spellEnd"/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K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Weli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Crona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ystem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astroenteropancreatic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rcinoma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urr</w:t>
      </w:r>
      <w:proofErr w:type="spellEnd"/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Treat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Options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1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22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68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4110508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007/s11864-021-00866-9]</w:t>
      </w:r>
    </w:p>
    <w:p w14:paraId="5D981BC7" w14:textId="476B85E3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9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Sorbye</w:t>
      </w:r>
      <w:proofErr w:type="spellEnd"/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H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Weli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ang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W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Vestermark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W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ol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Osterlund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Dueland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Hofsl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ure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G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Ohrling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irkemeyer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hiis-Evense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iagin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ronbaek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over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ls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H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ederspie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smu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ans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T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Knigge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dic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gnos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act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rviv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05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astrointestin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rcinom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WH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)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RD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Ann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13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24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52-160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296799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093/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annonc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/mds276]</w:t>
      </w:r>
    </w:p>
    <w:p w14:paraId="2F6E7C8F" w14:textId="2650947F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10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Heetfeld</w:t>
      </w:r>
      <w:proofErr w:type="spellEnd"/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M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Chougnet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ls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H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ink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orbath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resp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arrius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ve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'Too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alt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th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nowledg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work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ember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aracteristic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lastRenderedPageBreak/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astroenteropancreatic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oplasm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Endocr</w:t>
      </w:r>
      <w:proofErr w:type="spellEnd"/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Relat</w:t>
      </w:r>
      <w:proofErr w:type="spellEnd"/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15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22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657-66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6113608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530/ERC-15-0119]</w:t>
      </w:r>
    </w:p>
    <w:p w14:paraId="3CAD3691" w14:textId="66EEA2F4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1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Jeong</w:t>
      </w:r>
      <w:proofErr w:type="spellEnd"/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H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h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Jeong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H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i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o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i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I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y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Ryo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Yo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pecitab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lu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emozolomi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nresectab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etasta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astroenteropancreatic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oplasm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i-6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dex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&lt;55%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ingle-ar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ESMO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Op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1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6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0119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3901869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016/j.esmoop.2021.100119]</w:t>
      </w:r>
    </w:p>
    <w:p w14:paraId="5C13307E" w14:textId="2950D044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1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Lamberti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G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Pusceddu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brahi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ongiovann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rard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ornia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Prinz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anuzz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mpan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irst-l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luoropyrimid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xaliplat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m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astroentero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-pancrea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umour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NE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)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ceeding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nal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colog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0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lsevier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msterda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therlands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776-S776</w:t>
      </w:r>
    </w:p>
    <w:p w14:paraId="6738271D" w14:textId="68050766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1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Carlsen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EA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azi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ranberg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rozinsky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-Glasber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Ahmadzadehfar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an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Zandee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T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Cwikla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alt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Otura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ink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av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rill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ritt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Arveschoug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K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eirovitz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Knigge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orbye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pti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cept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adionucli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astroenteropancreatic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ulticent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hor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Endocr</w:t>
      </w:r>
      <w:proofErr w:type="spellEnd"/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Relat</w:t>
      </w:r>
      <w:proofErr w:type="spellEnd"/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19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26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27-239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054055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530/ERC-18-0424]</w:t>
      </w:r>
    </w:p>
    <w:p w14:paraId="70417F77" w14:textId="6DFF2AE9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1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Clemente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O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Ottaian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orenz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raciglian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ami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nnell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Pizzoloruss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arz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antorsola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iar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Faziol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afut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utu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apeu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nage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arcomas?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Transl</w:t>
      </w:r>
      <w:proofErr w:type="spellEnd"/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M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1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19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7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3902630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186/s12967-021-02829-y]</w:t>
      </w:r>
    </w:p>
    <w:p w14:paraId="1BC3E2B5" w14:textId="40E370C6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15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Patel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SP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Othu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a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K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il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nse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ing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nta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ha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H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as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aghdad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atrana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atalica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or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ywar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cLeo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X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har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ayerso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y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W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Plet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lanke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Kurzrock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aske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u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ti-CTLA-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ti-PD-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lock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DAR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WO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609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npancrea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R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26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290-2296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1969335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158/1078-0432.CCR-19-3356]</w:t>
      </w:r>
    </w:p>
    <w:p w14:paraId="44DCF193" w14:textId="7BCF8D42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16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Bongiovanni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A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aioran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Azzal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Liveran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occhin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Faust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enna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ass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ansovin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iv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brahi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tivit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afet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ckpoi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lastRenderedPageBreak/>
        <w:t>Inhibit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oplasms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ystema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view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eta-Analysi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Pharmaceuticals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(Basel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1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1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406783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3390/ph14050476]</w:t>
      </w:r>
    </w:p>
    <w:p w14:paraId="6B2C7A9A" w14:textId="00919D51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1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Pellat</w:t>
      </w:r>
      <w:proofErr w:type="spellEnd"/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A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Cottereau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lmier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oyer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rche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rezault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Coriat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ges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urr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nage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utu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rection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ancers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(Basel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1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1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4070035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3390/cancers13102448]</w:t>
      </w:r>
    </w:p>
    <w:p w14:paraId="24685CDC" w14:textId="2E6BAF92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18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Botling</w:t>
      </w:r>
      <w:proofErr w:type="spellEnd"/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J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Lamarca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ajic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Norlé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Lönngre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Kjaer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rikss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Weli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ellm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Rind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kogseid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Crona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gress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nfe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o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rviv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ncrea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Neuroendocrinolog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110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891-898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1658459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159/000504392]</w:t>
      </w:r>
    </w:p>
    <w:p w14:paraId="52BF2196" w14:textId="226202D6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19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Sorbye</w:t>
      </w:r>
      <w:proofErr w:type="spellEnd"/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H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audi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Perre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ble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astroenteropancreatic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oplasms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rcinoma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yond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Endocrinol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Metab</w:t>
      </w:r>
      <w:proofErr w:type="spellEnd"/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North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A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18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47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683-698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009872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016/j.ecl.2018.05.001]</w:t>
      </w:r>
    </w:p>
    <w:p w14:paraId="09786424" w14:textId="4A3ADED9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20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Tang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LH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Untch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id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'Reil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Dhall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Jih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asturk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ll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Klimstra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ll-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rphological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ppar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ponent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hwa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stinc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oor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rcinoma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R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16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22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11-101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648204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158/1078-0432.CCR-15-0548]</w:t>
      </w:r>
    </w:p>
    <w:p w14:paraId="6AA67B16" w14:textId="3A2E947E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2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Mehnert</w:t>
      </w:r>
      <w:proofErr w:type="spellEnd"/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JM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ergsland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'Nei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H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antor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chellen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H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h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B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t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Pishvaia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Puzanov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u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s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urnea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Hollebecque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Élez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amur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oul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e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Piha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-Pau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A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mbroliz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gramm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ath-lig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-posi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rcinoi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ncrea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EYNOTE-028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126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021-3030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2320048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002/cncr.32883]</w:t>
      </w:r>
    </w:p>
    <w:p w14:paraId="0FCCFC2C" w14:textId="29529437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2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Strosberg</w:t>
      </w:r>
      <w:proofErr w:type="spellEnd"/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J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izun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an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Delord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hapira-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Frommer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ergsland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ha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aki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akahash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Piha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-Pau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'Nei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om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Lolkema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brahi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rwoo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Hadoux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fficac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afet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mbroliz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vious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From</w:t>
      </w:r>
      <w:proofErr w:type="gram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EYNOTE-158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lastRenderedPageBreak/>
        <w:t>Study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R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26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124-2130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1980466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158/1078-0432.CCR-19-3014]</w:t>
      </w:r>
    </w:p>
    <w:p w14:paraId="45F2DD28" w14:textId="77410E92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2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Vijayvergia</w:t>
      </w:r>
      <w:proofErr w:type="spellEnd"/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N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Dasar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tw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l-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oubah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Alpaugh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K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Dota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os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Runye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nling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lper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h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ngstro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F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trosberg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R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mbroliz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n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vious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etasta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oplasms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oi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alys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w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spectiv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n-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randomised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Br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122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309-131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215250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038/s41416-020-0775-0]</w:t>
      </w:r>
    </w:p>
    <w:p w14:paraId="111B11B7" w14:textId="19C3B91A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2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Mulvey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C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aj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ggarw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Cinar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op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Koll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h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labre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rabowsky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odarres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el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tonely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unst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id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ergsland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K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mbrolizumab-bas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vious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trapulmonar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oor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rcinomas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r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pembroliz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lone)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19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37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6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200/JCO.2019.37.4_suppl.363]</w:t>
      </w:r>
    </w:p>
    <w:p w14:paraId="56834636" w14:textId="5FD6B02E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25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Yao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JC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trosberg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azi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ve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ergsland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Ruszniewsk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lper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afut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aj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mpan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Hijioka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Raderer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uimbaud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ajate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Pusceddu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Reising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Degtyarev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hilkrut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dd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ing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partalizumab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etastati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ll/poorly-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oplasm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Endocr</w:t>
      </w:r>
      <w:proofErr w:type="spellEnd"/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Relat</w:t>
      </w:r>
      <w:proofErr w:type="spellEnd"/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3480358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530/ERC-20-0382]</w:t>
      </w:r>
    </w:p>
    <w:p w14:paraId="05297052" w14:textId="6FD9F3A8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26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Fottner</w:t>
      </w:r>
      <w:proofErr w:type="spellEnd"/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C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Apostolidi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errat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ru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ichl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chad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o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aeg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al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b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M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I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p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abe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ulticent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vel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vance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etasta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rcinom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WH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10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gress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ft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irst-l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m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AVENEC)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19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37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410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200/JCO.2019.37.15_suppl.4103]</w:t>
      </w:r>
    </w:p>
    <w:p w14:paraId="21C6A014" w14:textId="6A51C555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2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Kaufman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HL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usse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mi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hati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erheyde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'Angel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hi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Lebbé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net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ilella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rowne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ew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orc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H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ahnke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Heydebreck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Cuillerot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ghie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vel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motherapy-refractor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etasta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erke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e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rcinoma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ulticentre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ingle-grou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pen-labe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lastRenderedPageBreak/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Lancet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16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17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374-1385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7592805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016/S1470-2045(16)30364-3]</w:t>
      </w:r>
    </w:p>
    <w:p w14:paraId="5BF7F223" w14:textId="696A5D24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28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bstrac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sen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3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nu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ultidisciplinar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ed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irtu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ymposiu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r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meric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ociet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ctob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-3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0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Pancre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1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50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441-46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383597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097/MPA.0000000000001763]</w:t>
      </w:r>
    </w:p>
    <w:p w14:paraId="5210FE82" w14:textId="0DCF7FBC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29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Gile</w:t>
      </w:r>
      <w:proofErr w:type="spellEnd"/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JJ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cGarrah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W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Eiring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obda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ar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onbol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B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Halfdanarso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fficac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ckpoi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hibit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oplasms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y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in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perience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Pancre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1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50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500-505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3939660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097/MPA.0000000000001794]</w:t>
      </w:r>
    </w:p>
    <w:p w14:paraId="71009A3D" w14:textId="7A2E45A0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30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Lu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M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h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h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o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h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ho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e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a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h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fficac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afet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iomarke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oripalimab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curr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etasta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oplasms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ultiple-Cent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Ib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R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26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337-2345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208634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158/1078-0432.CCR-19-4000]</w:t>
      </w:r>
    </w:p>
    <w:p w14:paraId="3F2A0E45" w14:textId="2254A69F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3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Cives</w:t>
      </w:r>
      <w:proofErr w:type="spellEnd"/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M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lle'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Quaresmin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izz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cc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ilvestri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icroenviron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iolog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apeu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plication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Neuroendocrinolog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19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109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83-99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069943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159/000497355]</w:t>
      </w:r>
    </w:p>
    <w:p w14:paraId="4B724D80" w14:textId="47B8F1BC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3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Griffioen</w:t>
      </w:r>
      <w:proofErr w:type="spellEnd"/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AW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am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lijham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H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oeneweg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giogenes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compani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creas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flammator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pon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-assoc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ndothelium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Bloo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996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88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667-67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869581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182/</w:t>
      </w:r>
      <w:proofErr w:type="gramStart"/>
      <w:r w:rsidRPr="006537EE">
        <w:rPr>
          <w:rFonts w:ascii="Book Antiqua" w:eastAsia="Book Antiqua" w:hAnsi="Book Antiqua" w:cs="Book Antiqua"/>
          <w:color w:val="000000" w:themeColor="text1"/>
        </w:rPr>
        <w:t>blood.V</w:t>
      </w:r>
      <w:proofErr w:type="gramEnd"/>
      <w:r w:rsidRPr="006537EE">
        <w:rPr>
          <w:rFonts w:ascii="Book Antiqua" w:eastAsia="Book Antiqua" w:hAnsi="Book Antiqua" w:cs="Book Antiqua"/>
          <w:color w:val="000000" w:themeColor="text1"/>
        </w:rPr>
        <w:t>88.2.667.bloodjournal882667]</w:t>
      </w:r>
    </w:p>
    <w:p w14:paraId="7B13F892" w14:textId="1063E54B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3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Manegold</w:t>
      </w:r>
      <w:proofErr w:type="spellEnd"/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C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Dingeman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a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akagaw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icols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te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ck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rustugu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T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Crinò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Felip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enne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arrid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ub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arabelle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niuszk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ornex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Novell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Papott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Pérol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mi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F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yrigo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eerbeeck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Zandwijk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ho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Voke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otenti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bin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Antiangiogenesi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ynergis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SCLC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Thorac</w:t>
      </w:r>
      <w:proofErr w:type="spellEnd"/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17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12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94-20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772929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016/j.jtho.2016.10.003]</w:t>
      </w:r>
    </w:p>
    <w:p w14:paraId="4833E769" w14:textId="7647E894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lastRenderedPageBreak/>
        <w:t>3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Shrimali</w:t>
      </w:r>
      <w:proofErr w:type="spellEnd"/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RK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heoret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Chinnasamy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Restif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osenber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A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tiangiogen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g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cre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ymphocyt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filtr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nhanc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ffectivenes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op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ncer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R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10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70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6171-6180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631075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158/0008-5472.CAN-10-0153]</w:t>
      </w:r>
    </w:p>
    <w:p w14:paraId="0A41700E" w14:textId="386B70E5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35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Jimenez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C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Fazel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omán-Gonzalez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tiangiogen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api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eochromocytom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raganglioma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Endocr</w:t>
      </w:r>
      <w:proofErr w:type="spellEnd"/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Relat</w:t>
      </w:r>
      <w:proofErr w:type="spellEnd"/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27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239-R25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236977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530/ERC-20-0043]</w:t>
      </w:r>
    </w:p>
    <w:p w14:paraId="0B747273" w14:textId="5D3BC371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36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Lin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Y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X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-assoc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crophag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etastasis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iolog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ol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apeu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pplication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Hematol</w:t>
      </w:r>
      <w:proofErr w:type="spellEnd"/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19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12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76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1300030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186/s13045-019-0760-3]</w:t>
      </w:r>
    </w:p>
    <w:p w14:paraId="0D576372" w14:textId="005B5301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3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Xu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J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h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a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u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o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X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a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h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Xiu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u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Q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i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ho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u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urufatinib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ncrea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umour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SANET-p)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randomised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uble-blin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lacebo-controlle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Lancet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21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489-1499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2966810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016/S1470-2045(20)30493-9]</w:t>
      </w:r>
    </w:p>
    <w:p w14:paraId="6C8ED2B2" w14:textId="1CA6D5BB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38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Xu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J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h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ho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a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X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a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u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Q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u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h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Xiu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a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i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u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urufatinib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extrapancreatic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umour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SANET-ep)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randomised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uble-blin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lacebo-controlle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Lancet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21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500-151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13" w:name="OLE_LINK8"/>
      <w:r w:rsidRPr="006537EE">
        <w:rPr>
          <w:rFonts w:ascii="Book Antiqua" w:eastAsia="Book Antiqua" w:hAnsi="Book Antiqua" w:cs="Book Antiqua"/>
          <w:color w:val="000000" w:themeColor="text1"/>
        </w:rPr>
        <w:t>32966811</w:t>
      </w:r>
      <w:bookmarkEnd w:id="13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016/S1470-2045(20)30496-4]</w:t>
      </w:r>
    </w:p>
    <w:p w14:paraId="3E35DF0A" w14:textId="31A11D57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39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Cao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Y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o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h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ho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h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urufatinib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lu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oripalimab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oli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ingle-Ar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pen-Labe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0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print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vailab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rom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earc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qu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21203/rs.3.rs-125321/v1]</w:t>
      </w:r>
    </w:p>
    <w:p w14:paraId="33BA5D86" w14:textId="569EF4AB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40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Shen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L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h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h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X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a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ho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h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u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urufatinib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bin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oripalimab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rcinoma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ro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lastRenderedPageBreak/>
        <w:t>multicente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pen-labe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ingle-ar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1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39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16199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200/JCO.2021.39.15_suppl.e16199]</w:t>
      </w:r>
    </w:p>
    <w:p w14:paraId="0FA29DD2" w14:textId="1DCCF384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4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Halperin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DM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Dasar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gelm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hosa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ahvash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Dervi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strell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rtaza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r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ckenn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F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Wistuba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I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chulz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Futreal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Darbonne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u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Hwu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a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C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tezoliz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vaciz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vance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gress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NETs)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38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619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200/JCO.2020.38.4_suppl.619]</w:t>
      </w:r>
    </w:p>
    <w:p w14:paraId="6C8D4758" w14:textId="058B5EC3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4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Wright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K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D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pprov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ivol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lu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pilim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CC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Oncology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(Williston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Park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3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2293694]</w:t>
      </w:r>
    </w:p>
    <w:p w14:paraId="02F6F4CE" w14:textId="580F61BE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4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Campbell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MT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Xie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ha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br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imenez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enkates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ubley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cKa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oueir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K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cGreg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Killbridge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rtazav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il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iti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ivol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pilim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etasta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ren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umours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Ann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19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30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093/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annonc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/mdz249.082]</w:t>
      </w:r>
    </w:p>
    <w:p w14:paraId="571A43CC" w14:textId="4A6006E4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4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Wright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K</w:t>
      </w:r>
      <w:r w:rsidRPr="006537EE">
        <w:rPr>
          <w:rFonts w:ascii="Book Antiqua" w:eastAsia="Book Antiqua" w:hAnsi="Book Antiqua" w:cs="Book Antiqua"/>
          <w:color w:val="000000" w:themeColor="text1"/>
        </w:rPr>
        <w:t>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D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pprov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ivol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lu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pilim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vious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ntre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nresectab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ligna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leur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esothelioma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Oncology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(Williston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Park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34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502-50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14" w:name="OLE_LINK7"/>
      <w:r w:rsidRPr="006537EE">
        <w:rPr>
          <w:rFonts w:ascii="Book Antiqua" w:eastAsia="Book Antiqua" w:hAnsi="Book Antiqua" w:cs="Book Antiqua"/>
          <w:color w:val="000000" w:themeColor="text1"/>
        </w:rPr>
        <w:t>33206991</w:t>
      </w:r>
      <w:bookmarkEnd w:id="14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46883/ONC.2020.3411.0502]</w:t>
      </w:r>
    </w:p>
    <w:p w14:paraId="25A7D576" w14:textId="43276E77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45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Klein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O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e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rkm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ichae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nderhi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Carlin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acket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u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cot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Nagrial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ehre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lm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Cebo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pilim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ivol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bgroup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alys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209-538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ncer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R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26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4454-4459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253278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158/1078-0432.CCR-20-0621]</w:t>
      </w:r>
    </w:p>
    <w:p w14:paraId="32B4CD03" w14:textId="434BCF9D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46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Patel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SP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ayerso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a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K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trosberg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ond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ywar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cLeo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X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har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Othu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y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W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Plet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lanke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Kurzrock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aske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u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ti-CTLA-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ti-PD-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lock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DART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WO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1609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oplas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hort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1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127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194-320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388214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002/cncr.33591]</w:t>
      </w:r>
    </w:p>
    <w:p w14:paraId="5D29A7F5" w14:textId="31864461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4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Capdevila</w:t>
      </w:r>
      <w:proofErr w:type="spellEnd"/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J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eule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ópez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arcía-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Carboner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enavent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Custodi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Cubill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lons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ordoa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rmona-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ayona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resp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lanco-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Codesid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imenez-Fonsec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Viúdez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Casta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uñoa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evill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lano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egur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ernando-Cuber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lastRenderedPageBreak/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nzan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L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ulti-cohor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urval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lu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remelimumab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tien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pts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oplasm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NENs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astroenteropancreatic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u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igin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U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GET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601)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Ann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31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770-S77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016/j.annonc.2020.08.1370]</w:t>
      </w:r>
    </w:p>
    <w:p w14:paraId="221D40DE" w14:textId="3EC3F611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48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Chan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JA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aj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ggarw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labre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DeMore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haw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atta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rabowsky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op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Koll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unst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rez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id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Fedak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V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h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ergsland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K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mbrolizumab-bas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vious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trapulmonar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oor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fferentia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rcinomas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sul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r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pembroliz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+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motherapy)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1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39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4148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200/JCO.2021.39.15_suppl.4148]</w:t>
      </w:r>
    </w:p>
    <w:p w14:paraId="574E367A" w14:textId="4531BA02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49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Owen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DH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oy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ho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uffre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aco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ilch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Otterso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Verschraege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F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ha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H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ond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O20-054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i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ivol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emozolomi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NETs)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terim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fficac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alysi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JNCC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18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O020-05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6004/jnccn.2019.7460]</w:t>
      </w:r>
    </w:p>
    <w:p w14:paraId="6E8CB824" w14:textId="1F2A57DC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50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Takahashi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D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ojim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zuk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gimo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obayash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akahash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Konish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otohda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ked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Nakatsura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Ochia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Nagin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fil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umour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icroenviron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ncrea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oplasm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ultispectr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ag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dicat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stinc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bpopula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aracteristic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ncorda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H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1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assification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Sci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Rep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18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8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3166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017768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038/s41598-018-31383-9]</w:t>
      </w:r>
    </w:p>
    <w:p w14:paraId="27812468" w14:textId="61BC817A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5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de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Hosson</w:t>
      </w:r>
      <w:proofErr w:type="spellEnd"/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LD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akkenkamp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ats-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Ugurlu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oum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ulthui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ri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G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Faasse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Kema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Walenkamp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ME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umour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i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icroenvironment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Immunol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Immunother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69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449-1459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2270230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007/s00262-020-02556-1]</w:t>
      </w:r>
    </w:p>
    <w:p w14:paraId="205E6FD7" w14:textId="5F0BDC20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52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Ali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AS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ang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W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ederspie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Hjortland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O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rønbæk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Ladekarl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Weli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eb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Vestermark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Arola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Osterlund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Knigge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ørbye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icke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rimeliu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rönberg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iensuu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ans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D-L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press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astroenteropancreatic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oplasm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PLoS</w:t>
      </w:r>
      <w:proofErr w:type="spellEnd"/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O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0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15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0243900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3315908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371/journal.pone.0243900]</w:t>
      </w:r>
    </w:p>
    <w:p w14:paraId="61F55E93" w14:textId="04B6A412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lastRenderedPageBreak/>
        <w:t>5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La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Salvia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A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arros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spinos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Olarte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t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scu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odreg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anchez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Riesco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-Martinez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arcia-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Carboner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ig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M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SI-hig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depend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dict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rviv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N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ceeding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Neuroendocrinol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1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le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oboken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SA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8</w:t>
      </w:r>
    </w:p>
    <w:p w14:paraId="1D3A1495" w14:textId="77A6543F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5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Wang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S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i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X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Q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h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prehens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enom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fil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ar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ina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oute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y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Front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Immuno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1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12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63148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373225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3389/fimmu.2021.631483]</w:t>
      </w:r>
    </w:p>
    <w:p w14:paraId="5834502D" w14:textId="02AC715A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55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Samstein</w:t>
      </w:r>
      <w:proofErr w:type="spellEnd"/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RM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e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houshtar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ellman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h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Janjigia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arr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Zehir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ord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Omur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ale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endal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otzer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kim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os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H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uss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osenber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Iyer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ochner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H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ajori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F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l-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Ahmadie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Chaft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ud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Riely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ax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o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fist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G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Wolchok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ark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uti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renn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W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Tabar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V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ellinghoff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K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Angel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Ariya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e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ap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ounder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'Angel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altz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adl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K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cher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I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aselga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Razav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Klebanoff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aeg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eg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H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Matte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P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Ladany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izv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erg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F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iaz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olit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B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rr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GT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utation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oa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edic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urviv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ft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munotherap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ros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ultip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nc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ype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Nat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Gene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19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51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-206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0643254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038/s41588-018-0312-8]</w:t>
      </w:r>
    </w:p>
    <w:p w14:paraId="69F4A317" w14:textId="213C98D4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56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Duan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X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Zha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h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Y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X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a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ismatc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pai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te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D-1/PD-L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press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ancreat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oplasm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ceeding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Neuroendocrinol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1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1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le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oboken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SA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6</w:t>
      </w:r>
    </w:p>
    <w:p w14:paraId="692193E7" w14:textId="0BF286BC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57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Venizelos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A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Elvebakke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Perre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Nikolaienko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Lothe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MB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Couvelard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Hjortland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O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undlöv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vensso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B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arresor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erst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Hofsl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Detlefse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rog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orbye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Knappskog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lecula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aracteristic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igh-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astroenteropancreatic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oplasm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Endocr</w:t>
      </w:r>
      <w:proofErr w:type="spellEnd"/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Relat</w:t>
      </w:r>
      <w:proofErr w:type="spellEnd"/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anc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1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PMID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464790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530/ERC-21-0152]</w:t>
      </w:r>
    </w:p>
    <w:p w14:paraId="4833E9FF" w14:textId="12EBE552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58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Rodriguez-</w:t>
      </w:r>
      <w:proofErr w:type="spellStart"/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Freixinos</w:t>
      </w:r>
      <w:proofErr w:type="spellEnd"/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V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ohert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ass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Lscoe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Raskin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Hallet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yrehaug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aw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w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vel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nresectable/Metastati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gressiv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oor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fferentiate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rcinom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NECs)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ceeding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lastRenderedPageBreak/>
        <w:t>17</w:t>
      </w:r>
      <w:r w:rsidRPr="006537EE">
        <w:rPr>
          <w:rFonts w:ascii="Book Antiqua" w:eastAsia="Book Antiqua" w:hAnsi="Book Antiqua" w:cs="Book Antiqua"/>
          <w:color w:val="000000" w:themeColor="text1"/>
          <w:vertAlign w:val="superscript"/>
        </w:rPr>
        <w:t>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nu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NE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nferenc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agnos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reatm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sease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0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1-13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Neuroendoccrinology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17</w:t>
      </w:r>
    </w:p>
    <w:p w14:paraId="0AA4B6C1" w14:textId="4AC5AD0C" w:rsidR="00A020DC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59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Uboha</w:t>
      </w:r>
      <w:proofErr w:type="spellEnd"/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NV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Milhem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Kovac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m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gle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Purkayastha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Piha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-Pau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A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spartalizumab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PDR001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AG525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vanc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oli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ematologi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alignancie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19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37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553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200/JCO.2019.37.15_suppl.2553]</w:t>
      </w:r>
    </w:p>
    <w:p w14:paraId="1F2F6607" w14:textId="4A96AF5C" w:rsidR="00A77B3E" w:rsidRPr="006537EE" w:rsidRDefault="00A020DC" w:rsidP="009A7E67">
      <w:pPr>
        <w:spacing w:line="360" w:lineRule="auto"/>
        <w:jc w:val="both"/>
        <w:rPr>
          <w:rFonts w:ascii="Book Antiqua" w:eastAsia="等线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60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Morse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M</w:t>
      </w:r>
      <w:r w:rsidRPr="006537EE">
        <w:rPr>
          <w:rFonts w:ascii="Book Antiqua" w:eastAsia="Book Antiqua" w:hAnsi="Book Antiqua" w:cs="Book Antiqua"/>
          <w:color w:val="000000" w:themeColor="text1"/>
        </w:rPr>
        <w:t>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lper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Uronis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su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urwitz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Bolch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arre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le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oh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oy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ushing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N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Niedzwiecki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ha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Ib</w:t>
      </w:r>
      <w:proofErr w:type="spellEnd"/>
      <w:r w:rsidRPr="006537EE">
        <w:rPr>
          <w:rFonts w:ascii="Book Antiqua" w:eastAsia="Book Antiqua" w:hAnsi="Book Antiqua" w:cs="Book Antiqua"/>
          <w:color w:val="000000" w:themeColor="text1"/>
        </w:rPr>
        <w:t>/II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tud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mbrolizuma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lanreotide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po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vanced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gress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gastroenteropancreatic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PLANET)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Clin</w:t>
      </w:r>
      <w:r w:rsidR="00576231" w:rsidRPr="006537EE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i/>
          <w:iCs/>
          <w:color w:val="000000" w:themeColor="text1"/>
        </w:rPr>
        <w:t>Onco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1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39</w:t>
      </w:r>
      <w:r w:rsidRPr="006537EE">
        <w:rPr>
          <w:rFonts w:ascii="Book Antiqua" w:eastAsia="Book Antiqua" w:hAnsi="Book Antiqua" w:cs="Book Antiqua"/>
          <w:color w:val="000000" w:themeColor="text1"/>
        </w:rPr>
        <w:t>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369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[DOI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0.1200/JCO.2021.39.3_suppl.369]</w:t>
      </w:r>
      <w:bookmarkEnd w:id="11"/>
    </w:p>
    <w:bookmarkEnd w:id="12"/>
    <w:p w14:paraId="3A5CCD4E" w14:textId="77777777" w:rsidR="001525DC" w:rsidRPr="006537EE" w:rsidRDefault="001525DC" w:rsidP="009A7E67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</w:p>
    <w:p w14:paraId="2FD4A6E7" w14:textId="7582EA20" w:rsidR="001525DC" w:rsidRPr="006537EE" w:rsidRDefault="001525DC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  <w:sectPr w:rsidR="001525DC" w:rsidRPr="006537EE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C13BAD2" w14:textId="77777777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color w:val="000000" w:themeColor="text1"/>
        </w:rPr>
        <w:lastRenderedPageBreak/>
        <w:t>Footnotes</w:t>
      </w:r>
    </w:p>
    <w:p w14:paraId="6BF2C807" w14:textId="4AEA67CE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Conflict-of-interest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statement: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bookmarkStart w:id="15" w:name="OLE_LINK15"/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utho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a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nflic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teres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port.</w:t>
      </w:r>
    </w:p>
    <w:bookmarkEnd w:id="15"/>
    <w:p w14:paraId="5BF0A828" w14:textId="77777777" w:rsidR="00A77B3E" w:rsidRPr="006537EE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A6FEADC" w14:textId="0AD4BFD5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bCs/>
          <w:color w:val="000000" w:themeColor="text1"/>
        </w:rPr>
        <w:t>Open-Access:</w:t>
      </w:r>
      <w:r w:rsidR="00576231" w:rsidRPr="006537EE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rtic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pen-acces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rticl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a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a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elec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-hou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dit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ful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er-review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tern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viewers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stribu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ccordanc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it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rea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mon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ttributi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6537EE">
        <w:rPr>
          <w:rFonts w:ascii="Book Antiqua" w:eastAsia="Book Antiqua" w:hAnsi="Book Antiqua" w:cs="Book Antiqua"/>
          <w:color w:val="000000" w:themeColor="text1"/>
        </w:rPr>
        <w:t>NonCommercial</w:t>
      </w:r>
      <w:proofErr w:type="spellEnd"/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C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Y-N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4.0)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cens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hich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ermit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ther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stribut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remix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dapt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uil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p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ork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n-commercially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licen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i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erivativ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ork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ifferen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erms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vid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rigin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work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properl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it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h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u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is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on-commercial.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ee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http://creativecommons.org/Licenses/by-nc/4.0/</w:t>
      </w:r>
    </w:p>
    <w:p w14:paraId="7291DC13" w14:textId="77777777" w:rsidR="00A77B3E" w:rsidRPr="006537EE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ECC6085" w14:textId="576100A4" w:rsidR="00647747" w:rsidRDefault="00647747" w:rsidP="009A7E67">
      <w:pPr>
        <w:spacing w:line="360" w:lineRule="auto"/>
        <w:jc w:val="both"/>
        <w:rPr>
          <w:rFonts w:ascii="Book Antiqua" w:eastAsia="Book Antiqua" w:hAnsi="Book Antiqua" w:cs="Book Antiqua"/>
          <w:bCs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color w:val="000000" w:themeColor="text1"/>
        </w:rPr>
        <w:t>Provenance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color w:val="000000" w:themeColor="text1"/>
        </w:rPr>
        <w:t>and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color w:val="000000" w:themeColor="text1"/>
        </w:rPr>
        <w:t>peer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color w:val="000000" w:themeColor="text1"/>
        </w:rPr>
        <w:t>review: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Cs/>
          <w:color w:val="000000" w:themeColor="text1"/>
        </w:rPr>
        <w:t>Invited</w:t>
      </w:r>
      <w:r w:rsidR="00576231" w:rsidRPr="006537EE">
        <w:rPr>
          <w:rFonts w:ascii="Book Antiqua" w:eastAsia="Book Antiqua" w:hAnsi="Book Antiqua" w:cs="Book Antiqua"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Cs/>
          <w:color w:val="000000" w:themeColor="text1"/>
        </w:rPr>
        <w:t>article;</w:t>
      </w:r>
      <w:r w:rsidR="00576231" w:rsidRPr="006537EE">
        <w:rPr>
          <w:rFonts w:ascii="Book Antiqua" w:eastAsia="Book Antiqua" w:hAnsi="Book Antiqua" w:cs="Book Antiqua"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Cs/>
          <w:color w:val="000000" w:themeColor="text1"/>
        </w:rPr>
        <w:t>Externally</w:t>
      </w:r>
      <w:r w:rsidR="00576231" w:rsidRPr="006537EE">
        <w:rPr>
          <w:rFonts w:ascii="Book Antiqua" w:eastAsia="Book Antiqua" w:hAnsi="Book Antiqua" w:cs="Book Antiqua"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Cs/>
          <w:color w:val="000000" w:themeColor="text1"/>
        </w:rPr>
        <w:t>peer</w:t>
      </w:r>
      <w:r w:rsidR="00576231" w:rsidRPr="006537EE">
        <w:rPr>
          <w:rFonts w:ascii="Book Antiqua" w:eastAsia="Book Antiqua" w:hAnsi="Book Antiqua" w:cs="Book Antiqua"/>
          <w:bCs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Cs/>
          <w:color w:val="000000" w:themeColor="text1"/>
        </w:rPr>
        <w:t>reviewed.</w:t>
      </w:r>
    </w:p>
    <w:p w14:paraId="1CD313ED" w14:textId="77777777" w:rsidR="00B167D8" w:rsidRDefault="00B167D8" w:rsidP="00B167D8">
      <w:pPr>
        <w:spacing w:line="360" w:lineRule="auto"/>
        <w:rPr>
          <w:rFonts w:ascii="Book Antiqua" w:hAnsi="Book Antiqua" w:cs="Tahoma"/>
          <w:bCs/>
          <w:color w:val="000000"/>
        </w:rPr>
      </w:pPr>
      <w:bookmarkStart w:id="16" w:name="OLE_LINK2983"/>
      <w:r w:rsidRPr="006E2057">
        <w:rPr>
          <w:rFonts w:ascii="Book Antiqua" w:hAnsi="Book Antiqua" w:cs="Tahoma"/>
          <w:b/>
          <w:color w:val="000000"/>
        </w:rPr>
        <w:t>Peer-review model:</w:t>
      </w:r>
      <w:r w:rsidRPr="006E2057">
        <w:rPr>
          <w:rFonts w:ascii="Book Antiqua" w:hAnsi="Book Antiqua" w:cs="Tahoma"/>
          <w:bCs/>
          <w:color w:val="000000"/>
        </w:rPr>
        <w:t xml:space="preserve"> Single blind</w:t>
      </w:r>
    </w:p>
    <w:bookmarkEnd w:id="16"/>
    <w:p w14:paraId="35AAF631" w14:textId="77777777" w:rsidR="00647747" w:rsidRPr="006537EE" w:rsidRDefault="00647747" w:rsidP="009A7E67">
      <w:pPr>
        <w:spacing w:line="360" w:lineRule="auto"/>
        <w:jc w:val="both"/>
        <w:rPr>
          <w:rFonts w:ascii="Book Antiqua" w:hAnsi="Book Antiqua"/>
          <w:bCs/>
          <w:color w:val="000000" w:themeColor="text1"/>
        </w:rPr>
      </w:pPr>
    </w:p>
    <w:p w14:paraId="11AFB1EC" w14:textId="369C2F13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color w:val="000000" w:themeColor="text1"/>
        </w:rPr>
        <w:t>Corresponding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color w:val="000000" w:themeColor="text1"/>
        </w:rPr>
        <w:t>Author's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color w:val="000000" w:themeColor="text1"/>
        </w:rPr>
        <w:t>Membership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color w:val="000000" w:themeColor="text1"/>
        </w:rPr>
        <w:t>Professional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color w:val="000000" w:themeColor="text1"/>
        </w:rPr>
        <w:t>Societies: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Neuroendocrin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Tumo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per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mitte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ine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ociet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cology;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lorect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anc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xpert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ommittee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ines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ociet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linical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cology.</w:t>
      </w:r>
    </w:p>
    <w:p w14:paraId="1C495CCA" w14:textId="77777777" w:rsidR="00A77B3E" w:rsidRPr="006537EE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457971BF" w14:textId="0FEC5C8B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color w:val="000000" w:themeColor="text1"/>
        </w:rPr>
        <w:t>Peer-review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color w:val="000000" w:themeColor="text1"/>
        </w:rPr>
        <w:t>started: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Septemb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8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1</w:t>
      </w:r>
    </w:p>
    <w:p w14:paraId="5F0D8759" w14:textId="11FC2048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color w:val="000000" w:themeColor="text1"/>
        </w:rPr>
        <w:t>First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color w:val="000000" w:themeColor="text1"/>
        </w:rPr>
        <w:t>decision: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ctober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16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2021</w:t>
      </w:r>
    </w:p>
    <w:p w14:paraId="250E4ECE" w14:textId="622D2BEA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color w:val="000000" w:themeColor="text1"/>
        </w:rPr>
        <w:t>Article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color w:val="000000" w:themeColor="text1"/>
        </w:rPr>
        <w:t>in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color w:val="000000" w:themeColor="text1"/>
        </w:rPr>
        <w:t>press: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</w:p>
    <w:p w14:paraId="30F1F6C6" w14:textId="77777777" w:rsidR="00A77B3E" w:rsidRPr="006537EE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4D94DDC6" w14:textId="4D0AF635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color w:val="000000" w:themeColor="text1"/>
        </w:rPr>
        <w:t>Specialty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color w:val="000000" w:themeColor="text1"/>
        </w:rPr>
        <w:t>type: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Oncolog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</w:p>
    <w:p w14:paraId="630CD895" w14:textId="294C1417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color w:val="000000" w:themeColor="text1"/>
        </w:rPr>
        <w:t>Country/Territory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color w:val="000000" w:themeColor="text1"/>
        </w:rPr>
        <w:t>of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color w:val="000000" w:themeColor="text1"/>
        </w:rPr>
        <w:t>origin: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ina</w:t>
      </w:r>
    </w:p>
    <w:p w14:paraId="7EDDBC4B" w14:textId="6DF89E0F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color w:val="000000" w:themeColor="text1"/>
        </w:rPr>
        <w:t>Peer-review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color w:val="000000" w:themeColor="text1"/>
        </w:rPr>
        <w:t>report’s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color w:val="000000" w:themeColor="text1"/>
        </w:rPr>
        <w:t>scientific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color w:val="000000" w:themeColor="text1"/>
        </w:rPr>
        <w:t>quality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color w:val="000000" w:themeColor="text1"/>
        </w:rPr>
        <w:t>classification</w:t>
      </w:r>
    </w:p>
    <w:p w14:paraId="1B8D863B" w14:textId="7EF13563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Excellent)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</w:t>
      </w:r>
    </w:p>
    <w:p w14:paraId="1F633803" w14:textId="2A8E8D09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B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Very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good)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0</w:t>
      </w:r>
    </w:p>
    <w:p w14:paraId="3C6895DE" w14:textId="40747884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Good)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0</w:t>
      </w:r>
    </w:p>
    <w:p w14:paraId="134A4A21" w14:textId="38525983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Fair)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D</w:t>
      </w:r>
    </w:p>
    <w:p w14:paraId="240A9DB8" w14:textId="62BE440B" w:rsidR="00A77B3E" w:rsidRPr="006537EE" w:rsidRDefault="003A0378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6537EE">
        <w:rPr>
          <w:rFonts w:ascii="Book Antiqua" w:eastAsia="Book Antiqua" w:hAnsi="Book Antiqua" w:cs="Book Antiqua"/>
          <w:color w:val="000000" w:themeColor="text1"/>
        </w:rPr>
        <w:t>Grad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E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(Poor):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0</w:t>
      </w:r>
    </w:p>
    <w:p w14:paraId="46516B7E" w14:textId="30815733" w:rsidR="00A77B3E" w:rsidRPr="006537EE" w:rsidRDefault="00A77B3E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C959DD6" w14:textId="3388FE25" w:rsidR="00A77B3E" w:rsidRPr="006537EE" w:rsidRDefault="003A0378" w:rsidP="009A7E67">
      <w:pPr>
        <w:spacing w:line="360" w:lineRule="auto"/>
        <w:jc w:val="both"/>
        <w:rPr>
          <w:rFonts w:ascii="Book Antiqua" w:eastAsia="Book Antiqua" w:hAnsi="Book Antiqua" w:cs="Book Antiqua"/>
          <w:b/>
          <w:color w:val="000000" w:themeColor="text1"/>
        </w:rPr>
      </w:pPr>
      <w:r w:rsidRPr="006537EE">
        <w:rPr>
          <w:rFonts w:ascii="Book Antiqua" w:eastAsia="Book Antiqua" w:hAnsi="Book Antiqua" w:cs="Book Antiqua"/>
          <w:b/>
          <w:color w:val="000000" w:themeColor="text1"/>
        </w:rPr>
        <w:t>P-Reviewer: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Ahmed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M,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Cho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color w:val="000000" w:themeColor="text1"/>
        </w:rPr>
        <w:t>JH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color w:val="000000" w:themeColor="text1"/>
        </w:rPr>
        <w:t>S-Editor: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647747" w:rsidRPr="006537EE">
        <w:rPr>
          <w:rFonts w:ascii="Book Antiqua" w:eastAsia="Book Antiqua" w:hAnsi="Book Antiqua" w:cs="Book Antiqua"/>
          <w:color w:val="000000" w:themeColor="text1"/>
        </w:rPr>
        <w:t>Yan</w:t>
      </w:r>
      <w:r w:rsidR="00576231" w:rsidRPr="006537EE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47747" w:rsidRPr="006537EE">
        <w:rPr>
          <w:rFonts w:ascii="Book Antiqua" w:eastAsia="Book Antiqua" w:hAnsi="Book Antiqua" w:cs="Book Antiqua"/>
          <w:color w:val="000000" w:themeColor="text1"/>
        </w:rPr>
        <w:t>JP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color w:val="000000" w:themeColor="text1"/>
        </w:rPr>
        <w:t>L-Editor: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AA664E" w:rsidRPr="00AA664E">
        <w:rPr>
          <w:rFonts w:ascii="Book Antiqua" w:eastAsia="Book Antiqua" w:hAnsi="Book Antiqua" w:cs="Book Antiqua"/>
          <w:bCs/>
          <w:color w:val="000000" w:themeColor="text1"/>
        </w:rPr>
        <w:t>Filipodia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6537EE">
        <w:rPr>
          <w:rFonts w:ascii="Book Antiqua" w:eastAsia="Book Antiqua" w:hAnsi="Book Antiqua" w:cs="Book Antiqua"/>
          <w:b/>
          <w:color w:val="000000" w:themeColor="text1"/>
        </w:rPr>
        <w:t>P-Editor:</w:t>
      </w:r>
      <w:r w:rsidR="00576231" w:rsidRPr="006537EE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2E5803" w:rsidRPr="006537EE">
        <w:rPr>
          <w:rFonts w:ascii="Book Antiqua" w:eastAsia="Book Antiqua" w:hAnsi="Book Antiqua" w:cs="Book Antiqua"/>
          <w:color w:val="000000" w:themeColor="text1"/>
        </w:rPr>
        <w:t>Yan JP</w:t>
      </w:r>
    </w:p>
    <w:p w14:paraId="746B4E84" w14:textId="53B016F6" w:rsidR="00647747" w:rsidRPr="006537EE" w:rsidRDefault="00647747" w:rsidP="009A7E67">
      <w:pPr>
        <w:spacing w:line="360" w:lineRule="auto"/>
        <w:jc w:val="both"/>
        <w:rPr>
          <w:rFonts w:ascii="Book Antiqua" w:eastAsia="Book Antiqua" w:hAnsi="Book Antiqua" w:cs="Book Antiqua"/>
          <w:b/>
          <w:color w:val="000000" w:themeColor="text1"/>
        </w:rPr>
      </w:pPr>
    </w:p>
    <w:p w14:paraId="1BAADE70" w14:textId="77777777" w:rsidR="009A7E67" w:rsidRPr="006537EE" w:rsidRDefault="009A7E67" w:rsidP="009A7E67">
      <w:pPr>
        <w:spacing w:line="360" w:lineRule="auto"/>
        <w:jc w:val="both"/>
        <w:rPr>
          <w:rFonts w:ascii="Book Antiqua" w:hAnsi="Book Antiqua"/>
          <w:color w:val="000000" w:themeColor="text1"/>
        </w:rPr>
        <w:sectPr w:rsidR="009A7E67" w:rsidRPr="006537E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B589B72" w14:textId="01FE0146" w:rsidR="009A7E67" w:rsidRPr="006537EE" w:rsidRDefault="009A7E67" w:rsidP="009A7E67">
      <w:pPr>
        <w:spacing w:line="360" w:lineRule="auto"/>
        <w:jc w:val="both"/>
        <w:rPr>
          <w:rFonts w:ascii="Book Antiqua" w:hAnsi="Book Antiqua"/>
          <w:b/>
          <w:bCs/>
          <w:color w:val="000000" w:themeColor="text1"/>
        </w:rPr>
      </w:pPr>
      <w:r w:rsidRPr="006537EE">
        <w:rPr>
          <w:rFonts w:ascii="Book Antiqua" w:hAnsi="Book Antiqua"/>
          <w:b/>
          <w:bCs/>
          <w:color w:val="000000" w:themeColor="text1"/>
        </w:rPr>
        <w:lastRenderedPageBreak/>
        <w:t>Table</w:t>
      </w:r>
      <w:r w:rsidR="00576231" w:rsidRPr="006537EE">
        <w:rPr>
          <w:rFonts w:ascii="Book Antiqua" w:hAnsi="Book Antiqua"/>
          <w:b/>
          <w:bCs/>
          <w:color w:val="000000" w:themeColor="text1"/>
        </w:rPr>
        <w:t xml:space="preserve"> </w:t>
      </w:r>
      <w:r w:rsidRPr="006537EE">
        <w:rPr>
          <w:rFonts w:ascii="Book Antiqua" w:hAnsi="Book Antiqua"/>
          <w:b/>
          <w:bCs/>
          <w:color w:val="000000" w:themeColor="text1"/>
        </w:rPr>
        <w:t>1</w:t>
      </w:r>
      <w:r w:rsidR="00576231" w:rsidRPr="006537EE">
        <w:rPr>
          <w:rFonts w:ascii="Book Antiqua" w:hAnsi="Book Antiqua"/>
          <w:b/>
          <w:bCs/>
          <w:color w:val="000000" w:themeColor="text1"/>
        </w:rPr>
        <w:t xml:space="preserve"> </w:t>
      </w:r>
      <w:r w:rsidRPr="006537EE">
        <w:rPr>
          <w:rFonts w:ascii="Book Antiqua" w:hAnsi="Book Antiqua"/>
          <w:b/>
          <w:bCs/>
          <w:color w:val="000000" w:themeColor="text1"/>
        </w:rPr>
        <w:t>Clinical</w:t>
      </w:r>
      <w:r w:rsidR="00576231" w:rsidRPr="006537EE">
        <w:rPr>
          <w:rFonts w:ascii="Book Antiqua" w:hAnsi="Book Antiqua"/>
          <w:b/>
          <w:bCs/>
          <w:color w:val="000000" w:themeColor="text1"/>
        </w:rPr>
        <w:t xml:space="preserve"> </w:t>
      </w:r>
      <w:r w:rsidRPr="006537EE">
        <w:rPr>
          <w:rFonts w:ascii="Book Antiqua" w:hAnsi="Book Antiqua"/>
          <w:b/>
          <w:bCs/>
          <w:color w:val="000000" w:themeColor="text1"/>
        </w:rPr>
        <w:t>trials</w:t>
      </w:r>
      <w:r w:rsidR="00576231" w:rsidRPr="006537EE">
        <w:rPr>
          <w:rFonts w:ascii="Book Antiqua" w:hAnsi="Book Antiqua"/>
          <w:b/>
          <w:bCs/>
          <w:color w:val="000000" w:themeColor="text1"/>
        </w:rPr>
        <w:t xml:space="preserve"> </w:t>
      </w:r>
      <w:r w:rsidRPr="006537EE">
        <w:rPr>
          <w:rFonts w:ascii="Book Antiqua" w:hAnsi="Book Antiqua"/>
          <w:b/>
          <w:bCs/>
          <w:color w:val="000000" w:themeColor="text1"/>
        </w:rPr>
        <w:t>related</w:t>
      </w:r>
      <w:r w:rsidR="00576231" w:rsidRPr="006537EE">
        <w:rPr>
          <w:rFonts w:ascii="Book Antiqua" w:hAnsi="Book Antiqua"/>
          <w:b/>
          <w:bCs/>
          <w:color w:val="000000" w:themeColor="text1"/>
        </w:rPr>
        <w:t xml:space="preserve"> </w:t>
      </w:r>
      <w:r w:rsidRPr="006537EE">
        <w:rPr>
          <w:rFonts w:ascii="Book Antiqua" w:hAnsi="Book Antiqua"/>
          <w:b/>
          <w:bCs/>
          <w:color w:val="000000" w:themeColor="text1"/>
        </w:rPr>
        <w:t>to</w:t>
      </w:r>
      <w:r w:rsidR="00576231" w:rsidRPr="006537EE">
        <w:rPr>
          <w:rFonts w:ascii="Book Antiqua" w:hAnsi="Book Antiqua"/>
          <w:b/>
          <w:bCs/>
          <w:color w:val="000000" w:themeColor="text1"/>
        </w:rPr>
        <w:t xml:space="preserve"> </w:t>
      </w:r>
      <w:proofErr w:type="spellStart"/>
      <w:r w:rsidR="002D164F" w:rsidRPr="006537EE">
        <w:rPr>
          <w:rFonts w:ascii="Book Antiqua" w:hAnsi="Book Antiqua"/>
          <w:b/>
          <w:bCs/>
          <w:color w:val="000000" w:themeColor="text1"/>
        </w:rPr>
        <w:t>gastroenteropancreatic</w:t>
      </w:r>
      <w:proofErr w:type="spellEnd"/>
      <w:r w:rsidR="00576231" w:rsidRPr="006537EE">
        <w:rPr>
          <w:rFonts w:ascii="Book Antiqua" w:hAnsi="Book Antiqua"/>
          <w:b/>
          <w:bCs/>
          <w:color w:val="000000" w:themeColor="text1"/>
        </w:rPr>
        <w:t xml:space="preserve"> </w:t>
      </w:r>
      <w:r w:rsidR="002D164F" w:rsidRPr="006537EE">
        <w:rPr>
          <w:rFonts w:ascii="Book Antiqua" w:hAnsi="Book Antiqua"/>
          <w:b/>
          <w:bCs/>
          <w:color w:val="000000" w:themeColor="text1"/>
        </w:rPr>
        <w:t>neuroendocrine</w:t>
      </w:r>
      <w:r w:rsidR="00576231" w:rsidRPr="006537EE">
        <w:rPr>
          <w:rFonts w:ascii="Book Antiqua" w:hAnsi="Book Antiqua"/>
          <w:b/>
          <w:bCs/>
          <w:color w:val="000000" w:themeColor="text1"/>
        </w:rPr>
        <w:t xml:space="preserve"> </w:t>
      </w:r>
      <w:r w:rsidR="002D164F" w:rsidRPr="006537EE">
        <w:rPr>
          <w:rFonts w:ascii="Book Antiqua" w:hAnsi="Book Antiqua"/>
          <w:b/>
          <w:bCs/>
          <w:color w:val="000000" w:themeColor="text1"/>
        </w:rPr>
        <w:t>tumors</w:t>
      </w:r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365"/>
        <w:gridCol w:w="1753"/>
        <w:gridCol w:w="709"/>
        <w:gridCol w:w="2551"/>
        <w:gridCol w:w="1420"/>
        <w:gridCol w:w="1417"/>
        <w:gridCol w:w="1133"/>
        <w:gridCol w:w="1275"/>
        <w:gridCol w:w="2140"/>
        <w:gridCol w:w="1635"/>
      </w:tblGrid>
      <w:tr w:rsidR="003D0BAA" w:rsidRPr="006537EE" w14:paraId="799C8931" w14:textId="77777777" w:rsidTr="00E031B4">
        <w:trPr>
          <w:jc w:val="center"/>
        </w:trPr>
        <w:tc>
          <w:tcPr>
            <w:tcW w:w="4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1505FBF" w14:textId="225FF066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b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b/>
                <w:color w:val="000000" w:themeColor="text1"/>
              </w:rPr>
              <w:t>ClinicalTrials.gov</w:t>
            </w:r>
            <w:r w:rsidR="00576231" w:rsidRPr="006537EE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="00AA664E">
              <w:rPr>
                <w:rFonts w:ascii="Book Antiqua" w:eastAsia="等线" w:hAnsi="Book Antiqua" w:cs="Arial"/>
                <w:b/>
                <w:color w:val="000000" w:themeColor="text1"/>
              </w:rPr>
              <w:t>i</w:t>
            </w:r>
            <w:r w:rsidRPr="006537EE">
              <w:rPr>
                <w:rFonts w:ascii="Book Antiqua" w:eastAsia="等线" w:hAnsi="Book Antiqua" w:cs="Arial"/>
                <w:b/>
                <w:color w:val="000000" w:themeColor="text1"/>
              </w:rPr>
              <w:t>dentifier</w:t>
            </w:r>
          </w:p>
        </w:tc>
        <w:tc>
          <w:tcPr>
            <w:tcW w:w="5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375FBA0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b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b/>
                <w:color w:val="000000" w:themeColor="text1"/>
              </w:rPr>
              <w:t>Intervention</w:t>
            </w:r>
          </w:p>
        </w:tc>
        <w:tc>
          <w:tcPr>
            <w:tcW w:w="2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0430FC7" w14:textId="79BF141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b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b/>
                <w:color w:val="000000" w:themeColor="text1"/>
              </w:rPr>
              <w:t>Study</w:t>
            </w:r>
            <w:r w:rsidR="00576231" w:rsidRPr="006537EE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b/>
                <w:color w:val="000000" w:themeColor="text1"/>
              </w:rPr>
              <w:t>phase</w:t>
            </w:r>
          </w:p>
        </w:tc>
        <w:tc>
          <w:tcPr>
            <w:tcW w:w="8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7C1194A" w14:textId="774AECD4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b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b/>
                <w:color w:val="000000" w:themeColor="text1"/>
              </w:rPr>
              <w:t>Trial</w:t>
            </w:r>
            <w:r w:rsidR="00576231" w:rsidRPr="006537EE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b/>
                <w:color w:val="000000" w:themeColor="text1"/>
              </w:rPr>
              <w:t>name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5F3F71C" w14:textId="298162E3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b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b/>
                <w:color w:val="000000" w:themeColor="text1"/>
              </w:rPr>
              <w:t>Primary</w:t>
            </w:r>
            <w:r w:rsidR="00576231" w:rsidRPr="006537EE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b/>
                <w:color w:val="000000" w:themeColor="text1"/>
              </w:rPr>
              <w:t>outcome</w:t>
            </w:r>
          </w:p>
        </w:tc>
        <w:tc>
          <w:tcPr>
            <w:tcW w:w="4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B5BD51A" w14:textId="7E9FF41B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b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b/>
                <w:color w:val="000000" w:themeColor="text1"/>
              </w:rPr>
              <w:t>Estimated/actual</w:t>
            </w:r>
            <w:r w:rsidR="00576231" w:rsidRPr="006537EE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b/>
                <w:color w:val="000000" w:themeColor="text1"/>
              </w:rPr>
              <w:t>enrollment,</w:t>
            </w:r>
            <w:r w:rsidR="00576231" w:rsidRPr="006537EE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b/>
                <w:i/>
                <w:iCs/>
                <w:color w:val="000000" w:themeColor="text1"/>
              </w:rPr>
              <w:t>n</w:t>
            </w:r>
          </w:p>
        </w:tc>
        <w:tc>
          <w:tcPr>
            <w:tcW w:w="36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D0AF772" w14:textId="07484ED6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b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b/>
                <w:color w:val="000000" w:themeColor="text1"/>
              </w:rPr>
              <w:t>Estimated/actual</w:t>
            </w:r>
            <w:r w:rsidR="00576231" w:rsidRPr="006537EE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="002D164F" w:rsidRPr="006537EE">
              <w:rPr>
                <w:rFonts w:ascii="Book Antiqua" w:eastAsia="等线" w:hAnsi="Book Antiqua" w:cs="Arial"/>
                <w:b/>
                <w:color w:val="000000" w:themeColor="text1"/>
              </w:rPr>
              <w:t>d</w:t>
            </w:r>
            <w:r w:rsidRPr="006537EE">
              <w:rPr>
                <w:rFonts w:ascii="Book Antiqua" w:eastAsia="等线" w:hAnsi="Book Antiqua" w:cs="Arial"/>
                <w:b/>
                <w:color w:val="000000" w:themeColor="text1"/>
              </w:rPr>
              <w:t>ate</w:t>
            </w:r>
          </w:p>
        </w:tc>
        <w:tc>
          <w:tcPr>
            <w:tcW w:w="4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8C3C8AD" w14:textId="6CAF90F8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b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b/>
                <w:color w:val="000000" w:themeColor="text1"/>
              </w:rPr>
              <w:t>Trial</w:t>
            </w:r>
            <w:r w:rsidR="00576231" w:rsidRPr="006537EE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b/>
                <w:color w:val="000000" w:themeColor="text1"/>
              </w:rPr>
              <w:t>status</w:t>
            </w:r>
          </w:p>
        </w:tc>
        <w:tc>
          <w:tcPr>
            <w:tcW w:w="6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9F65CC7" w14:textId="18AA7B49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b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b/>
                <w:color w:val="000000" w:themeColor="text1"/>
              </w:rPr>
              <w:t>Medical</w:t>
            </w:r>
            <w:r w:rsidR="00576231" w:rsidRPr="006537EE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b/>
                <w:color w:val="000000" w:themeColor="text1"/>
              </w:rPr>
              <w:t>condition</w:t>
            </w:r>
            <w:r w:rsidR="00576231" w:rsidRPr="006537EE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b/>
                <w:color w:val="000000" w:themeColor="text1"/>
              </w:rPr>
              <w:t>related</w:t>
            </w:r>
            <w:r w:rsidR="00576231" w:rsidRPr="006537EE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b/>
                <w:color w:val="000000" w:themeColor="text1"/>
              </w:rPr>
              <w:t>to</w:t>
            </w:r>
            <w:r w:rsidR="00576231" w:rsidRPr="006537EE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b/>
                <w:color w:val="000000" w:themeColor="text1"/>
              </w:rPr>
              <w:t>advanced</w:t>
            </w:r>
            <w:r w:rsidR="00576231" w:rsidRPr="006537EE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b/>
                <w:color w:val="000000" w:themeColor="text1"/>
              </w:rPr>
              <w:t>NENs</w:t>
            </w:r>
          </w:p>
        </w:tc>
        <w:tc>
          <w:tcPr>
            <w:tcW w:w="53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B522684" w14:textId="75DC023D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b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b/>
                <w:color w:val="000000" w:themeColor="text1"/>
              </w:rPr>
              <w:t>Reported</w:t>
            </w:r>
            <w:r w:rsidR="00576231" w:rsidRPr="006537EE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b/>
                <w:color w:val="000000" w:themeColor="text1"/>
              </w:rPr>
              <w:t>assessable</w:t>
            </w:r>
            <w:r w:rsidR="00576231" w:rsidRPr="006537EE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b/>
                <w:color w:val="000000" w:themeColor="text1"/>
              </w:rPr>
              <w:t>n</w:t>
            </w:r>
            <w:r w:rsidR="00576231" w:rsidRPr="006537EE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b/>
                <w:color w:val="000000" w:themeColor="text1"/>
              </w:rPr>
              <w:t>of</w:t>
            </w:r>
            <w:r w:rsidR="00576231" w:rsidRPr="006537EE">
              <w:rPr>
                <w:rFonts w:ascii="Book Antiqua" w:eastAsia="等线" w:hAnsi="Book Antiqua" w:cs="Arial"/>
                <w:b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b/>
                <w:color w:val="000000" w:themeColor="text1"/>
              </w:rPr>
              <w:t>NENs</w:t>
            </w:r>
          </w:p>
        </w:tc>
      </w:tr>
      <w:tr w:rsidR="003D0BAA" w:rsidRPr="006537EE" w14:paraId="24BB9737" w14:textId="77777777" w:rsidTr="00E031B4">
        <w:trPr>
          <w:jc w:val="center"/>
        </w:trPr>
        <w:tc>
          <w:tcPr>
            <w:tcW w:w="443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05480495" w14:textId="47A37A19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CT02054806</w:t>
            </w:r>
            <w:r w:rsidRPr="006537EE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21]</w:t>
            </w:r>
          </w:p>
        </w:tc>
        <w:tc>
          <w:tcPr>
            <w:tcW w:w="569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36E46B45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Pembrolizumab</w:t>
            </w:r>
          </w:p>
        </w:tc>
        <w:tc>
          <w:tcPr>
            <w:tcW w:w="230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73F4172C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Ib</w:t>
            </w:r>
            <w:proofErr w:type="spellEnd"/>
          </w:p>
        </w:tc>
        <w:tc>
          <w:tcPr>
            <w:tcW w:w="828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7629DC68" w14:textId="35C6DA49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Phas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Ib</w:t>
            </w:r>
            <w:proofErr w:type="spellEnd"/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110231" w:rsidRPr="006537EE">
              <w:rPr>
                <w:rFonts w:ascii="Book Antiqua" w:eastAsia="等线" w:hAnsi="Book Antiqua" w:cs="Arial"/>
                <w:color w:val="000000" w:themeColor="text1"/>
                <w:lang w:eastAsia="zh-CN"/>
              </w:rPr>
              <w:t>s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tud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110231" w:rsidRPr="006537EE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embrolizumab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MK-3475)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n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110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subjects with select advanced solid tumors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MK-3475-028/KEYNOTE-028)</w:t>
            </w:r>
          </w:p>
        </w:tc>
        <w:tc>
          <w:tcPr>
            <w:tcW w:w="461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3EF97180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ORR</w:t>
            </w:r>
          </w:p>
        </w:tc>
        <w:tc>
          <w:tcPr>
            <w:tcW w:w="460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02840EC0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477</w:t>
            </w:r>
          </w:p>
        </w:tc>
        <w:tc>
          <w:tcPr>
            <w:tcW w:w="368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1F3687A9" w14:textId="18F0819D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pril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30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21</w:t>
            </w:r>
          </w:p>
        </w:tc>
        <w:tc>
          <w:tcPr>
            <w:tcW w:w="414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09FF22CF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Completed</w:t>
            </w:r>
          </w:p>
        </w:tc>
        <w:tc>
          <w:tcPr>
            <w:tcW w:w="695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1BE72376" w14:textId="56CAAB33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pNETs</w:t>
            </w:r>
            <w:proofErr w:type="spellEnd"/>
            <w:r w:rsidRPr="006537EE">
              <w:rPr>
                <w:rFonts w:ascii="Book Antiqua" w:eastAsia="等线" w:hAnsi="Book Antiqua" w:cs="Arial"/>
                <w:color w:val="000000" w:themeColor="text1"/>
              </w:rPr>
              <w:t>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D-L1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+</w:t>
            </w:r>
            <w:r w:rsidR="00DE6574" w:rsidRPr="006537EE">
              <w:rPr>
                <w:rFonts w:ascii="Book Antiqua" w:eastAsia="微软雅黑" w:hAnsi="Book Antiqua" w:cs="Arial"/>
                <w:color w:val="000000" w:themeColor="text1"/>
                <w:lang w:eastAsia="zh-CN"/>
              </w:rPr>
              <w:t>)</w:t>
            </w:r>
            <w:r w:rsidRPr="006537EE">
              <w:rPr>
                <w:rFonts w:ascii="Book Antiqua" w:eastAsia="微软雅黑" w:hAnsi="Book Antiqua" w:cs="Arial"/>
                <w:color w:val="000000" w:themeColor="text1"/>
              </w:rPr>
              <w:t>,</w:t>
            </w:r>
            <w:r w:rsidR="00576231" w:rsidRPr="006537EE">
              <w:rPr>
                <w:rFonts w:ascii="Book Antiqua" w:eastAsia="微软雅黑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well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moderatel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differentiated</w:t>
            </w:r>
          </w:p>
        </w:tc>
        <w:tc>
          <w:tcPr>
            <w:tcW w:w="531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0D482B8E" w14:textId="576EE782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16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pNETs</w:t>
            </w:r>
            <w:proofErr w:type="spellEnd"/>
          </w:p>
        </w:tc>
      </w:tr>
      <w:tr w:rsidR="003D0BAA" w:rsidRPr="006537EE" w14:paraId="37A2B59C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4BA4EE66" w14:textId="23F11E9F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CT02628067</w:t>
            </w:r>
            <w:r w:rsidRPr="006537EE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22]</w:t>
            </w:r>
          </w:p>
        </w:tc>
        <w:tc>
          <w:tcPr>
            <w:tcW w:w="569" w:type="pct"/>
            <w:shd w:val="clear" w:color="auto" w:fill="auto"/>
            <w:hideMark/>
          </w:tcPr>
          <w:p w14:paraId="115A9B98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Pembrolizumab</w:t>
            </w:r>
          </w:p>
        </w:tc>
        <w:tc>
          <w:tcPr>
            <w:tcW w:w="230" w:type="pct"/>
            <w:shd w:val="clear" w:color="auto" w:fill="auto"/>
            <w:hideMark/>
          </w:tcPr>
          <w:p w14:paraId="5C0FD635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66998DBD" w14:textId="20C0CFC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110231" w:rsidRPr="006537EE">
              <w:rPr>
                <w:rFonts w:ascii="Book Antiqua" w:eastAsia="等线" w:hAnsi="Book Antiqua" w:cs="Arial"/>
                <w:color w:val="000000" w:themeColor="text1"/>
              </w:rPr>
              <w:t>clinical trial of pembrolizumab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MK-3475)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110231" w:rsidRPr="006537EE">
              <w:rPr>
                <w:rFonts w:ascii="Book Antiqua" w:eastAsia="等线" w:hAnsi="Book Antiqua" w:cs="Arial"/>
                <w:color w:val="000000" w:themeColor="text1"/>
              </w:rPr>
              <w:t>evaluating predictive biomarkers in subjects with advanced solid tumor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KEYNOTE-158)</w:t>
            </w:r>
          </w:p>
        </w:tc>
        <w:tc>
          <w:tcPr>
            <w:tcW w:w="461" w:type="pct"/>
            <w:shd w:val="clear" w:color="auto" w:fill="auto"/>
            <w:hideMark/>
          </w:tcPr>
          <w:p w14:paraId="2BDF6760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348D8DF1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1595</w:t>
            </w:r>
          </w:p>
        </w:tc>
        <w:tc>
          <w:tcPr>
            <w:tcW w:w="368" w:type="pct"/>
            <w:shd w:val="clear" w:color="auto" w:fill="auto"/>
            <w:hideMark/>
          </w:tcPr>
          <w:p w14:paraId="358B15A4" w14:textId="0173C2B4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Jun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8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26</w:t>
            </w:r>
          </w:p>
        </w:tc>
        <w:tc>
          <w:tcPr>
            <w:tcW w:w="414" w:type="pct"/>
            <w:shd w:val="clear" w:color="auto" w:fill="auto"/>
            <w:hideMark/>
          </w:tcPr>
          <w:p w14:paraId="33CA0C2C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6941B46C" w14:textId="0ECBB44D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ET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DE6574" w:rsidRPr="006537EE">
              <w:rPr>
                <w:rFonts w:ascii="Book Antiqua" w:eastAsia="等线" w:hAnsi="Book Antiqua" w:cs="Arial"/>
                <w:color w:val="000000" w:themeColor="text1"/>
              </w:rPr>
              <w:t>W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ell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moderatel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differentiated</w:t>
            </w:r>
          </w:p>
        </w:tc>
        <w:tc>
          <w:tcPr>
            <w:tcW w:w="531" w:type="pct"/>
            <w:shd w:val="clear" w:color="auto" w:fill="auto"/>
            <w:hideMark/>
          </w:tcPr>
          <w:p w14:paraId="18B3752B" w14:textId="5200CD54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107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T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DE6574" w:rsidRPr="006537EE">
              <w:rPr>
                <w:rFonts w:ascii="Book Antiqua" w:eastAsia="等线" w:hAnsi="Book Antiqua" w:cs="Arial"/>
                <w:color w:val="000000" w:themeColor="text1"/>
              </w:rPr>
              <w:t>L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ung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ppendix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small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ntestine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olon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rectum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an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igin</w:t>
            </w:r>
          </w:p>
        </w:tc>
      </w:tr>
      <w:tr w:rsidR="003D0BAA" w:rsidRPr="006537EE" w14:paraId="3ADD3C16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781DE3FB" w14:textId="456DDAF4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CT02939651</w:t>
            </w:r>
            <w:r w:rsidRPr="006537EE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23]</w:t>
            </w:r>
          </w:p>
        </w:tc>
        <w:tc>
          <w:tcPr>
            <w:tcW w:w="569" w:type="pct"/>
            <w:shd w:val="clear" w:color="auto" w:fill="auto"/>
            <w:hideMark/>
          </w:tcPr>
          <w:p w14:paraId="2DC00ADF" w14:textId="22759AE9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Pembrolizumab</w:t>
            </w:r>
          </w:p>
        </w:tc>
        <w:tc>
          <w:tcPr>
            <w:tcW w:w="230" w:type="pct"/>
            <w:shd w:val="clear" w:color="auto" w:fill="auto"/>
            <w:hideMark/>
          </w:tcPr>
          <w:p w14:paraId="3B6DDC10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00A01D7F" w14:textId="404B512B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110231" w:rsidRPr="006537EE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110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open-label study of </w:t>
            </w:r>
            <w:r w:rsidR="00110231"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pembrolizumab monotherapy in patients with metastatic high grade neuroendocrine tumors</w:t>
            </w:r>
          </w:p>
        </w:tc>
        <w:tc>
          <w:tcPr>
            <w:tcW w:w="461" w:type="pct"/>
            <w:shd w:val="clear" w:color="auto" w:fill="auto"/>
            <w:hideMark/>
          </w:tcPr>
          <w:p w14:paraId="19982FC9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7E6DF0A8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21</w:t>
            </w:r>
          </w:p>
        </w:tc>
        <w:tc>
          <w:tcPr>
            <w:tcW w:w="368" w:type="pct"/>
            <w:shd w:val="clear" w:color="auto" w:fill="auto"/>
            <w:hideMark/>
          </w:tcPr>
          <w:p w14:paraId="5AB6630A" w14:textId="7B858493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March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20</w:t>
            </w:r>
          </w:p>
        </w:tc>
        <w:tc>
          <w:tcPr>
            <w:tcW w:w="414" w:type="pct"/>
            <w:shd w:val="clear" w:color="auto" w:fill="auto"/>
            <w:hideMark/>
          </w:tcPr>
          <w:p w14:paraId="22025E8F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Completed</w:t>
            </w:r>
          </w:p>
        </w:tc>
        <w:tc>
          <w:tcPr>
            <w:tcW w:w="695" w:type="pct"/>
            <w:shd w:val="clear" w:color="auto" w:fill="auto"/>
            <w:hideMark/>
          </w:tcPr>
          <w:p w14:paraId="4FF26B51" w14:textId="0BEE429C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N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Ki-67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&gt;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%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oorl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well-differentiated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faile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f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gram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platinum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based</w:t>
            </w:r>
            <w:proofErr w:type="gramEnd"/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hemotherapy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excluding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MCC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large/small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ell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N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lung/thymu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igin</w:t>
            </w:r>
          </w:p>
        </w:tc>
        <w:tc>
          <w:tcPr>
            <w:tcW w:w="531" w:type="pct"/>
            <w:shd w:val="clear" w:color="auto" w:fill="auto"/>
            <w:hideMark/>
          </w:tcPr>
          <w:p w14:paraId="220BD453" w14:textId="10CDD9BF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29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N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9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Cs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9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G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T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4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Ki-67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≤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50%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2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Ki-67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&gt;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50%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0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an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4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I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5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unknown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igin</w:t>
            </w:r>
          </w:p>
        </w:tc>
      </w:tr>
      <w:tr w:rsidR="003D0BAA" w:rsidRPr="006537EE" w14:paraId="5522683C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5456D9DA" w14:textId="495EA9D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NCT03136055</w:t>
            </w:r>
            <w:r w:rsidRPr="006537EE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24,48]</w:t>
            </w:r>
          </w:p>
        </w:tc>
        <w:tc>
          <w:tcPr>
            <w:tcW w:w="569" w:type="pct"/>
            <w:shd w:val="clear" w:color="auto" w:fill="auto"/>
            <w:hideMark/>
          </w:tcPr>
          <w:p w14:paraId="22F07370" w14:textId="4F154840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Par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embrolizumab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lone;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ar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B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DE6574" w:rsidRPr="006537EE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embrolizumab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hemotherapy</w:t>
            </w:r>
          </w:p>
        </w:tc>
        <w:tc>
          <w:tcPr>
            <w:tcW w:w="230" w:type="pct"/>
            <w:shd w:val="clear" w:color="auto" w:fill="auto"/>
            <w:hideMark/>
          </w:tcPr>
          <w:p w14:paraId="7D895119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17F91BE1" w14:textId="0EB62B3F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CC62CD" w:rsidRPr="006537EE">
              <w:rPr>
                <w:rFonts w:ascii="Book Antiqua" w:eastAsia="等线" w:hAnsi="Book Antiqua" w:cs="Arial"/>
                <w:color w:val="000000" w:themeColor="text1"/>
              </w:rPr>
              <w:t>pilot study of pembrolizumab-based therapy in previously treated high grade neuroendocrine carcinomas</w:t>
            </w:r>
          </w:p>
        </w:tc>
        <w:tc>
          <w:tcPr>
            <w:tcW w:w="461" w:type="pct"/>
            <w:shd w:val="clear" w:color="auto" w:fill="auto"/>
            <w:hideMark/>
          </w:tcPr>
          <w:p w14:paraId="4AAF3A83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3F64A123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36</w:t>
            </w:r>
          </w:p>
        </w:tc>
        <w:tc>
          <w:tcPr>
            <w:tcW w:w="368" w:type="pct"/>
            <w:shd w:val="clear" w:color="auto" w:fill="auto"/>
            <w:hideMark/>
          </w:tcPr>
          <w:p w14:paraId="128684A0" w14:textId="7033E79C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Ma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31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23</w:t>
            </w:r>
          </w:p>
        </w:tc>
        <w:tc>
          <w:tcPr>
            <w:tcW w:w="414" w:type="pct"/>
            <w:shd w:val="clear" w:color="auto" w:fill="auto"/>
            <w:hideMark/>
          </w:tcPr>
          <w:p w14:paraId="4D9A977C" w14:textId="4148D652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ctive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o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3EB25414" w14:textId="30E065BE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EP-PDNEC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DE6574" w:rsidRPr="006537EE">
              <w:rPr>
                <w:rFonts w:ascii="Book Antiqua" w:eastAsia="等线" w:hAnsi="Book Antiqua" w:cs="Arial"/>
                <w:color w:val="000000" w:themeColor="text1"/>
              </w:rPr>
              <w:t>F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ile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f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first-lin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systemic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therapy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excluding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MCC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well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differentiate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T</w:t>
            </w:r>
          </w:p>
        </w:tc>
        <w:tc>
          <w:tcPr>
            <w:tcW w:w="531" w:type="pct"/>
            <w:shd w:val="clear" w:color="auto" w:fill="auto"/>
            <w:hideMark/>
          </w:tcPr>
          <w:p w14:paraId="5A50498C" w14:textId="6D964D2B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Par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EP-PDNECs;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ar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B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2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EP-PDNEC</w:t>
            </w:r>
          </w:p>
        </w:tc>
      </w:tr>
      <w:tr w:rsidR="003D0BAA" w:rsidRPr="006537EE" w14:paraId="44DD02C6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2405A09D" w14:textId="5DF5FEC0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CT03190213</w:t>
            </w:r>
          </w:p>
        </w:tc>
        <w:tc>
          <w:tcPr>
            <w:tcW w:w="569" w:type="pct"/>
            <w:shd w:val="clear" w:color="auto" w:fill="auto"/>
            <w:hideMark/>
          </w:tcPr>
          <w:p w14:paraId="06EF6036" w14:textId="413AED28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Pembrolizumab</w:t>
            </w:r>
          </w:p>
        </w:tc>
        <w:tc>
          <w:tcPr>
            <w:tcW w:w="230" w:type="pct"/>
            <w:shd w:val="clear" w:color="auto" w:fill="auto"/>
            <w:hideMark/>
          </w:tcPr>
          <w:p w14:paraId="284A9B6F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5139C46B" w14:textId="5E7D6292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Pembrolizumab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f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th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treatment of recurrent high grade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 xml:space="preserve">neuroendocrine carcinoma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Pembro</w:t>
            </w:r>
            <w:proofErr w:type="spellEnd"/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C)</w:t>
            </w:r>
          </w:p>
        </w:tc>
        <w:tc>
          <w:tcPr>
            <w:tcW w:w="461" w:type="pct"/>
            <w:shd w:val="clear" w:color="auto" w:fill="auto"/>
            <w:hideMark/>
          </w:tcPr>
          <w:p w14:paraId="30312792" w14:textId="5764C3A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OR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irRECIST</w:t>
            </w:r>
            <w:proofErr w:type="spellEnd"/>
            <w:r w:rsidRPr="006537EE">
              <w:rPr>
                <w:rFonts w:ascii="Book Antiqua" w:eastAsia="等线" w:hAnsi="Book Antiqua" w:cs="Arial"/>
                <w:color w:val="000000" w:themeColor="text1"/>
              </w:rPr>
              <w:t>)</w:t>
            </w:r>
          </w:p>
        </w:tc>
        <w:tc>
          <w:tcPr>
            <w:tcW w:w="460" w:type="pct"/>
            <w:shd w:val="clear" w:color="auto" w:fill="auto"/>
            <w:hideMark/>
          </w:tcPr>
          <w:p w14:paraId="68C7D8B0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6</w:t>
            </w:r>
          </w:p>
        </w:tc>
        <w:tc>
          <w:tcPr>
            <w:tcW w:w="368" w:type="pct"/>
            <w:shd w:val="clear" w:color="auto" w:fill="auto"/>
            <w:hideMark/>
          </w:tcPr>
          <w:p w14:paraId="55D0D12C" w14:textId="76655A48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March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1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19</w:t>
            </w:r>
          </w:p>
        </w:tc>
        <w:tc>
          <w:tcPr>
            <w:tcW w:w="414" w:type="pct"/>
            <w:shd w:val="clear" w:color="auto" w:fill="auto"/>
            <w:hideMark/>
          </w:tcPr>
          <w:p w14:paraId="46F55AC7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Terminated</w:t>
            </w:r>
          </w:p>
        </w:tc>
        <w:tc>
          <w:tcPr>
            <w:tcW w:w="695" w:type="pct"/>
            <w:shd w:val="clear" w:color="auto" w:fill="auto"/>
            <w:hideMark/>
          </w:tcPr>
          <w:p w14:paraId="4DA85D4F" w14:textId="7F703F2E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N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F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ile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f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latinum-base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regimen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temozolomide-base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regimen.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exluding</w:t>
            </w:r>
            <w:proofErr w:type="spellEnd"/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lung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igin</w:t>
            </w:r>
          </w:p>
        </w:tc>
        <w:tc>
          <w:tcPr>
            <w:tcW w:w="531" w:type="pct"/>
            <w:shd w:val="clear" w:color="auto" w:fill="auto"/>
            <w:hideMark/>
          </w:tcPr>
          <w:p w14:paraId="4F107172" w14:textId="1D5115B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6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Ns</w:t>
            </w:r>
          </w:p>
        </w:tc>
      </w:tr>
      <w:tr w:rsidR="003D0BAA" w:rsidRPr="006537EE" w14:paraId="7AE61D58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6DC03008" w14:textId="3C425408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CT02955069</w:t>
            </w:r>
            <w:r w:rsidRPr="006537EE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25]</w:t>
            </w:r>
          </w:p>
        </w:tc>
        <w:tc>
          <w:tcPr>
            <w:tcW w:w="569" w:type="pct"/>
            <w:shd w:val="clear" w:color="auto" w:fill="auto"/>
            <w:hideMark/>
          </w:tcPr>
          <w:p w14:paraId="00FF9567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Spartalizumab</w:t>
            </w:r>
            <w:proofErr w:type="spellEnd"/>
          </w:p>
        </w:tc>
        <w:tc>
          <w:tcPr>
            <w:tcW w:w="230" w:type="pct"/>
            <w:shd w:val="clear" w:color="auto" w:fill="auto"/>
            <w:hideMark/>
          </w:tcPr>
          <w:p w14:paraId="68133282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438597DE" w14:textId="68C51988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n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open label phase </w:t>
            </w:r>
            <w:r w:rsidR="003C35CC"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study to evaluate the efficacy and safety of </w:t>
            </w:r>
            <w:r w:rsidR="003C35CC" w:rsidRPr="006537EE">
              <w:rPr>
                <w:rFonts w:ascii="Book Antiqua" w:eastAsia="等线" w:hAnsi="Book Antiqua" w:cs="Arial"/>
                <w:color w:val="000000" w:themeColor="text1"/>
              </w:rPr>
              <w:t>PDR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001 in patients with advanced or metastatic, well-differentiated, non-functional neuroendocrine tumors of pancreatic, gastrointestinal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GI)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thoracic origin or poorly-differentiated </w:t>
            </w:r>
            <w:proofErr w:type="spellStart"/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gastroenteropancreatic</w:t>
            </w:r>
            <w:proofErr w:type="spellEnd"/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neuroendocrine carcinoma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GEP-NEC)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that have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progressed on prior treatment</w:t>
            </w:r>
          </w:p>
        </w:tc>
        <w:tc>
          <w:tcPr>
            <w:tcW w:w="461" w:type="pct"/>
            <w:shd w:val="clear" w:color="auto" w:fill="auto"/>
            <w:hideMark/>
          </w:tcPr>
          <w:p w14:paraId="77200180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21E6943F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116</w:t>
            </w:r>
          </w:p>
        </w:tc>
        <w:tc>
          <w:tcPr>
            <w:tcW w:w="368" w:type="pct"/>
            <w:shd w:val="clear" w:color="auto" w:fill="auto"/>
            <w:hideMark/>
          </w:tcPr>
          <w:p w14:paraId="25D1FB65" w14:textId="69571D71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Ma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3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20</w:t>
            </w:r>
          </w:p>
        </w:tc>
        <w:tc>
          <w:tcPr>
            <w:tcW w:w="414" w:type="pct"/>
            <w:shd w:val="clear" w:color="auto" w:fill="auto"/>
            <w:hideMark/>
          </w:tcPr>
          <w:p w14:paraId="03A6289D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Completed</w:t>
            </w:r>
          </w:p>
        </w:tc>
        <w:tc>
          <w:tcPr>
            <w:tcW w:w="695" w:type="pct"/>
            <w:shd w:val="clear" w:color="auto" w:fill="auto"/>
            <w:hideMark/>
          </w:tcPr>
          <w:p w14:paraId="1870B720" w14:textId="65D69280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EN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DE6574" w:rsidRPr="006537EE">
              <w:rPr>
                <w:rFonts w:ascii="Book Antiqua" w:eastAsia="等线" w:hAnsi="Book Antiqua" w:cs="Arial"/>
                <w:color w:val="000000" w:themeColor="text1"/>
              </w:rPr>
              <w:t>E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xclud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T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nclud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1/2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non-functional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EP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thoracic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igin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faile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3C35CC" w:rsidRPr="006537EE">
              <w:rPr>
                <w:rFonts w:ascii="Book Antiqua" w:eastAsia="等线" w:hAnsi="Book Antiqua" w:cs="Arial"/>
                <w:color w:val="000000" w:themeColor="text1"/>
              </w:rPr>
              <w:t>to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ri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treatment)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EP-NEC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progresse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n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fte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n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ri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hemotherap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regimen)</w:t>
            </w:r>
          </w:p>
        </w:tc>
        <w:tc>
          <w:tcPr>
            <w:tcW w:w="531" w:type="pct"/>
            <w:shd w:val="clear" w:color="auto" w:fill="auto"/>
            <w:hideMark/>
          </w:tcPr>
          <w:p w14:paraId="372E00EC" w14:textId="43DFD98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99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T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30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thoracic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32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I-NET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3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pNET</w:t>
            </w:r>
            <w:proofErr w:type="spellEnd"/>
            <w:r w:rsidRPr="006537EE">
              <w:rPr>
                <w:rFonts w:ascii="Book Antiqua" w:eastAsia="等线" w:hAnsi="Book Antiqua" w:cs="Arial"/>
                <w:color w:val="000000" w:themeColor="text1"/>
              </w:rPr>
              <w:t>;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1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EP-NEC</w:t>
            </w:r>
          </w:p>
        </w:tc>
      </w:tr>
      <w:tr w:rsidR="003D0BAA" w:rsidRPr="006537EE" w14:paraId="3B4987F6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6900C156" w14:textId="3033975B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CT03167853</w:t>
            </w:r>
            <w:r w:rsidRPr="006537EE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30]</w:t>
            </w:r>
          </w:p>
        </w:tc>
        <w:tc>
          <w:tcPr>
            <w:tcW w:w="569" w:type="pct"/>
            <w:shd w:val="clear" w:color="auto" w:fill="auto"/>
            <w:hideMark/>
          </w:tcPr>
          <w:p w14:paraId="5D05F08F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Toripalimab</w:t>
            </w:r>
            <w:proofErr w:type="spellEnd"/>
          </w:p>
        </w:tc>
        <w:tc>
          <w:tcPr>
            <w:tcW w:w="230" w:type="pct"/>
            <w:shd w:val="clear" w:color="auto" w:fill="auto"/>
            <w:hideMark/>
          </w:tcPr>
          <w:p w14:paraId="47EA8281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Ib</w:t>
            </w:r>
            <w:proofErr w:type="spellEnd"/>
          </w:p>
        </w:tc>
        <w:tc>
          <w:tcPr>
            <w:tcW w:w="828" w:type="pct"/>
            <w:shd w:val="clear" w:color="auto" w:fill="auto"/>
            <w:hideMark/>
          </w:tcPr>
          <w:p w14:paraId="0A9D5F91" w14:textId="10A7D2B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Phas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Ib</w:t>
            </w:r>
            <w:proofErr w:type="spellEnd"/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study of safety and efficacy of recombinant humanized anti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-PD-1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monoclonal antibody for patients with advanced neuroendocrine tumors following failure of first-line</w:t>
            </w:r>
          </w:p>
        </w:tc>
        <w:tc>
          <w:tcPr>
            <w:tcW w:w="461" w:type="pct"/>
            <w:shd w:val="clear" w:color="auto" w:fill="auto"/>
            <w:hideMark/>
          </w:tcPr>
          <w:p w14:paraId="5267E2D7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76762F8A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40</w:t>
            </w:r>
          </w:p>
        </w:tc>
        <w:tc>
          <w:tcPr>
            <w:tcW w:w="368" w:type="pct"/>
            <w:shd w:val="clear" w:color="auto" w:fill="auto"/>
            <w:hideMark/>
          </w:tcPr>
          <w:p w14:paraId="2F0AAE61" w14:textId="381DA0F4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Ma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1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19</w:t>
            </w:r>
          </w:p>
        </w:tc>
        <w:tc>
          <w:tcPr>
            <w:tcW w:w="414" w:type="pct"/>
            <w:shd w:val="clear" w:color="auto" w:fill="auto"/>
            <w:hideMark/>
          </w:tcPr>
          <w:p w14:paraId="47D092C8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Completed</w:t>
            </w:r>
          </w:p>
        </w:tc>
        <w:tc>
          <w:tcPr>
            <w:tcW w:w="695" w:type="pct"/>
            <w:shd w:val="clear" w:color="auto" w:fill="auto"/>
            <w:hideMark/>
          </w:tcPr>
          <w:p w14:paraId="279BF0CD" w14:textId="442B92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EN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Ki-67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≥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0%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onfunctional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Ns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well-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oorly-differentiated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faile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f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firs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lin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therapy</w:t>
            </w:r>
          </w:p>
        </w:tc>
        <w:tc>
          <w:tcPr>
            <w:tcW w:w="531" w:type="pct"/>
            <w:shd w:val="clear" w:color="auto" w:fill="auto"/>
            <w:hideMark/>
          </w:tcPr>
          <w:p w14:paraId="2471C2C3" w14:textId="770FA361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40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N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微软雅黑" w:hAnsi="Book Antiqua" w:cs="Arial"/>
                <w:color w:val="000000" w:themeColor="text1"/>
              </w:rPr>
              <w:t>8</w:t>
            </w:r>
            <w:r w:rsidR="00576231" w:rsidRPr="006537EE">
              <w:rPr>
                <w:rFonts w:ascii="Book Antiqua" w:eastAsia="微软雅黑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well-differentiated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微软雅黑" w:hAnsi="Book Antiqua" w:cs="Arial"/>
                <w:color w:val="000000" w:themeColor="text1"/>
              </w:rPr>
              <w:t>32</w:t>
            </w:r>
            <w:r w:rsidR="00576231" w:rsidRPr="006537EE">
              <w:rPr>
                <w:rFonts w:ascii="Book Antiqua" w:eastAsia="微软雅黑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oo</w:t>
            </w:r>
            <w:r w:rsidR="00DE6574" w:rsidRPr="006537EE">
              <w:rPr>
                <w:rFonts w:ascii="Book Antiqua" w:eastAsia="等线" w:hAnsi="Book Antiqua" w:cs="Arial"/>
                <w:color w:val="000000" w:themeColor="text1"/>
              </w:rPr>
              <w:t>r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ly-differentiated</w:t>
            </w:r>
          </w:p>
        </w:tc>
      </w:tr>
      <w:tr w:rsidR="003D0BAA" w:rsidRPr="006537EE" w14:paraId="38376F83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0EF1A909" w14:textId="209A698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CT03352934</w:t>
            </w:r>
            <w:r w:rsidRPr="006537EE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26]</w:t>
            </w:r>
          </w:p>
        </w:tc>
        <w:tc>
          <w:tcPr>
            <w:tcW w:w="569" w:type="pct"/>
            <w:shd w:val="clear" w:color="auto" w:fill="auto"/>
            <w:hideMark/>
          </w:tcPr>
          <w:p w14:paraId="67EE6861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velumab</w:t>
            </w:r>
          </w:p>
        </w:tc>
        <w:tc>
          <w:tcPr>
            <w:tcW w:w="230" w:type="pct"/>
            <w:shd w:val="clear" w:color="auto" w:fill="auto"/>
            <w:hideMark/>
          </w:tcPr>
          <w:p w14:paraId="40272E39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3A252A82" w14:textId="1F79CE6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I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open-label, multicenter trial to investigate the clinical activity and safety of avelumab in patients with advanced, metastatic high grade neuroendocrine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carcinoma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C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WHO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10)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progressive after chemotherap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AveNEC</w:t>
            </w:r>
            <w:proofErr w:type="spellEnd"/>
            <w:r w:rsidRPr="006537EE">
              <w:rPr>
                <w:rFonts w:ascii="Book Antiqua" w:eastAsia="等线" w:hAnsi="Book Antiqua" w:cs="Arial"/>
                <w:color w:val="000000" w:themeColor="text1"/>
              </w:rPr>
              <w:t>)</w:t>
            </w:r>
          </w:p>
        </w:tc>
        <w:tc>
          <w:tcPr>
            <w:tcW w:w="461" w:type="pct"/>
            <w:shd w:val="clear" w:color="auto" w:fill="auto"/>
            <w:hideMark/>
          </w:tcPr>
          <w:p w14:paraId="3EDC82FC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DCR</w:t>
            </w:r>
          </w:p>
        </w:tc>
        <w:tc>
          <w:tcPr>
            <w:tcW w:w="460" w:type="pct"/>
            <w:shd w:val="clear" w:color="auto" w:fill="auto"/>
            <w:hideMark/>
          </w:tcPr>
          <w:p w14:paraId="2C99DB82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60</w:t>
            </w:r>
          </w:p>
        </w:tc>
        <w:tc>
          <w:tcPr>
            <w:tcW w:w="368" w:type="pct"/>
            <w:shd w:val="clear" w:color="auto" w:fill="auto"/>
            <w:hideMark/>
          </w:tcPr>
          <w:p w14:paraId="2586DB87" w14:textId="07DD880F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Januar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24</w:t>
            </w:r>
          </w:p>
        </w:tc>
        <w:tc>
          <w:tcPr>
            <w:tcW w:w="414" w:type="pct"/>
            <w:shd w:val="clear" w:color="auto" w:fill="auto"/>
            <w:hideMark/>
          </w:tcPr>
          <w:p w14:paraId="41A08097" w14:textId="0E5BDBB0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ctive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o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457203B0" w14:textId="5DC34102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N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fte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first-lin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hemotherapy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excluding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MCC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SCLC</w:t>
            </w:r>
          </w:p>
        </w:tc>
        <w:tc>
          <w:tcPr>
            <w:tcW w:w="531" w:type="pct"/>
            <w:shd w:val="clear" w:color="auto" w:fill="auto"/>
            <w:hideMark/>
          </w:tcPr>
          <w:p w14:paraId="420440D1" w14:textId="4F8F689C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29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N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6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C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1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Ts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2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an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5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I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9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the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igin)</w:t>
            </w:r>
          </w:p>
        </w:tc>
      </w:tr>
      <w:tr w:rsidR="003D0BAA" w:rsidRPr="006537EE" w14:paraId="5D9589EF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41BDC969" w14:textId="459FA046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CT03278405</w:t>
            </w:r>
            <w:r w:rsidRPr="006537EE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58]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</w:p>
        </w:tc>
        <w:tc>
          <w:tcPr>
            <w:tcW w:w="569" w:type="pct"/>
            <w:shd w:val="clear" w:color="auto" w:fill="auto"/>
            <w:hideMark/>
          </w:tcPr>
          <w:p w14:paraId="28E48C4D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velumab</w:t>
            </w:r>
          </w:p>
        </w:tc>
        <w:tc>
          <w:tcPr>
            <w:tcW w:w="230" w:type="pct"/>
            <w:shd w:val="clear" w:color="auto" w:fill="auto"/>
            <w:hideMark/>
          </w:tcPr>
          <w:p w14:paraId="62E72091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IIa</w:t>
            </w:r>
            <w:proofErr w:type="spellEnd"/>
          </w:p>
        </w:tc>
        <w:tc>
          <w:tcPr>
            <w:tcW w:w="828" w:type="pct"/>
            <w:shd w:val="clear" w:color="auto" w:fill="auto"/>
            <w:hideMark/>
          </w:tcPr>
          <w:p w14:paraId="57D93629" w14:textId="17EC39A2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pilot study of avelumab in unresectable/metastatic, progressive, poorly differentiated grade 3 neuroendocrine carcinoma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NET001)</w:t>
            </w:r>
          </w:p>
        </w:tc>
        <w:tc>
          <w:tcPr>
            <w:tcW w:w="461" w:type="pct"/>
            <w:shd w:val="clear" w:color="auto" w:fill="auto"/>
            <w:hideMark/>
          </w:tcPr>
          <w:p w14:paraId="42FFBAC8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67AD561B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10</w:t>
            </w:r>
          </w:p>
        </w:tc>
        <w:tc>
          <w:tcPr>
            <w:tcW w:w="368" w:type="pct"/>
            <w:shd w:val="clear" w:color="auto" w:fill="auto"/>
            <w:hideMark/>
          </w:tcPr>
          <w:p w14:paraId="7FCD46A3" w14:textId="1B03A82A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March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2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20</w:t>
            </w:r>
          </w:p>
        </w:tc>
        <w:tc>
          <w:tcPr>
            <w:tcW w:w="414" w:type="pct"/>
            <w:shd w:val="clear" w:color="auto" w:fill="auto"/>
            <w:hideMark/>
          </w:tcPr>
          <w:p w14:paraId="011BCC96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Completed</w:t>
            </w:r>
          </w:p>
        </w:tc>
        <w:tc>
          <w:tcPr>
            <w:tcW w:w="695" w:type="pct"/>
            <w:shd w:val="clear" w:color="auto" w:fill="auto"/>
            <w:hideMark/>
          </w:tcPr>
          <w:p w14:paraId="2284433A" w14:textId="4ADB6866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EC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DE6574" w:rsidRPr="006537EE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orly-differentiated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I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lung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igin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hav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receive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0-2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ri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line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systemic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therapy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excluding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MANEC</w:t>
            </w:r>
          </w:p>
        </w:tc>
        <w:tc>
          <w:tcPr>
            <w:tcW w:w="531" w:type="pct"/>
            <w:shd w:val="clear" w:color="auto" w:fill="auto"/>
            <w:hideMark/>
          </w:tcPr>
          <w:p w14:paraId="4713CC68" w14:textId="50B816CB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10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C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9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br/>
              <w:t>GI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lung</w:t>
            </w:r>
          </w:p>
        </w:tc>
      </w:tr>
      <w:tr w:rsidR="003D0BAA" w:rsidRPr="006537EE" w14:paraId="5F694545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4CD97761" w14:textId="43F3E409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CT03278379</w:t>
            </w:r>
            <w:r w:rsidRPr="006537EE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28]</w:t>
            </w:r>
          </w:p>
        </w:tc>
        <w:tc>
          <w:tcPr>
            <w:tcW w:w="569" w:type="pct"/>
            <w:shd w:val="clear" w:color="auto" w:fill="auto"/>
            <w:hideMark/>
          </w:tcPr>
          <w:p w14:paraId="4DC5B11C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velumab</w:t>
            </w:r>
          </w:p>
        </w:tc>
        <w:tc>
          <w:tcPr>
            <w:tcW w:w="230" w:type="pct"/>
            <w:shd w:val="clear" w:color="auto" w:fill="auto"/>
            <w:hideMark/>
          </w:tcPr>
          <w:p w14:paraId="34285617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0A7B7ECF" w14:textId="718C084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  <w:lang w:eastAsia="zh-CN"/>
              </w:rPr>
              <w:t>p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study of avelumab in unresectable/metastatic, progressive grade 2-3 neuroendocrine tumors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NET-002)</w:t>
            </w:r>
          </w:p>
        </w:tc>
        <w:tc>
          <w:tcPr>
            <w:tcW w:w="461" w:type="pct"/>
            <w:shd w:val="clear" w:color="auto" w:fill="auto"/>
            <w:hideMark/>
          </w:tcPr>
          <w:p w14:paraId="3EBC857E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615A18C0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17</w:t>
            </w:r>
          </w:p>
        </w:tc>
        <w:tc>
          <w:tcPr>
            <w:tcW w:w="368" w:type="pct"/>
            <w:shd w:val="clear" w:color="auto" w:fill="auto"/>
            <w:hideMark/>
          </w:tcPr>
          <w:p w14:paraId="58745FC1" w14:textId="6EF7F600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Septembe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21</w:t>
            </w:r>
          </w:p>
        </w:tc>
        <w:tc>
          <w:tcPr>
            <w:tcW w:w="414" w:type="pct"/>
            <w:shd w:val="clear" w:color="auto" w:fill="auto"/>
            <w:hideMark/>
          </w:tcPr>
          <w:p w14:paraId="038A5F6F" w14:textId="384233D8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ctive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o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6E7BE383" w14:textId="0D2FBAB4" w:rsidR="009A7E67" w:rsidRPr="006537EE" w:rsidRDefault="00576231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G2-3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NETs: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GEP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lung,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received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0-2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prior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lines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therapy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(excluding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SSAs)</w:t>
            </w:r>
            <w:r w:rsidR="003C35CC" w:rsidRPr="006537EE">
              <w:rPr>
                <w:rFonts w:ascii="Book Antiqua" w:eastAsia="等线" w:hAnsi="Book Antiqua" w:cs="Arial"/>
                <w:color w:val="000000" w:themeColor="text1"/>
              </w:rPr>
              <w:t>,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excluding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G1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NET,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NEC</w:t>
            </w:r>
            <w:r w:rsidR="003C35CC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and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MANEC</w:t>
            </w:r>
          </w:p>
        </w:tc>
        <w:tc>
          <w:tcPr>
            <w:tcW w:w="531" w:type="pct"/>
            <w:shd w:val="clear" w:color="auto" w:fill="auto"/>
            <w:hideMark/>
          </w:tcPr>
          <w:p w14:paraId="21D40FA7" w14:textId="1135895B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17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2-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T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12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EP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5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lung)</w:t>
            </w:r>
          </w:p>
        </w:tc>
      </w:tr>
      <w:tr w:rsidR="003D0BAA" w:rsidRPr="006537EE" w14:paraId="0F85E027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64934C78" w14:textId="202C44B8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NCT03147404</w:t>
            </w:r>
          </w:p>
        </w:tc>
        <w:tc>
          <w:tcPr>
            <w:tcW w:w="569" w:type="pct"/>
            <w:shd w:val="clear" w:color="auto" w:fill="auto"/>
            <w:hideMark/>
          </w:tcPr>
          <w:p w14:paraId="01E980B9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velumab</w:t>
            </w:r>
          </w:p>
        </w:tc>
        <w:tc>
          <w:tcPr>
            <w:tcW w:w="230" w:type="pct"/>
            <w:shd w:val="clear" w:color="auto" w:fill="auto"/>
            <w:hideMark/>
          </w:tcPr>
          <w:p w14:paraId="75FBE69C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5BCAF1B9" w14:textId="443A9E69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Phas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study of avelumab in metastatic </w:t>
            </w:r>
            <w:proofErr w:type="spellStart"/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gastronetro</w:t>
            </w:r>
            <w:proofErr w:type="spellEnd"/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-pancreatic </w:t>
            </w:r>
            <w:r w:rsidR="00DE6574" w:rsidRPr="006537EE">
              <w:rPr>
                <w:rFonts w:ascii="Book Antiqua" w:eastAsia="微软雅黑" w:hAnsi="Book Antiqua" w:cs="Arial"/>
                <w:color w:val="000000" w:themeColor="text1"/>
                <w:lang w:eastAsia="zh-CN"/>
              </w:rPr>
              <w:t>(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EP</w:t>
            </w:r>
            <w:r w:rsidR="00DE6574" w:rsidRPr="006537EE">
              <w:rPr>
                <w:rFonts w:ascii="Book Antiqua" w:eastAsia="微软雅黑" w:hAnsi="Book Antiqua" w:cs="Arial"/>
                <w:color w:val="000000" w:themeColor="text1"/>
                <w:lang w:eastAsia="zh-CN"/>
              </w:rPr>
              <w:t>)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n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euroendocrin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c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rcinoma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DE6574" w:rsidRPr="006537EE">
              <w:rPr>
                <w:rFonts w:ascii="Book Antiqua" w:eastAsia="微软雅黑" w:hAnsi="Book Antiqua" w:cs="Arial"/>
                <w:color w:val="000000" w:themeColor="text1"/>
                <w:lang w:eastAsia="zh-CN"/>
              </w:rPr>
              <w:t>(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C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WHO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rad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3</w:t>
            </w:r>
            <w:r w:rsidR="00DE6574" w:rsidRPr="006537EE">
              <w:rPr>
                <w:rFonts w:ascii="Book Antiqua" w:eastAsia="微软雅黑" w:hAnsi="Book Antiqua" w:cs="Arial"/>
                <w:color w:val="000000" w:themeColor="text1"/>
                <w:lang w:eastAsia="zh-CN"/>
              </w:rPr>
              <w:t>)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second-line treatment after failing to etoposide + cisplatin: integration of genomic analysis to identify predictive molecular subtype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MS100070-0177)</w:t>
            </w:r>
          </w:p>
        </w:tc>
        <w:tc>
          <w:tcPr>
            <w:tcW w:w="461" w:type="pct"/>
            <w:shd w:val="clear" w:color="auto" w:fill="auto"/>
            <w:hideMark/>
          </w:tcPr>
          <w:p w14:paraId="13A82B23" w14:textId="295C42DC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Bes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response</w:t>
            </w:r>
          </w:p>
        </w:tc>
        <w:tc>
          <w:tcPr>
            <w:tcW w:w="460" w:type="pct"/>
            <w:shd w:val="clear" w:color="auto" w:fill="auto"/>
            <w:hideMark/>
          </w:tcPr>
          <w:p w14:paraId="358BAAE4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14</w:t>
            </w:r>
          </w:p>
        </w:tc>
        <w:tc>
          <w:tcPr>
            <w:tcW w:w="368" w:type="pct"/>
            <w:shd w:val="clear" w:color="auto" w:fill="auto"/>
            <w:hideMark/>
          </w:tcPr>
          <w:p w14:paraId="4A27CA1D" w14:textId="5D86808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Jul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2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19</w:t>
            </w:r>
          </w:p>
        </w:tc>
        <w:tc>
          <w:tcPr>
            <w:tcW w:w="414" w:type="pct"/>
            <w:shd w:val="clear" w:color="auto" w:fill="auto"/>
            <w:hideMark/>
          </w:tcPr>
          <w:p w14:paraId="738199D7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Completed</w:t>
            </w:r>
          </w:p>
        </w:tc>
        <w:tc>
          <w:tcPr>
            <w:tcW w:w="695" w:type="pct"/>
            <w:shd w:val="clear" w:color="auto" w:fill="auto"/>
            <w:hideMark/>
          </w:tcPr>
          <w:p w14:paraId="4DF7CF1B" w14:textId="766D10EB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EP-NEC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DE6574" w:rsidRPr="006537EE">
              <w:rPr>
                <w:rFonts w:ascii="Book Antiqua" w:eastAsia="等线" w:hAnsi="Book Antiqua" w:cs="Arial"/>
                <w:color w:val="000000" w:themeColor="text1"/>
              </w:rPr>
              <w:t>S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econd-lin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treatmen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fte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failing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to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etoposid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isplatin</w:t>
            </w:r>
          </w:p>
        </w:tc>
        <w:tc>
          <w:tcPr>
            <w:tcW w:w="531" w:type="pct"/>
            <w:shd w:val="clear" w:color="auto" w:fill="auto"/>
            <w:hideMark/>
          </w:tcPr>
          <w:p w14:paraId="36D11E58" w14:textId="76F04B5A" w:rsidR="009A7E67" w:rsidRPr="006537EE" w:rsidRDefault="00DE6574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-</w:t>
            </w:r>
          </w:p>
        </w:tc>
      </w:tr>
      <w:tr w:rsidR="003D0BAA" w:rsidRPr="006537EE" w14:paraId="2CD9C645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1DF4E4E7" w14:textId="7B87B4B4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CT03879057</w:t>
            </w:r>
            <w:r w:rsidRPr="006537EE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39]</w:t>
            </w:r>
          </w:p>
        </w:tc>
        <w:tc>
          <w:tcPr>
            <w:tcW w:w="569" w:type="pct"/>
            <w:shd w:val="clear" w:color="auto" w:fill="auto"/>
            <w:hideMark/>
          </w:tcPr>
          <w:p w14:paraId="56FE3640" w14:textId="206AFDCA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Toripalimab</w:t>
            </w:r>
            <w:proofErr w:type="spellEnd"/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surufatinib</w:t>
            </w:r>
            <w:proofErr w:type="spellEnd"/>
          </w:p>
        </w:tc>
        <w:tc>
          <w:tcPr>
            <w:tcW w:w="230" w:type="pct"/>
            <w:shd w:val="clear" w:color="auto" w:fill="auto"/>
            <w:hideMark/>
          </w:tcPr>
          <w:p w14:paraId="71742843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I</w:t>
            </w:r>
          </w:p>
        </w:tc>
        <w:tc>
          <w:tcPr>
            <w:tcW w:w="828" w:type="pct"/>
            <w:shd w:val="clear" w:color="auto" w:fill="auto"/>
            <w:hideMark/>
          </w:tcPr>
          <w:p w14:paraId="10398B94" w14:textId="2570CA63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Phas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trial evaluating the safety, tolerability, pharmacokinetics, and efficacy of </w:t>
            </w:r>
            <w:proofErr w:type="spellStart"/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surufatinib</w:t>
            </w:r>
            <w:proofErr w:type="spellEnd"/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combined with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JS001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n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patients with advanced solid tumors</w:t>
            </w:r>
          </w:p>
        </w:tc>
        <w:tc>
          <w:tcPr>
            <w:tcW w:w="461" w:type="pct"/>
            <w:shd w:val="clear" w:color="auto" w:fill="auto"/>
            <w:hideMark/>
          </w:tcPr>
          <w:p w14:paraId="0AAC5C59" w14:textId="54003E09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AEs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MTD</w:t>
            </w:r>
          </w:p>
        </w:tc>
        <w:tc>
          <w:tcPr>
            <w:tcW w:w="460" w:type="pct"/>
            <w:shd w:val="clear" w:color="auto" w:fill="auto"/>
            <w:hideMark/>
          </w:tcPr>
          <w:p w14:paraId="115F82EC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24</w:t>
            </w:r>
          </w:p>
        </w:tc>
        <w:tc>
          <w:tcPr>
            <w:tcW w:w="368" w:type="pct"/>
            <w:shd w:val="clear" w:color="auto" w:fill="auto"/>
            <w:hideMark/>
          </w:tcPr>
          <w:p w14:paraId="182E613E" w14:textId="57F2E9D0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Decembe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21</w:t>
            </w:r>
          </w:p>
        </w:tc>
        <w:tc>
          <w:tcPr>
            <w:tcW w:w="414" w:type="pct"/>
            <w:shd w:val="clear" w:color="auto" w:fill="auto"/>
            <w:hideMark/>
          </w:tcPr>
          <w:p w14:paraId="46554244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4FDC1420" w14:textId="32C7A64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EN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1-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T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C</w:t>
            </w:r>
          </w:p>
        </w:tc>
        <w:tc>
          <w:tcPr>
            <w:tcW w:w="531" w:type="pct"/>
            <w:shd w:val="clear" w:color="auto" w:fill="auto"/>
            <w:hideMark/>
          </w:tcPr>
          <w:p w14:paraId="48FCFF45" w14:textId="7F39C75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18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Ns:11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Cs,4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2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Ts;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4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Ts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2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GI,4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an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lung</w:t>
            </w:r>
          </w:p>
        </w:tc>
      </w:tr>
      <w:tr w:rsidR="003D0BAA" w:rsidRPr="006537EE" w14:paraId="1E928E22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3998147E" w14:textId="5D550CE6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NCT04169672</w:t>
            </w:r>
            <w:r w:rsidRPr="006537EE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40]</w:t>
            </w:r>
          </w:p>
        </w:tc>
        <w:tc>
          <w:tcPr>
            <w:tcW w:w="569" w:type="pct"/>
            <w:shd w:val="clear" w:color="auto" w:fill="auto"/>
            <w:hideMark/>
          </w:tcPr>
          <w:p w14:paraId="1A56EDEF" w14:textId="7941277C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Toripalimab</w:t>
            </w:r>
            <w:proofErr w:type="spellEnd"/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surufatinib</w:t>
            </w:r>
            <w:proofErr w:type="spellEnd"/>
          </w:p>
        </w:tc>
        <w:tc>
          <w:tcPr>
            <w:tcW w:w="230" w:type="pct"/>
            <w:shd w:val="clear" w:color="auto" w:fill="auto"/>
            <w:hideMark/>
          </w:tcPr>
          <w:p w14:paraId="13F29A3B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5D1389F2" w14:textId="57B6F3C2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I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open-label, single-arm, multi-center study of the efficacy and safety of </w:t>
            </w:r>
            <w:proofErr w:type="spellStart"/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surufatinib</w:t>
            </w:r>
            <w:proofErr w:type="spellEnd"/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combined with </w:t>
            </w:r>
            <w:proofErr w:type="spellStart"/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toripalimab</w:t>
            </w:r>
            <w:proofErr w:type="spellEnd"/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in patients with advanced solid tumors</w:t>
            </w:r>
          </w:p>
        </w:tc>
        <w:tc>
          <w:tcPr>
            <w:tcW w:w="461" w:type="pct"/>
            <w:shd w:val="clear" w:color="auto" w:fill="auto"/>
            <w:hideMark/>
          </w:tcPr>
          <w:p w14:paraId="519FF1D0" w14:textId="0BCD92D1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Es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000C9DCB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200</w:t>
            </w:r>
          </w:p>
        </w:tc>
        <w:tc>
          <w:tcPr>
            <w:tcW w:w="368" w:type="pct"/>
            <w:shd w:val="clear" w:color="auto" w:fill="auto"/>
            <w:hideMark/>
          </w:tcPr>
          <w:p w14:paraId="7F0E376E" w14:textId="3B3ADA83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Februar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8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22</w:t>
            </w:r>
          </w:p>
        </w:tc>
        <w:tc>
          <w:tcPr>
            <w:tcW w:w="414" w:type="pct"/>
            <w:shd w:val="clear" w:color="auto" w:fill="auto"/>
            <w:hideMark/>
          </w:tcPr>
          <w:p w14:paraId="5F716A20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1D013C26" w14:textId="2D600FA8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EC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DE6574" w:rsidRPr="006537EE">
              <w:rPr>
                <w:rFonts w:ascii="Book Antiqua" w:eastAsia="等线" w:hAnsi="Book Antiqua" w:cs="Arial"/>
                <w:color w:val="000000" w:themeColor="text1"/>
              </w:rPr>
              <w:t>R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efractor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to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first-lin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hemotherapy</w:t>
            </w:r>
          </w:p>
        </w:tc>
        <w:tc>
          <w:tcPr>
            <w:tcW w:w="531" w:type="pct"/>
            <w:shd w:val="clear" w:color="auto" w:fill="auto"/>
            <w:hideMark/>
          </w:tcPr>
          <w:p w14:paraId="536D2E35" w14:textId="54DAC5CD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20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Cs</w:t>
            </w:r>
          </w:p>
        </w:tc>
      </w:tr>
      <w:tr w:rsidR="003D0BAA" w:rsidRPr="006537EE" w14:paraId="75EE7DF0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776370E3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CT03475953</w:t>
            </w:r>
          </w:p>
        </w:tc>
        <w:tc>
          <w:tcPr>
            <w:tcW w:w="569" w:type="pct"/>
            <w:shd w:val="clear" w:color="auto" w:fill="auto"/>
            <w:hideMark/>
          </w:tcPr>
          <w:p w14:paraId="3CEE99B2" w14:textId="03C4392A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velumab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regorafenib</w:t>
            </w:r>
          </w:p>
        </w:tc>
        <w:tc>
          <w:tcPr>
            <w:tcW w:w="230" w:type="pct"/>
            <w:shd w:val="clear" w:color="auto" w:fill="auto"/>
            <w:hideMark/>
          </w:tcPr>
          <w:p w14:paraId="288B046D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I/II</w:t>
            </w:r>
          </w:p>
        </w:tc>
        <w:tc>
          <w:tcPr>
            <w:tcW w:w="828" w:type="pct"/>
            <w:shd w:val="clear" w:color="auto" w:fill="auto"/>
            <w:hideMark/>
          </w:tcPr>
          <w:p w14:paraId="78359D5D" w14:textId="67DA708F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/II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study of regorafenib plus avelumab in solid tumors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REGOMUNE)</w:t>
            </w:r>
          </w:p>
        </w:tc>
        <w:tc>
          <w:tcPr>
            <w:tcW w:w="461" w:type="pct"/>
            <w:shd w:val="clear" w:color="auto" w:fill="auto"/>
            <w:hideMark/>
          </w:tcPr>
          <w:p w14:paraId="3BE2FBD6" w14:textId="60EB4C33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Phas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Recommende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dos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regorafenib;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has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I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R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FS</w:t>
            </w:r>
          </w:p>
        </w:tc>
        <w:tc>
          <w:tcPr>
            <w:tcW w:w="460" w:type="pct"/>
            <w:shd w:val="clear" w:color="auto" w:fill="auto"/>
            <w:hideMark/>
          </w:tcPr>
          <w:p w14:paraId="0DE40EBF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482</w:t>
            </w:r>
          </w:p>
        </w:tc>
        <w:tc>
          <w:tcPr>
            <w:tcW w:w="368" w:type="pct"/>
            <w:shd w:val="clear" w:color="auto" w:fill="auto"/>
            <w:hideMark/>
          </w:tcPr>
          <w:p w14:paraId="01166C3D" w14:textId="05625D0B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Ma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22</w:t>
            </w:r>
          </w:p>
        </w:tc>
        <w:tc>
          <w:tcPr>
            <w:tcW w:w="414" w:type="pct"/>
            <w:shd w:val="clear" w:color="auto" w:fill="auto"/>
            <w:hideMark/>
          </w:tcPr>
          <w:p w14:paraId="54431223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2C1BA87A" w14:textId="4A7F3C0E" w:rsidR="009A7E67" w:rsidRPr="006537EE" w:rsidRDefault="00576231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G2/3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GEP-NETs</w:t>
            </w:r>
          </w:p>
        </w:tc>
        <w:tc>
          <w:tcPr>
            <w:tcW w:w="531" w:type="pct"/>
            <w:shd w:val="clear" w:color="auto" w:fill="auto"/>
            <w:hideMark/>
          </w:tcPr>
          <w:p w14:paraId="3C1B1481" w14:textId="068805FF" w:rsidR="009A7E67" w:rsidRPr="006537EE" w:rsidRDefault="00576231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-</w:t>
            </w:r>
          </w:p>
        </w:tc>
      </w:tr>
      <w:tr w:rsidR="003D0BAA" w:rsidRPr="006537EE" w14:paraId="3944A8F5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596261AA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NCT03290079</w:t>
            </w:r>
          </w:p>
        </w:tc>
        <w:tc>
          <w:tcPr>
            <w:tcW w:w="569" w:type="pct"/>
            <w:shd w:val="clear" w:color="auto" w:fill="auto"/>
            <w:hideMark/>
          </w:tcPr>
          <w:p w14:paraId="2E498BCE" w14:textId="43E16C04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Pembrolizumab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lenvatinib</w:t>
            </w:r>
            <w:proofErr w:type="spellEnd"/>
          </w:p>
        </w:tc>
        <w:tc>
          <w:tcPr>
            <w:tcW w:w="230" w:type="pct"/>
            <w:shd w:val="clear" w:color="auto" w:fill="auto"/>
            <w:hideMark/>
          </w:tcPr>
          <w:p w14:paraId="56851788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4AE49100" w14:textId="31A4B9A3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Phas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study of pembrolizumab and </w:t>
            </w:r>
            <w:proofErr w:type="spellStart"/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lenvatinib</w:t>
            </w:r>
            <w:proofErr w:type="spellEnd"/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in advanced well-differentiated neuroendocrine tumors</w:t>
            </w:r>
          </w:p>
        </w:tc>
        <w:tc>
          <w:tcPr>
            <w:tcW w:w="461" w:type="pct"/>
            <w:shd w:val="clear" w:color="auto" w:fill="auto"/>
            <w:hideMark/>
          </w:tcPr>
          <w:p w14:paraId="3D9B899D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12FB12FF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35</w:t>
            </w:r>
          </w:p>
        </w:tc>
        <w:tc>
          <w:tcPr>
            <w:tcW w:w="368" w:type="pct"/>
            <w:shd w:val="clear" w:color="auto" w:fill="auto"/>
            <w:hideMark/>
          </w:tcPr>
          <w:p w14:paraId="451474A3" w14:textId="45961784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Decembe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23</w:t>
            </w:r>
          </w:p>
        </w:tc>
        <w:tc>
          <w:tcPr>
            <w:tcW w:w="414" w:type="pct"/>
            <w:shd w:val="clear" w:color="auto" w:fill="auto"/>
            <w:hideMark/>
          </w:tcPr>
          <w:p w14:paraId="3CCB6D4D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632D05E0" w14:textId="398C7719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ET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W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ell-differentiated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lung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thymus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small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bowel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olon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igin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ncluding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unknown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rimary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excluding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pNENs</w:t>
            </w:r>
            <w:proofErr w:type="spellEnd"/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oorl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differentiate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Cs</w:t>
            </w:r>
          </w:p>
        </w:tc>
        <w:tc>
          <w:tcPr>
            <w:tcW w:w="531" w:type="pct"/>
            <w:shd w:val="clear" w:color="auto" w:fill="auto"/>
            <w:hideMark/>
          </w:tcPr>
          <w:p w14:paraId="51475996" w14:textId="201022AC" w:rsidR="009A7E67" w:rsidRPr="006537EE" w:rsidRDefault="00576231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-</w:t>
            </w:r>
          </w:p>
        </w:tc>
      </w:tr>
      <w:tr w:rsidR="003D0BAA" w:rsidRPr="006537EE" w14:paraId="5F29750C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1A129433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CT04579757</w:t>
            </w:r>
          </w:p>
        </w:tc>
        <w:tc>
          <w:tcPr>
            <w:tcW w:w="569" w:type="pct"/>
            <w:shd w:val="clear" w:color="auto" w:fill="auto"/>
            <w:hideMark/>
          </w:tcPr>
          <w:p w14:paraId="55CC3028" w14:textId="08FCBA62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Surufatinib</w:t>
            </w:r>
            <w:proofErr w:type="spellEnd"/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tislelizumab</w:t>
            </w:r>
          </w:p>
        </w:tc>
        <w:tc>
          <w:tcPr>
            <w:tcW w:w="230" w:type="pct"/>
            <w:shd w:val="clear" w:color="auto" w:fill="auto"/>
            <w:hideMark/>
          </w:tcPr>
          <w:p w14:paraId="15606140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Ib</w:t>
            </w:r>
            <w:proofErr w:type="spellEnd"/>
            <w:r w:rsidRPr="006537EE">
              <w:rPr>
                <w:rFonts w:ascii="Book Antiqua" w:eastAsia="等线" w:hAnsi="Book Antiqua" w:cs="Arial"/>
                <w:color w:val="000000" w:themeColor="text1"/>
              </w:rPr>
              <w:t>/II</w:t>
            </w:r>
          </w:p>
        </w:tc>
        <w:tc>
          <w:tcPr>
            <w:tcW w:w="828" w:type="pct"/>
            <w:shd w:val="clear" w:color="auto" w:fill="auto"/>
            <w:hideMark/>
          </w:tcPr>
          <w:p w14:paraId="2D7F8B40" w14:textId="316D29D5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n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open-label phas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Ib</w:t>
            </w:r>
            <w:proofErr w:type="spellEnd"/>
            <w:r w:rsidRPr="006537EE">
              <w:rPr>
                <w:rFonts w:ascii="Book Antiqua" w:eastAsia="等线" w:hAnsi="Book Antiqua" w:cs="Arial"/>
                <w:color w:val="000000" w:themeColor="text1"/>
              </w:rPr>
              <w:t>/II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study of </w:t>
            </w:r>
            <w:proofErr w:type="spellStart"/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surufatinib</w:t>
            </w:r>
            <w:proofErr w:type="spellEnd"/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in combination with tislelizumab in subjects with advanced solid tumors</w:t>
            </w:r>
          </w:p>
        </w:tc>
        <w:tc>
          <w:tcPr>
            <w:tcW w:w="461" w:type="pct"/>
            <w:shd w:val="clear" w:color="auto" w:fill="auto"/>
            <w:hideMark/>
          </w:tcPr>
          <w:p w14:paraId="110DD62B" w14:textId="2C89D1E3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DLT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</w:p>
        </w:tc>
        <w:tc>
          <w:tcPr>
            <w:tcW w:w="460" w:type="pct"/>
            <w:shd w:val="clear" w:color="auto" w:fill="auto"/>
            <w:hideMark/>
          </w:tcPr>
          <w:p w14:paraId="5ADDE0C6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120</w:t>
            </w:r>
          </w:p>
        </w:tc>
        <w:tc>
          <w:tcPr>
            <w:tcW w:w="368" w:type="pct"/>
            <w:shd w:val="clear" w:color="auto" w:fill="auto"/>
            <w:hideMark/>
          </w:tcPr>
          <w:p w14:paraId="0D04EBC4" w14:textId="1C81FCF9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pril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30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23</w:t>
            </w:r>
          </w:p>
        </w:tc>
        <w:tc>
          <w:tcPr>
            <w:tcW w:w="414" w:type="pct"/>
            <w:shd w:val="clear" w:color="auto" w:fill="auto"/>
            <w:hideMark/>
          </w:tcPr>
          <w:p w14:paraId="10D57DE5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694B7CCD" w14:textId="1F04F27D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G1/2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T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T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horacic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EP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igins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hav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rogresse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n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leas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n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lin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standar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therapy</w:t>
            </w:r>
          </w:p>
        </w:tc>
        <w:tc>
          <w:tcPr>
            <w:tcW w:w="531" w:type="pct"/>
            <w:shd w:val="clear" w:color="auto" w:fill="auto"/>
            <w:hideMark/>
          </w:tcPr>
          <w:p w14:paraId="0FFFB0AC" w14:textId="782FC824" w:rsidR="009A7E67" w:rsidRPr="006537EE" w:rsidRDefault="00576231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-</w:t>
            </w:r>
          </w:p>
        </w:tc>
      </w:tr>
      <w:tr w:rsidR="003D0BAA" w:rsidRPr="006537EE" w14:paraId="1DDEC89B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547C40E6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NCT04207463</w:t>
            </w:r>
          </w:p>
        </w:tc>
        <w:tc>
          <w:tcPr>
            <w:tcW w:w="569" w:type="pct"/>
            <w:shd w:val="clear" w:color="auto" w:fill="auto"/>
            <w:hideMark/>
          </w:tcPr>
          <w:p w14:paraId="3DD294D7" w14:textId="204ED1A8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K105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anlotinib</w:t>
            </w:r>
            <w:proofErr w:type="spellEnd"/>
          </w:p>
        </w:tc>
        <w:tc>
          <w:tcPr>
            <w:tcW w:w="230" w:type="pct"/>
            <w:shd w:val="clear" w:color="auto" w:fill="auto"/>
            <w:hideMark/>
          </w:tcPr>
          <w:p w14:paraId="52A4DB6A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19824D26" w14:textId="0BA15AAE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I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open, single-arm, multi-cohort, multicenter study of </w:t>
            </w:r>
            <w:proofErr w:type="spellStart"/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anloti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ib</w:t>
            </w:r>
            <w:proofErr w:type="spellEnd"/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K105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anti-PD-1)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injection in subjects with gastrointestinal tumors, urinary system tumors, neuroendocrine tumors</w:t>
            </w:r>
          </w:p>
        </w:tc>
        <w:tc>
          <w:tcPr>
            <w:tcW w:w="461" w:type="pct"/>
            <w:shd w:val="clear" w:color="auto" w:fill="auto"/>
            <w:hideMark/>
          </w:tcPr>
          <w:p w14:paraId="36D663E7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59C35821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150</w:t>
            </w:r>
          </w:p>
        </w:tc>
        <w:tc>
          <w:tcPr>
            <w:tcW w:w="368" w:type="pct"/>
            <w:shd w:val="clear" w:color="auto" w:fill="auto"/>
            <w:hideMark/>
          </w:tcPr>
          <w:p w14:paraId="3618C135" w14:textId="12039EEB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Ma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30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21</w:t>
            </w:r>
          </w:p>
        </w:tc>
        <w:tc>
          <w:tcPr>
            <w:tcW w:w="414" w:type="pct"/>
            <w:shd w:val="clear" w:color="auto" w:fill="auto"/>
            <w:hideMark/>
          </w:tcPr>
          <w:p w14:paraId="6EB8D236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43655827" w14:textId="4B91DDB6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G1/2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EP-NETs</w:t>
            </w:r>
          </w:p>
        </w:tc>
        <w:tc>
          <w:tcPr>
            <w:tcW w:w="531" w:type="pct"/>
            <w:shd w:val="clear" w:color="auto" w:fill="auto"/>
            <w:hideMark/>
          </w:tcPr>
          <w:p w14:paraId="21F3B7CC" w14:textId="69D111A7" w:rsidR="009A7E67" w:rsidRPr="006537EE" w:rsidRDefault="00576231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-</w:t>
            </w:r>
          </w:p>
        </w:tc>
      </w:tr>
      <w:tr w:rsidR="003D0BAA" w:rsidRPr="006537EE" w14:paraId="34EB94A5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06C29E54" w14:textId="2BB03639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CT03074513</w:t>
            </w:r>
            <w:r w:rsidRPr="006537EE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41]</w:t>
            </w:r>
          </w:p>
        </w:tc>
        <w:tc>
          <w:tcPr>
            <w:tcW w:w="569" w:type="pct"/>
            <w:shd w:val="clear" w:color="auto" w:fill="auto"/>
            <w:hideMark/>
          </w:tcPr>
          <w:p w14:paraId="7340C2F2" w14:textId="4B97B50D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tezolizumab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bevacizumab</w:t>
            </w:r>
          </w:p>
        </w:tc>
        <w:tc>
          <w:tcPr>
            <w:tcW w:w="230" w:type="pct"/>
            <w:shd w:val="clear" w:color="auto" w:fill="auto"/>
            <w:hideMark/>
          </w:tcPr>
          <w:p w14:paraId="1683B43B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55A5E7B7" w14:textId="0ACE0C6D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I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single-arm open-label study of the combination of atezolizumab and bevacizumab in rare solid tumors</w:t>
            </w:r>
          </w:p>
        </w:tc>
        <w:tc>
          <w:tcPr>
            <w:tcW w:w="461" w:type="pct"/>
            <w:shd w:val="clear" w:color="auto" w:fill="auto"/>
            <w:hideMark/>
          </w:tcPr>
          <w:p w14:paraId="58B73EBB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08EE7151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164</w:t>
            </w:r>
          </w:p>
        </w:tc>
        <w:tc>
          <w:tcPr>
            <w:tcW w:w="368" w:type="pct"/>
            <w:shd w:val="clear" w:color="auto" w:fill="auto"/>
            <w:hideMark/>
          </w:tcPr>
          <w:p w14:paraId="3E7DDAB0" w14:textId="303DE5D8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March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31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21</w:t>
            </w:r>
          </w:p>
        </w:tc>
        <w:tc>
          <w:tcPr>
            <w:tcW w:w="414" w:type="pct"/>
            <w:shd w:val="clear" w:color="auto" w:fill="auto"/>
            <w:hideMark/>
          </w:tcPr>
          <w:p w14:paraId="7D3B567E" w14:textId="26A20212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ctive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o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687227B1" w14:textId="27CEF5F6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G1/2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T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pNET</w:t>
            </w:r>
            <w:proofErr w:type="spellEnd"/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ohor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epNET</w:t>
            </w:r>
            <w:proofErr w:type="spellEnd"/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ohor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ontaining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typical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typical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arcinoi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f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iginating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n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lung</w:t>
            </w:r>
          </w:p>
        </w:tc>
        <w:tc>
          <w:tcPr>
            <w:tcW w:w="531" w:type="pct"/>
            <w:shd w:val="clear" w:color="auto" w:fill="auto"/>
            <w:hideMark/>
          </w:tcPr>
          <w:p w14:paraId="7E699E51" w14:textId="3D358CA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20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1/2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pNETs</w:t>
            </w:r>
            <w:proofErr w:type="spellEnd"/>
            <w:r w:rsidRPr="006537EE">
              <w:rPr>
                <w:rFonts w:ascii="Book Antiqua" w:eastAsia="等线" w:hAnsi="Book Antiqua" w:cs="Arial"/>
                <w:color w:val="000000" w:themeColor="text1"/>
              </w:rPr>
              <w:t>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1/2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epNETs</w:t>
            </w:r>
            <w:proofErr w:type="spellEnd"/>
          </w:p>
        </w:tc>
      </w:tr>
      <w:tr w:rsidR="003D0BAA" w:rsidRPr="006537EE" w14:paraId="2CC56B45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4CB2444C" w14:textId="221CED91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NCT02923934</w:t>
            </w:r>
            <w:r w:rsidRPr="006537EE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45]</w:t>
            </w:r>
          </w:p>
        </w:tc>
        <w:tc>
          <w:tcPr>
            <w:tcW w:w="569" w:type="pct"/>
            <w:shd w:val="clear" w:color="auto" w:fill="auto"/>
            <w:hideMark/>
          </w:tcPr>
          <w:p w14:paraId="6DF306F3" w14:textId="382F8290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ivolumab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pilimumab</w:t>
            </w:r>
          </w:p>
        </w:tc>
        <w:tc>
          <w:tcPr>
            <w:tcW w:w="230" w:type="pct"/>
            <w:shd w:val="clear" w:color="auto" w:fill="auto"/>
            <w:hideMark/>
          </w:tcPr>
          <w:p w14:paraId="1F5E9556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0A93BDDE" w14:textId="472CD3B8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clinical trial evaluating ipilimumab and nivolumab in combination for the treatment of rare gastrointestinal, neuro-endocrine and </w:t>
            </w:r>
            <w:proofErr w:type="spellStart"/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gynaecological</w:t>
            </w:r>
            <w:proofErr w:type="spellEnd"/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cancer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CA209-538)</w:t>
            </w:r>
          </w:p>
        </w:tc>
        <w:tc>
          <w:tcPr>
            <w:tcW w:w="461" w:type="pct"/>
            <w:shd w:val="clear" w:color="auto" w:fill="auto"/>
            <w:hideMark/>
          </w:tcPr>
          <w:p w14:paraId="60E794E9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CBR</w:t>
            </w:r>
          </w:p>
        </w:tc>
        <w:tc>
          <w:tcPr>
            <w:tcW w:w="460" w:type="pct"/>
            <w:shd w:val="clear" w:color="auto" w:fill="auto"/>
            <w:hideMark/>
          </w:tcPr>
          <w:p w14:paraId="2F488F61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120</w:t>
            </w:r>
          </w:p>
        </w:tc>
        <w:tc>
          <w:tcPr>
            <w:tcW w:w="368" w:type="pct"/>
            <w:shd w:val="clear" w:color="auto" w:fill="auto"/>
            <w:hideMark/>
          </w:tcPr>
          <w:p w14:paraId="0DB142D3" w14:textId="26E910A6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Decembe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23</w:t>
            </w:r>
          </w:p>
        </w:tc>
        <w:tc>
          <w:tcPr>
            <w:tcW w:w="414" w:type="pct"/>
            <w:shd w:val="clear" w:color="auto" w:fill="auto"/>
            <w:hideMark/>
          </w:tcPr>
          <w:p w14:paraId="645D502C" w14:textId="659AD56B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ctive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o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6AD998AD" w14:textId="005D22F6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EN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1-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Ts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Cs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EP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lung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igin</w:t>
            </w:r>
          </w:p>
        </w:tc>
        <w:tc>
          <w:tcPr>
            <w:tcW w:w="531" w:type="pct"/>
            <w:shd w:val="clear" w:color="auto" w:fill="auto"/>
            <w:hideMark/>
          </w:tcPr>
          <w:p w14:paraId="38C305E1" w14:textId="38A7EF90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10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EP-NENs</w:t>
            </w:r>
            <w:r w:rsidR="00801EE6" w:rsidRPr="006537EE">
              <w:rPr>
                <w:rFonts w:ascii="Book Antiqua" w:eastAsia="微软雅黑" w:hAnsi="Book Antiqua" w:cs="Arial"/>
                <w:color w:val="000000" w:themeColor="text1"/>
                <w:lang w:eastAsia="zh-CN"/>
              </w:rPr>
              <w:t xml:space="preserve">: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7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pNENs</w:t>
            </w:r>
            <w:proofErr w:type="spellEnd"/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pNETs</w:t>
            </w:r>
            <w:proofErr w:type="spellEnd"/>
            <w:r w:rsidRPr="006537EE">
              <w:rPr>
                <w:rFonts w:ascii="Book Antiqua" w:eastAsia="等线" w:hAnsi="Book Antiqua" w:cs="Arial"/>
                <w:color w:val="000000" w:themeColor="text1"/>
              </w:rPr>
              <w:t>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pNECs</w:t>
            </w:r>
            <w:proofErr w:type="spellEnd"/>
            <w:r w:rsidRPr="006537EE">
              <w:rPr>
                <w:rFonts w:ascii="Book Antiqua" w:eastAsia="等线" w:hAnsi="Book Antiqua" w:cs="Arial"/>
                <w:color w:val="000000" w:themeColor="text1"/>
              </w:rPr>
              <w:t>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2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pNETs</w:t>
            </w:r>
            <w:proofErr w:type="spellEnd"/>
            <w:r w:rsidRPr="006537EE">
              <w:rPr>
                <w:rFonts w:ascii="Book Antiqua" w:eastAsia="微软雅黑" w:hAnsi="Book Antiqua" w:cs="Arial"/>
                <w:color w:val="000000" w:themeColor="text1"/>
              </w:rPr>
              <w:t>);</w:t>
            </w:r>
            <w:r w:rsidR="00576231" w:rsidRPr="006537EE">
              <w:rPr>
                <w:rFonts w:ascii="Book Antiqua" w:eastAsia="微软雅黑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I-NEN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1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astro-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oesophageal</w:t>
            </w:r>
            <w:proofErr w:type="spellEnd"/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junction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C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olonic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Cs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1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astric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T)</w:t>
            </w:r>
          </w:p>
        </w:tc>
      </w:tr>
      <w:tr w:rsidR="003D0BAA" w:rsidRPr="006537EE" w14:paraId="4DBE116F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2CB10A70" w14:textId="5764F2CF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CT02834013</w:t>
            </w:r>
            <w:r w:rsidRPr="006537EE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15,46]</w:t>
            </w:r>
          </w:p>
        </w:tc>
        <w:tc>
          <w:tcPr>
            <w:tcW w:w="569" w:type="pct"/>
            <w:shd w:val="clear" w:color="auto" w:fill="auto"/>
            <w:hideMark/>
          </w:tcPr>
          <w:p w14:paraId="1EEA3265" w14:textId="397BC57E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ivolumab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pilimumab</w:t>
            </w:r>
          </w:p>
        </w:tc>
        <w:tc>
          <w:tcPr>
            <w:tcW w:w="230" w:type="pct"/>
            <w:shd w:val="clear" w:color="auto" w:fill="auto"/>
            <w:hideMark/>
          </w:tcPr>
          <w:p w14:paraId="199C2004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1584EC55" w14:textId="61EE154E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rospective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pen-label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multicente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has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baske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linical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trial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pilimumab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lu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ivolumab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cros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multipl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rar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tum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ohort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DART)</w:t>
            </w:r>
          </w:p>
        </w:tc>
        <w:tc>
          <w:tcPr>
            <w:tcW w:w="461" w:type="pct"/>
            <w:shd w:val="clear" w:color="auto" w:fill="auto"/>
            <w:hideMark/>
          </w:tcPr>
          <w:p w14:paraId="276B392B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577CFA9D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818</w:t>
            </w:r>
          </w:p>
        </w:tc>
        <w:tc>
          <w:tcPr>
            <w:tcW w:w="368" w:type="pct"/>
            <w:shd w:val="clear" w:color="auto" w:fill="auto"/>
            <w:hideMark/>
          </w:tcPr>
          <w:p w14:paraId="70A74AA0" w14:textId="08BFCD6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ugus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21</w:t>
            </w:r>
          </w:p>
        </w:tc>
        <w:tc>
          <w:tcPr>
            <w:tcW w:w="414" w:type="pct"/>
            <w:shd w:val="clear" w:color="auto" w:fill="auto"/>
            <w:hideMark/>
          </w:tcPr>
          <w:p w14:paraId="5CE6C40D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1BFBFE2B" w14:textId="08680DED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SWOG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609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ohort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801EE6" w:rsidRPr="006537EE">
              <w:rPr>
                <w:rFonts w:ascii="Book Antiqua" w:eastAsia="等线" w:hAnsi="Book Antiqua" w:cs="Arial"/>
                <w:color w:val="000000" w:themeColor="text1"/>
              </w:rPr>
              <w:t>R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efractor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epNENs</w:t>
            </w:r>
            <w:proofErr w:type="spellEnd"/>
            <w:r w:rsidRPr="006537EE">
              <w:rPr>
                <w:rFonts w:ascii="Book Antiqua" w:eastAsia="等线" w:hAnsi="Book Antiqua" w:cs="Arial"/>
                <w:color w:val="000000" w:themeColor="text1"/>
              </w:rPr>
              <w:t>.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T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wer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nclude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n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Cs.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SWOG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S1609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ohort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801EE6"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D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edicate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ohor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nclud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Ns</w:t>
            </w:r>
          </w:p>
        </w:tc>
        <w:tc>
          <w:tcPr>
            <w:tcW w:w="531" w:type="pct"/>
            <w:shd w:val="clear" w:color="auto" w:fill="auto"/>
            <w:hideMark/>
          </w:tcPr>
          <w:p w14:paraId="2D526A20" w14:textId="5978B67D" w:rsidR="009A7E67" w:rsidRPr="006537EE" w:rsidRDefault="00576231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SWOG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1609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cohort: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32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epNENs</w:t>
            </w:r>
            <w:proofErr w:type="spellEnd"/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(18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G3,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10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G2,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4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G1,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15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GI,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6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Lung).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S1609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cohort: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19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NENs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(2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NETs,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11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NEC,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6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unknown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differentiation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status)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</w:p>
        </w:tc>
      </w:tr>
      <w:tr w:rsidR="003D0BAA" w:rsidRPr="006537EE" w14:paraId="18FC732B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0FAFB7ED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NCT04969887</w:t>
            </w:r>
          </w:p>
        </w:tc>
        <w:tc>
          <w:tcPr>
            <w:tcW w:w="569" w:type="pct"/>
            <w:shd w:val="clear" w:color="auto" w:fill="auto"/>
            <w:hideMark/>
          </w:tcPr>
          <w:p w14:paraId="632FC873" w14:textId="054E3D7A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ivolumab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pilimumab</w:t>
            </w:r>
          </w:p>
        </w:tc>
        <w:tc>
          <w:tcPr>
            <w:tcW w:w="230" w:type="pct"/>
            <w:shd w:val="clear" w:color="auto" w:fill="auto"/>
            <w:hideMark/>
          </w:tcPr>
          <w:p w14:paraId="3B29DD50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501C115D" w14:textId="1D3845F1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Ipilimumab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nivolumab combination therapy in patients with selected immunotherapy sensitive advanced rare cancers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MOST-CIRCUIT)</w:t>
            </w:r>
          </w:p>
        </w:tc>
        <w:tc>
          <w:tcPr>
            <w:tcW w:w="461" w:type="pct"/>
            <w:shd w:val="clear" w:color="auto" w:fill="auto"/>
            <w:hideMark/>
          </w:tcPr>
          <w:p w14:paraId="5FD30BAD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CBR</w:t>
            </w:r>
          </w:p>
        </w:tc>
        <w:tc>
          <w:tcPr>
            <w:tcW w:w="460" w:type="pct"/>
            <w:shd w:val="clear" w:color="auto" w:fill="auto"/>
            <w:hideMark/>
          </w:tcPr>
          <w:p w14:paraId="3E73E575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240</w:t>
            </w:r>
          </w:p>
        </w:tc>
        <w:tc>
          <w:tcPr>
            <w:tcW w:w="368" w:type="pct"/>
            <w:shd w:val="clear" w:color="auto" w:fill="auto"/>
            <w:hideMark/>
          </w:tcPr>
          <w:p w14:paraId="7F368BC6" w14:textId="7F65A45F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Decembe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24</w:t>
            </w:r>
          </w:p>
        </w:tc>
        <w:tc>
          <w:tcPr>
            <w:tcW w:w="414" w:type="pct"/>
            <w:shd w:val="clear" w:color="auto" w:fill="auto"/>
            <w:hideMark/>
          </w:tcPr>
          <w:p w14:paraId="6A9D15B3" w14:textId="2666671A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o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ye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27566E16" w14:textId="28F09E9D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EC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T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ndependen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rimar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site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excluding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SCLC</w:t>
            </w:r>
          </w:p>
        </w:tc>
        <w:tc>
          <w:tcPr>
            <w:tcW w:w="531" w:type="pct"/>
            <w:shd w:val="clear" w:color="auto" w:fill="auto"/>
            <w:hideMark/>
          </w:tcPr>
          <w:p w14:paraId="39CA17B6" w14:textId="3FB4E4C0" w:rsidR="009A7E67" w:rsidRPr="006537EE" w:rsidRDefault="00801EE6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-</w:t>
            </w:r>
          </w:p>
        </w:tc>
      </w:tr>
      <w:tr w:rsidR="003D0BAA" w:rsidRPr="006537EE" w14:paraId="73C06EC3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27DAE821" w14:textId="19B872B1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CT03591731</w:t>
            </w:r>
          </w:p>
        </w:tc>
        <w:tc>
          <w:tcPr>
            <w:tcW w:w="569" w:type="pct"/>
            <w:shd w:val="clear" w:color="auto" w:fill="auto"/>
            <w:hideMark/>
          </w:tcPr>
          <w:p w14:paraId="1407F39C" w14:textId="2C33513E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ivolumab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lon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ivolumab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pilimumab</w:t>
            </w:r>
          </w:p>
        </w:tc>
        <w:tc>
          <w:tcPr>
            <w:tcW w:w="230" w:type="pct"/>
            <w:shd w:val="clear" w:color="auto" w:fill="auto"/>
            <w:hideMark/>
          </w:tcPr>
          <w:p w14:paraId="1019754D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3BB5C558" w14:textId="6ACFDBE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CO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trial exploring the efficacy and safety of nivolumab monotherapy or nivolumab plus ipilimumab in pre-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 xml:space="preserve">treated patients with advanced, refractory pulmonary or </w:t>
            </w:r>
            <w:proofErr w:type="spellStart"/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gastroenteropancreatic</w:t>
            </w:r>
            <w:proofErr w:type="spellEnd"/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poorly differentiated neuroendocrine tumors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NECs)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NIPINEC)</w:t>
            </w:r>
          </w:p>
        </w:tc>
        <w:tc>
          <w:tcPr>
            <w:tcW w:w="461" w:type="pct"/>
            <w:shd w:val="clear" w:color="auto" w:fill="auto"/>
            <w:hideMark/>
          </w:tcPr>
          <w:p w14:paraId="4760878D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5D3D0A1B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180</w:t>
            </w:r>
          </w:p>
        </w:tc>
        <w:tc>
          <w:tcPr>
            <w:tcW w:w="368" w:type="pct"/>
            <w:shd w:val="clear" w:color="auto" w:fill="auto"/>
            <w:hideMark/>
          </w:tcPr>
          <w:p w14:paraId="09B99E81" w14:textId="70F5B086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Septembe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23</w:t>
            </w:r>
          </w:p>
        </w:tc>
        <w:tc>
          <w:tcPr>
            <w:tcW w:w="414" w:type="pct"/>
            <w:shd w:val="clear" w:color="auto" w:fill="auto"/>
            <w:hideMark/>
          </w:tcPr>
          <w:p w14:paraId="31027589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4663C4DD" w14:textId="3A59D2BF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EC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801EE6" w:rsidRPr="006537EE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orl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differentiated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refractory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ulmonar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EP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excluding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SCLC</w:t>
            </w:r>
          </w:p>
        </w:tc>
        <w:tc>
          <w:tcPr>
            <w:tcW w:w="531" w:type="pct"/>
            <w:shd w:val="clear" w:color="auto" w:fill="auto"/>
            <w:hideMark/>
          </w:tcPr>
          <w:p w14:paraId="7C841FAF" w14:textId="6D42558B" w:rsidR="009A7E67" w:rsidRPr="006537EE" w:rsidRDefault="00801EE6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-</w:t>
            </w:r>
          </w:p>
        </w:tc>
      </w:tr>
      <w:tr w:rsidR="003D0BAA" w:rsidRPr="006537EE" w14:paraId="446A4126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38662826" w14:textId="24D8B8EC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CT03095274</w:t>
            </w:r>
            <w:r w:rsidRPr="006537EE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47]</w:t>
            </w:r>
          </w:p>
        </w:tc>
        <w:tc>
          <w:tcPr>
            <w:tcW w:w="569" w:type="pct"/>
            <w:shd w:val="clear" w:color="auto" w:fill="auto"/>
            <w:hideMark/>
          </w:tcPr>
          <w:p w14:paraId="421F16A4" w14:textId="7CC61713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Tremelimumab</w:t>
            </w:r>
            <w:proofErr w:type="spellEnd"/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durvalumab</w:t>
            </w:r>
          </w:p>
        </w:tc>
        <w:tc>
          <w:tcPr>
            <w:tcW w:w="230" w:type="pct"/>
            <w:shd w:val="clear" w:color="auto" w:fill="auto"/>
            <w:hideMark/>
          </w:tcPr>
          <w:p w14:paraId="3DB46D71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4DD7560D" w14:textId="3DB297C9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study of durvalumab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MEDI4736)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plus </w:t>
            </w:r>
            <w:proofErr w:type="spellStart"/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tremelimumab</w:t>
            </w:r>
            <w:proofErr w:type="spellEnd"/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for the treatment of patients with advanced neuroendocrine neoplasms of </w:t>
            </w:r>
            <w:proofErr w:type="spellStart"/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gastroenteropancreatic</w:t>
            </w:r>
            <w:proofErr w:type="spellEnd"/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or lung origin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DUNE)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GETN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601)</w:t>
            </w:r>
          </w:p>
        </w:tc>
        <w:tc>
          <w:tcPr>
            <w:tcW w:w="461" w:type="pct"/>
            <w:shd w:val="clear" w:color="auto" w:fill="auto"/>
            <w:hideMark/>
          </w:tcPr>
          <w:p w14:paraId="590D0DEF" w14:textId="28289141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Cohor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-3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B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9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m;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ohor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4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9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mo</w:t>
            </w:r>
            <w:proofErr w:type="spellEnd"/>
          </w:p>
        </w:tc>
        <w:tc>
          <w:tcPr>
            <w:tcW w:w="460" w:type="pct"/>
            <w:shd w:val="clear" w:color="auto" w:fill="auto"/>
            <w:hideMark/>
          </w:tcPr>
          <w:p w14:paraId="64DC622A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126</w:t>
            </w:r>
          </w:p>
        </w:tc>
        <w:tc>
          <w:tcPr>
            <w:tcW w:w="368" w:type="pct"/>
            <w:shd w:val="clear" w:color="auto" w:fill="auto"/>
            <w:hideMark/>
          </w:tcPr>
          <w:p w14:paraId="75AEC503" w14:textId="749B9F38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Jul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21</w:t>
            </w:r>
          </w:p>
        </w:tc>
        <w:tc>
          <w:tcPr>
            <w:tcW w:w="414" w:type="pct"/>
            <w:shd w:val="clear" w:color="auto" w:fill="auto"/>
            <w:hideMark/>
          </w:tcPr>
          <w:p w14:paraId="4CC90989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577FB9F0" w14:textId="56C41D3E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G1/G2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T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EP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lung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EP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unknown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rimar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sit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excluding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lung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rimaries)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fte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rogression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to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standar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therapies</w:t>
            </w:r>
          </w:p>
        </w:tc>
        <w:tc>
          <w:tcPr>
            <w:tcW w:w="531" w:type="pct"/>
            <w:shd w:val="clear" w:color="auto" w:fill="auto"/>
            <w:hideMark/>
          </w:tcPr>
          <w:p w14:paraId="5A0D1EFA" w14:textId="4E0D0D9B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12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N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Cohor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7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typical/atypical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lung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arcinoid;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ohor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31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1/2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I-NENs;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ohor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3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32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1/2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pNENs</w:t>
            </w:r>
            <w:proofErr w:type="spellEnd"/>
            <w:r w:rsidRPr="006537EE">
              <w:rPr>
                <w:rFonts w:ascii="Book Antiqua" w:eastAsia="等线" w:hAnsi="Book Antiqua" w:cs="Arial"/>
                <w:color w:val="000000" w:themeColor="text1"/>
              </w:rPr>
              <w:t>;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ohor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4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3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G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N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EP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unknown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rimar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site)</w:t>
            </w:r>
          </w:p>
        </w:tc>
      </w:tr>
      <w:tr w:rsidR="003D0BAA" w:rsidRPr="006537EE" w14:paraId="3D3AED59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3B5230F6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NCT04079712</w:t>
            </w:r>
          </w:p>
        </w:tc>
        <w:tc>
          <w:tcPr>
            <w:tcW w:w="569" w:type="pct"/>
            <w:shd w:val="clear" w:color="auto" w:fill="auto"/>
            <w:hideMark/>
          </w:tcPr>
          <w:p w14:paraId="5B2D2542" w14:textId="18692CBE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ivolumab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pilimumab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cabozantinib</w:t>
            </w:r>
            <w:proofErr w:type="spellEnd"/>
          </w:p>
        </w:tc>
        <w:tc>
          <w:tcPr>
            <w:tcW w:w="230" w:type="pct"/>
            <w:shd w:val="clear" w:color="auto" w:fill="auto"/>
            <w:hideMark/>
          </w:tcPr>
          <w:p w14:paraId="6DFB3149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589EB554" w14:textId="6AD2210A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s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tud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XL184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Cabozantinib</w:t>
            </w:r>
            <w:proofErr w:type="spellEnd"/>
            <w:r w:rsidRPr="006537EE">
              <w:rPr>
                <w:rFonts w:ascii="Book Antiqua" w:eastAsia="等线" w:hAnsi="Book Antiqua" w:cs="Arial"/>
                <w:color w:val="000000" w:themeColor="text1"/>
              </w:rPr>
              <w:t>)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n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combination with nivolumab and ipilimumab for the treatment of poorly differentiated neuroendocrine carcinomas</w:t>
            </w:r>
          </w:p>
        </w:tc>
        <w:tc>
          <w:tcPr>
            <w:tcW w:w="461" w:type="pct"/>
            <w:shd w:val="clear" w:color="auto" w:fill="auto"/>
            <w:hideMark/>
          </w:tcPr>
          <w:p w14:paraId="5B9F4270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07C4A43F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30</w:t>
            </w:r>
          </w:p>
        </w:tc>
        <w:tc>
          <w:tcPr>
            <w:tcW w:w="368" w:type="pct"/>
            <w:shd w:val="clear" w:color="auto" w:fill="auto"/>
            <w:hideMark/>
          </w:tcPr>
          <w:p w14:paraId="1DDDCB66" w14:textId="33D46E8C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Octobe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21</w:t>
            </w:r>
          </w:p>
        </w:tc>
        <w:tc>
          <w:tcPr>
            <w:tcW w:w="414" w:type="pct"/>
            <w:shd w:val="clear" w:color="auto" w:fill="auto"/>
            <w:hideMark/>
          </w:tcPr>
          <w:p w14:paraId="60D0B89B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4247071F" w14:textId="4FB2D1E2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EC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801EE6" w:rsidRPr="006537EE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ll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variation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oorl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differentiate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C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small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ell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larg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ell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mixe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ells)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r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eligible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excluding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SCLC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MCC.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Failur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nl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n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lin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ri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systemic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ance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treatment</w:t>
            </w:r>
          </w:p>
        </w:tc>
        <w:tc>
          <w:tcPr>
            <w:tcW w:w="531" w:type="pct"/>
            <w:shd w:val="clear" w:color="auto" w:fill="auto"/>
            <w:hideMark/>
          </w:tcPr>
          <w:p w14:paraId="39E910EB" w14:textId="61D8781B" w:rsidR="009A7E67" w:rsidRPr="006537EE" w:rsidRDefault="00801EE6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-</w:t>
            </w:r>
          </w:p>
        </w:tc>
      </w:tr>
      <w:tr w:rsidR="003D0BAA" w:rsidRPr="006537EE" w14:paraId="6962F78D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18B05157" w14:textId="48848B6F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CT03728361</w:t>
            </w:r>
            <w:r w:rsidRPr="006537EE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49]</w:t>
            </w:r>
          </w:p>
        </w:tc>
        <w:tc>
          <w:tcPr>
            <w:tcW w:w="569" w:type="pct"/>
            <w:shd w:val="clear" w:color="auto" w:fill="auto"/>
            <w:hideMark/>
          </w:tcPr>
          <w:p w14:paraId="3F2D408F" w14:textId="261E0BA9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ivolumab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temozolomide</w:t>
            </w:r>
          </w:p>
        </w:tc>
        <w:tc>
          <w:tcPr>
            <w:tcW w:w="230" w:type="pct"/>
            <w:shd w:val="clear" w:color="auto" w:fill="auto"/>
            <w:hideMark/>
          </w:tcPr>
          <w:p w14:paraId="46129281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518B2F8F" w14:textId="6DF5714D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I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multi-cohort trial of combination nivolumab and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temozolomide in recurrent/refractory small-cell lung cancer and advanced neuroendocrine t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umors</w:t>
            </w:r>
          </w:p>
        </w:tc>
        <w:tc>
          <w:tcPr>
            <w:tcW w:w="461" w:type="pct"/>
            <w:shd w:val="clear" w:color="auto" w:fill="auto"/>
            <w:hideMark/>
          </w:tcPr>
          <w:p w14:paraId="63AC72D7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69BE7F8A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55</w:t>
            </w:r>
          </w:p>
        </w:tc>
        <w:tc>
          <w:tcPr>
            <w:tcW w:w="368" w:type="pct"/>
            <w:shd w:val="clear" w:color="auto" w:fill="auto"/>
            <w:hideMark/>
          </w:tcPr>
          <w:p w14:paraId="4C2FBE61" w14:textId="3C96076B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Decembe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31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21</w:t>
            </w:r>
          </w:p>
        </w:tc>
        <w:tc>
          <w:tcPr>
            <w:tcW w:w="414" w:type="pct"/>
            <w:shd w:val="clear" w:color="auto" w:fill="auto"/>
            <w:hideMark/>
          </w:tcPr>
          <w:p w14:paraId="5EA762A2" w14:textId="2E5E8A7F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ctive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o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567FC10F" w14:textId="5614DE1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EN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801EE6" w:rsidRPr="006537EE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rad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rimar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site</w:t>
            </w:r>
          </w:p>
        </w:tc>
        <w:tc>
          <w:tcPr>
            <w:tcW w:w="531" w:type="pct"/>
            <w:shd w:val="clear" w:color="auto" w:fill="auto"/>
            <w:hideMark/>
          </w:tcPr>
          <w:p w14:paraId="7E1E3EFA" w14:textId="6A0BE30F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12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N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1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8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2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3</w:t>
            </w:r>
          </w:p>
        </w:tc>
      </w:tr>
      <w:tr w:rsidR="003D0BAA" w:rsidRPr="006537EE" w14:paraId="0924B913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14BFCA72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CT03980925</w:t>
            </w:r>
          </w:p>
        </w:tc>
        <w:tc>
          <w:tcPr>
            <w:tcW w:w="569" w:type="pct"/>
            <w:shd w:val="clear" w:color="auto" w:fill="auto"/>
            <w:hideMark/>
          </w:tcPr>
          <w:p w14:paraId="1CC6324F" w14:textId="27C7A44E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ivolumab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latinum-double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hemotherapy</w:t>
            </w:r>
          </w:p>
        </w:tc>
        <w:tc>
          <w:tcPr>
            <w:tcW w:w="230" w:type="pct"/>
            <w:shd w:val="clear" w:color="auto" w:fill="auto"/>
            <w:hideMark/>
          </w:tcPr>
          <w:p w14:paraId="7A84D1B2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546D8110" w14:textId="292AA834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study of platinum-doublet chemotherapy in combination with nivolumab as first-line treatment in subjects with unresectable, locally advanced or metastatic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neuroendocrine neoplasm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NENs)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th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g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stroenteropancreatic</w:t>
            </w:r>
            <w:proofErr w:type="spellEnd"/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GEP)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tract or of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unknown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UK)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o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rigin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GETNE-T1913)</w:t>
            </w:r>
          </w:p>
        </w:tc>
        <w:tc>
          <w:tcPr>
            <w:tcW w:w="461" w:type="pct"/>
            <w:shd w:val="clear" w:color="auto" w:fill="auto"/>
            <w:hideMark/>
          </w:tcPr>
          <w:p w14:paraId="07FD3622" w14:textId="2A421BE4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O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2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mo</w:t>
            </w:r>
            <w:proofErr w:type="spellEnd"/>
          </w:p>
        </w:tc>
        <w:tc>
          <w:tcPr>
            <w:tcW w:w="460" w:type="pct"/>
            <w:shd w:val="clear" w:color="auto" w:fill="auto"/>
            <w:hideMark/>
          </w:tcPr>
          <w:p w14:paraId="1812585F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38</w:t>
            </w:r>
          </w:p>
        </w:tc>
        <w:tc>
          <w:tcPr>
            <w:tcW w:w="368" w:type="pct"/>
            <w:shd w:val="clear" w:color="auto" w:fill="auto"/>
            <w:hideMark/>
          </w:tcPr>
          <w:p w14:paraId="12D4F9D3" w14:textId="14A68FF2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Decembe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22</w:t>
            </w:r>
          </w:p>
        </w:tc>
        <w:tc>
          <w:tcPr>
            <w:tcW w:w="414" w:type="pct"/>
            <w:shd w:val="clear" w:color="auto" w:fill="auto"/>
            <w:hideMark/>
          </w:tcPr>
          <w:p w14:paraId="0F80C7CE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5A7DED7F" w14:textId="2211E206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N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EP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unknown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rimar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site</w:t>
            </w:r>
          </w:p>
        </w:tc>
        <w:tc>
          <w:tcPr>
            <w:tcW w:w="531" w:type="pct"/>
            <w:shd w:val="clear" w:color="auto" w:fill="auto"/>
            <w:hideMark/>
          </w:tcPr>
          <w:p w14:paraId="2C0CFBCD" w14:textId="7E67791D" w:rsidR="009A7E67" w:rsidRPr="006537EE" w:rsidRDefault="00801EE6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-</w:t>
            </w:r>
          </w:p>
        </w:tc>
      </w:tr>
      <w:tr w:rsidR="003D0BAA" w:rsidRPr="006537EE" w14:paraId="291B1A62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60DCB9F5" w14:textId="629E468B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CT03365791</w:t>
            </w:r>
            <w:r w:rsidRPr="006537EE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59]</w:t>
            </w:r>
          </w:p>
        </w:tc>
        <w:tc>
          <w:tcPr>
            <w:tcW w:w="569" w:type="pct"/>
            <w:shd w:val="clear" w:color="auto" w:fill="auto"/>
            <w:hideMark/>
          </w:tcPr>
          <w:p w14:paraId="0ED6E4B7" w14:textId="12DFFB89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Spartalizumab</w:t>
            </w:r>
            <w:proofErr w:type="spellEnd"/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LAG525</w:t>
            </w:r>
          </w:p>
        </w:tc>
        <w:tc>
          <w:tcPr>
            <w:tcW w:w="230" w:type="pct"/>
            <w:shd w:val="clear" w:color="auto" w:fill="auto"/>
            <w:hideMark/>
          </w:tcPr>
          <w:p w14:paraId="65110BDB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5A00C66B" w14:textId="5B7DD9E5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Modula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study to link combination immune-therapy to patients with advanced solid and hematologic malignancies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.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Modul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9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DR001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lu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LAG525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f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patients with advanced solid and hematologic malignancies</w:t>
            </w:r>
          </w:p>
        </w:tc>
        <w:tc>
          <w:tcPr>
            <w:tcW w:w="461" w:type="pct"/>
            <w:shd w:val="clear" w:color="auto" w:fill="auto"/>
            <w:hideMark/>
          </w:tcPr>
          <w:p w14:paraId="6AC8EC5B" w14:textId="186F7939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CB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4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wk</w:t>
            </w:r>
            <w:proofErr w:type="spellEnd"/>
          </w:p>
        </w:tc>
        <w:tc>
          <w:tcPr>
            <w:tcW w:w="460" w:type="pct"/>
            <w:shd w:val="clear" w:color="auto" w:fill="auto"/>
            <w:hideMark/>
          </w:tcPr>
          <w:p w14:paraId="39205812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76</w:t>
            </w:r>
          </w:p>
        </w:tc>
        <w:tc>
          <w:tcPr>
            <w:tcW w:w="368" w:type="pct"/>
            <w:shd w:val="clear" w:color="auto" w:fill="auto"/>
            <w:hideMark/>
          </w:tcPr>
          <w:p w14:paraId="28DF6B81" w14:textId="2A82C7D5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Septembe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7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20</w:t>
            </w:r>
          </w:p>
        </w:tc>
        <w:tc>
          <w:tcPr>
            <w:tcW w:w="414" w:type="pct"/>
            <w:shd w:val="clear" w:color="auto" w:fill="auto"/>
            <w:hideMark/>
          </w:tcPr>
          <w:p w14:paraId="1E2BF9D9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Completed</w:t>
            </w:r>
          </w:p>
        </w:tc>
        <w:tc>
          <w:tcPr>
            <w:tcW w:w="695" w:type="pct"/>
            <w:shd w:val="clear" w:color="auto" w:fill="auto"/>
            <w:hideMark/>
          </w:tcPr>
          <w:p w14:paraId="181CC656" w14:textId="106FBEDF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ET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801EE6" w:rsidRPr="006537EE">
              <w:rPr>
                <w:rFonts w:ascii="Book Antiqua" w:eastAsia="等线" w:hAnsi="Book Antiqua" w:cs="Arial"/>
                <w:color w:val="000000" w:themeColor="text1"/>
              </w:rPr>
              <w:t>W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ell-differentiated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relapse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nd/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refractor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to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vailabl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standar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car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therapies</w:t>
            </w:r>
          </w:p>
        </w:tc>
        <w:tc>
          <w:tcPr>
            <w:tcW w:w="531" w:type="pct"/>
            <w:shd w:val="clear" w:color="auto" w:fill="auto"/>
            <w:hideMark/>
          </w:tcPr>
          <w:p w14:paraId="22F1962E" w14:textId="48280248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7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Ts</w:t>
            </w:r>
          </w:p>
        </w:tc>
      </w:tr>
      <w:tr w:rsidR="003D0BAA" w:rsidRPr="006537EE" w14:paraId="1F8521E0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0FCFF9DF" w14:textId="29FA1D99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CT03043664</w:t>
            </w:r>
            <w:r w:rsidRPr="006537EE">
              <w:rPr>
                <w:rFonts w:ascii="Book Antiqua" w:eastAsia="等线" w:hAnsi="Book Antiqua" w:cs="Arial"/>
                <w:noProof/>
                <w:color w:val="000000" w:themeColor="text1"/>
                <w:vertAlign w:val="superscript"/>
              </w:rPr>
              <w:t>[60]</w:t>
            </w:r>
          </w:p>
        </w:tc>
        <w:tc>
          <w:tcPr>
            <w:tcW w:w="569" w:type="pct"/>
            <w:shd w:val="clear" w:color="auto" w:fill="auto"/>
            <w:hideMark/>
          </w:tcPr>
          <w:p w14:paraId="38B19270" w14:textId="3539CB91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Pembrolizumab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="00801EE6" w:rsidRPr="006537EE">
              <w:rPr>
                <w:rFonts w:ascii="Book Antiqua" w:eastAsia="等线" w:hAnsi="Book Antiqua" w:cs="Arial"/>
                <w:color w:val="000000" w:themeColor="text1"/>
              </w:rPr>
              <w:t>lanreotide</w:t>
            </w:r>
            <w:proofErr w:type="spellEnd"/>
            <w:r w:rsidR="00801EE6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depot</w:t>
            </w:r>
          </w:p>
        </w:tc>
        <w:tc>
          <w:tcPr>
            <w:tcW w:w="230" w:type="pct"/>
            <w:shd w:val="clear" w:color="auto" w:fill="auto"/>
            <w:hideMark/>
          </w:tcPr>
          <w:p w14:paraId="0F4BB5E5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Ib</w:t>
            </w:r>
            <w:proofErr w:type="spellEnd"/>
            <w:r w:rsidRPr="006537EE">
              <w:rPr>
                <w:rFonts w:ascii="Book Antiqua" w:eastAsia="等线" w:hAnsi="Book Antiqua" w:cs="Arial"/>
                <w:color w:val="000000" w:themeColor="text1"/>
              </w:rPr>
              <w:t>/II</w:t>
            </w:r>
          </w:p>
        </w:tc>
        <w:tc>
          <w:tcPr>
            <w:tcW w:w="828" w:type="pct"/>
            <w:shd w:val="clear" w:color="auto" w:fill="auto"/>
            <w:hideMark/>
          </w:tcPr>
          <w:p w14:paraId="668DD88C" w14:textId="3EC465AD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Phas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Ib</w:t>
            </w:r>
            <w:proofErr w:type="spellEnd"/>
            <w:r w:rsidRPr="006537EE">
              <w:rPr>
                <w:rFonts w:ascii="Book Antiqua" w:eastAsia="等线" w:hAnsi="Book Antiqua" w:cs="Arial"/>
                <w:color w:val="000000" w:themeColor="text1"/>
              </w:rPr>
              <w:t>/II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study of pembrolizumab with </w:t>
            </w:r>
            <w:proofErr w:type="spellStart"/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lanreotide</w:t>
            </w:r>
            <w:proofErr w:type="spellEnd"/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depot for </w:t>
            </w:r>
            <w:proofErr w:type="spellStart"/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gastroenteropancreati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c</w:t>
            </w:r>
            <w:proofErr w:type="spellEnd"/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neuroendocrine tumors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PLANET)</w:t>
            </w:r>
          </w:p>
        </w:tc>
        <w:tc>
          <w:tcPr>
            <w:tcW w:w="461" w:type="pct"/>
            <w:shd w:val="clear" w:color="auto" w:fill="auto"/>
            <w:hideMark/>
          </w:tcPr>
          <w:p w14:paraId="6AB96233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64F93B95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22</w:t>
            </w:r>
          </w:p>
        </w:tc>
        <w:tc>
          <w:tcPr>
            <w:tcW w:w="368" w:type="pct"/>
            <w:shd w:val="clear" w:color="auto" w:fill="auto"/>
            <w:hideMark/>
          </w:tcPr>
          <w:p w14:paraId="486FA309" w14:textId="673A8E15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Septembe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21</w:t>
            </w:r>
          </w:p>
        </w:tc>
        <w:tc>
          <w:tcPr>
            <w:tcW w:w="414" w:type="pct"/>
            <w:shd w:val="clear" w:color="auto" w:fill="auto"/>
            <w:hideMark/>
          </w:tcPr>
          <w:p w14:paraId="7DCE7D49" w14:textId="2128CD24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ctive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o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75A964BC" w14:textId="03D0962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G1-2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EP-NET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801EE6" w:rsidRPr="006537EE">
              <w:rPr>
                <w:rFonts w:ascii="Book Antiqua" w:eastAsia="等线" w:hAnsi="Book Antiqua" w:cs="Arial"/>
                <w:color w:val="000000" w:themeColor="text1"/>
              </w:rPr>
              <w:t>H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rogresse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n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ri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SSA</w:t>
            </w:r>
          </w:p>
        </w:tc>
        <w:tc>
          <w:tcPr>
            <w:tcW w:w="531" w:type="pct"/>
            <w:shd w:val="clear" w:color="auto" w:fill="auto"/>
            <w:hideMark/>
          </w:tcPr>
          <w:p w14:paraId="7E8A6D04" w14:textId="3B359525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22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1/2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EP-NET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14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I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8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an)</w:t>
            </w:r>
          </w:p>
        </w:tc>
      </w:tr>
      <w:tr w:rsidR="003D0BAA" w:rsidRPr="006537EE" w14:paraId="3A0EAF88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517145BF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CT04525638</w:t>
            </w:r>
          </w:p>
        </w:tc>
        <w:tc>
          <w:tcPr>
            <w:tcW w:w="569" w:type="pct"/>
            <w:shd w:val="clear" w:color="auto" w:fill="auto"/>
            <w:hideMark/>
          </w:tcPr>
          <w:p w14:paraId="018D9325" w14:textId="09B4AA5D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ivolumab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+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  <w:vertAlign w:val="superscript"/>
              </w:rPr>
              <w:t>177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Lu-DOTATATE</w:t>
            </w:r>
          </w:p>
        </w:tc>
        <w:tc>
          <w:tcPr>
            <w:tcW w:w="230" w:type="pct"/>
            <w:shd w:val="clear" w:color="auto" w:fill="auto"/>
            <w:hideMark/>
          </w:tcPr>
          <w:p w14:paraId="2F52B55B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13041F68" w14:textId="47062224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single arm trial evaluating the preliminary efficacy of the combination of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  <w:vertAlign w:val="superscript"/>
              </w:rPr>
              <w:t>177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Lu-DOTATAT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nivolumab in grad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 xml:space="preserve">well-differentiated neuroendocrine </w:t>
            </w:r>
            <w:proofErr w:type="spellStart"/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tumours</w:t>
            </w:r>
            <w:proofErr w:type="spellEnd"/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NET)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2228D3" w:rsidRPr="006537EE">
              <w:rPr>
                <w:rFonts w:ascii="Book Antiqua" w:eastAsia="等线" w:hAnsi="Book Antiqua" w:cs="Arial"/>
                <w:color w:val="000000" w:themeColor="text1"/>
              </w:rPr>
              <w:t>or poorly differentiated neuroendocrine carcinoma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NEC)</w:t>
            </w:r>
          </w:p>
        </w:tc>
        <w:tc>
          <w:tcPr>
            <w:tcW w:w="461" w:type="pct"/>
            <w:shd w:val="clear" w:color="auto" w:fill="auto"/>
            <w:hideMark/>
          </w:tcPr>
          <w:p w14:paraId="2035925E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423CD71C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30</w:t>
            </w:r>
          </w:p>
        </w:tc>
        <w:tc>
          <w:tcPr>
            <w:tcW w:w="368" w:type="pct"/>
            <w:shd w:val="clear" w:color="auto" w:fill="auto"/>
            <w:hideMark/>
          </w:tcPr>
          <w:p w14:paraId="33151CC9" w14:textId="0323B7E4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Septembe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30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24</w:t>
            </w:r>
          </w:p>
        </w:tc>
        <w:tc>
          <w:tcPr>
            <w:tcW w:w="414" w:type="pct"/>
            <w:shd w:val="clear" w:color="auto" w:fill="auto"/>
            <w:hideMark/>
          </w:tcPr>
          <w:p w14:paraId="4BFE1174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6CF05F16" w14:textId="7EF5F4E4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N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EP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unknown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rimar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site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well-differentiate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oorly-differentiated.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</w:p>
        </w:tc>
        <w:tc>
          <w:tcPr>
            <w:tcW w:w="531" w:type="pct"/>
            <w:shd w:val="clear" w:color="auto" w:fill="auto"/>
            <w:hideMark/>
          </w:tcPr>
          <w:p w14:paraId="5C7CC7ED" w14:textId="1AAE5D9B" w:rsidR="009A7E67" w:rsidRPr="006537EE" w:rsidRDefault="00801EE6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-</w:t>
            </w:r>
          </w:p>
        </w:tc>
      </w:tr>
      <w:tr w:rsidR="003D0BAA" w:rsidRPr="006537EE" w14:paraId="12A3C1C7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6070C57A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CT04701307</w:t>
            </w:r>
          </w:p>
        </w:tc>
        <w:tc>
          <w:tcPr>
            <w:tcW w:w="569" w:type="pct"/>
            <w:shd w:val="clear" w:color="auto" w:fill="auto"/>
            <w:hideMark/>
          </w:tcPr>
          <w:p w14:paraId="6154C7B0" w14:textId="4A9C0C35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 w:themeColor="text1"/>
              </w:rPr>
            </w:pPr>
            <w:proofErr w:type="spellStart"/>
            <w:r w:rsidRPr="006537EE">
              <w:rPr>
                <w:rFonts w:ascii="Book Antiqua" w:eastAsia="等线" w:hAnsi="Book Antiqua" w:cs="宋体"/>
                <w:color w:val="000000" w:themeColor="text1"/>
              </w:rPr>
              <w:t>Dostarlimab</w:t>
            </w:r>
            <w:proofErr w:type="spellEnd"/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+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niraparib</w:t>
            </w:r>
          </w:p>
        </w:tc>
        <w:tc>
          <w:tcPr>
            <w:tcW w:w="230" w:type="pct"/>
            <w:shd w:val="clear" w:color="auto" w:fill="auto"/>
            <w:hideMark/>
          </w:tcPr>
          <w:p w14:paraId="0C7D9A22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498ED31B" w14:textId="365CF0A9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iraparib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PARP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nhibitor)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407E" w:rsidRPr="006537EE">
              <w:rPr>
                <w:rFonts w:ascii="Book Antiqua" w:eastAsia="等线" w:hAnsi="Book Antiqua" w:cs="Arial"/>
                <w:color w:val="000000" w:themeColor="text1"/>
              </w:rPr>
              <w:t>plu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="009A407E" w:rsidRPr="006537EE">
              <w:rPr>
                <w:rFonts w:ascii="Book Antiqua" w:eastAsia="等线" w:hAnsi="Book Antiqua" w:cs="Arial"/>
                <w:color w:val="000000" w:themeColor="text1"/>
              </w:rPr>
              <w:t>dostarlimab</w:t>
            </w:r>
            <w:proofErr w:type="spellEnd"/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Anti-PD1)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f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407E" w:rsidRPr="006537EE">
              <w:rPr>
                <w:rFonts w:ascii="Book Antiqua" w:eastAsia="等线" w:hAnsi="Book Antiqua" w:cs="Arial"/>
                <w:color w:val="000000" w:themeColor="text1"/>
              </w:rPr>
              <w:t>small cell lung cance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SCLC)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407E" w:rsidRPr="006537EE">
              <w:rPr>
                <w:rFonts w:ascii="Book Antiqua" w:eastAsia="等线" w:hAnsi="Book Antiqua" w:cs="Arial"/>
                <w:color w:val="000000" w:themeColor="text1"/>
              </w:rPr>
              <w:t xml:space="preserve">other high-grade </w:t>
            </w:r>
            <w:r w:rsidR="009A407E"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neuroendocrine carcinoma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NEC)</w:t>
            </w:r>
          </w:p>
        </w:tc>
        <w:tc>
          <w:tcPr>
            <w:tcW w:w="461" w:type="pct"/>
            <w:shd w:val="clear" w:color="auto" w:fill="auto"/>
            <w:hideMark/>
          </w:tcPr>
          <w:p w14:paraId="07459AF6" w14:textId="79143628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 w:themeColor="text1"/>
              </w:rPr>
            </w:pPr>
            <w:r w:rsidRPr="006537EE">
              <w:rPr>
                <w:rFonts w:ascii="Book Antiqua" w:eastAsia="等线" w:hAnsi="Book Antiqua" w:cs="宋体"/>
                <w:color w:val="000000" w:themeColor="text1"/>
              </w:rPr>
              <w:lastRenderedPageBreak/>
              <w:t>6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proofErr w:type="spellStart"/>
            <w:r w:rsidRPr="006537EE">
              <w:rPr>
                <w:rFonts w:ascii="Book Antiqua" w:eastAsia="等线" w:hAnsi="Book Antiqua" w:cs="宋体"/>
                <w:color w:val="000000" w:themeColor="text1"/>
              </w:rPr>
              <w:t>mo</w:t>
            </w:r>
            <w:proofErr w:type="spellEnd"/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PFS,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3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proofErr w:type="spellStart"/>
            <w:r w:rsidRPr="006537EE">
              <w:rPr>
                <w:rFonts w:ascii="Book Antiqua" w:eastAsia="等线" w:hAnsi="Book Antiqua" w:cs="宋体"/>
                <w:color w:val="000000" w:themeColor="text1"/>
              </w:rPr>
              <w:t>mo</w:t>
            </w:r>
            <w:proofErr w:type="spellEnd"/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14569547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 w:themeColor="text1"/>
              </w:rPr>
            </w:pPr>
            <w:r w:rsidRPr="006537EE">
              <w:rPr>
                <w:rFonts w:ascii="Book Antiqua" w:eastAsia="等线" w:hAnsi="Book Antiqua" w:cs="宋体"/>
                <w:color w:val="000000" w:themeColor="text1"/>
              </w:rPr>
              <w:t>48</w:t>
            </w:r>
          </w:p>
        </w:tc>
        <w:tc>
          <w:tcPr>
            <w:tcW w:w="368" w:type="pct"/>
            <w:shd w:val="clear" w:color="auto" w:fill="auto"/>
            <w:hideMark/>
          </w:tcPr>
          <w:p w14:paraId="58A98A53" w14:textId="5FCCE14A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Ma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30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25</w:t>
            </w:r>
          </w:p>
        </w:tc>
        <w:tc>
          <w:tcPr>
            <w:tcW w:w="414" w:type="pct"/>
            <w:shd w:val="clear" w:color="auto" w:fill="auto"/>
            <w:hideMark/>
          </w:tcPr>
          <w:p w14:paraId="7B2C8191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75739BB2" w14:textId="1440128D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C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SCLC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Cohor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)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the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G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C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Cohor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)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ha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leas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n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ri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lin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systemic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therapy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excluding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rostat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rigin</w:t>
            </w:r>
          </w:p>
        </w:tc>
        <w:tc>
          <w:tcPr>
            <w:tcW w:w="531" w:type="pct"/>
            <w:shd w:val="clear" w:color="auto" w:fill="auto"/>
            <w:hideMark/>
          </w:tcPr>
          <w:p w14:paraId="6F28FDF6" w14:textId="5E1B4180" w:rsidR="009A7E67" w:rsidRPr="006537EE" w:rsidRDefault="00801EE6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-</w:t>
            </w:r>
          </w:p>
        </w:tc>
      </w:tr>
      <w:tr w:rsidR="003D0BAA" w:rsidRPr="006537EE" w14:paraId="49CD4127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2F4DA910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CT03457948</w:t>
            </w:r>
          </w:p>
        </w:tc>
        <w:tc>
          <w:tcPr>
            <w:tcW w:w="569" w:type="pct"/>
            <w:shd w:val="clear" w:color="auto" w:fill="auto"/>
            <w:hideMark/>
          </w:tcPr>
          <w:p w14:paraId="515BA660" w14:textId="142EAE66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 w:themeColor="text1"/>
              </w:rPr>
            </w:pPr>
            <w:r w:rsidRPr="006537EE">
              <w:rPr>
                <w:rFonts w:ascii="Book Antiqua" w:eastAsia="等线" w:hAnsi="Book Antiqua" w:cs="宋体"/>
                <w:color w:val="000000" w:themeColor="text1"/>
              </w:rPr>
              <w:t>Group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I: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Pembrolizumab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+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  <w:vertAlign w:val="superscript"/>
              </w:rPr>
              <w:t>177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Lu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DOTATATE;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Group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II: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Pembrolizumab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+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TAE;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Group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III: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Pembrolizumab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+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  <w:vertAlign w:val="superscript"/>
              </w:rPr>
              <w:t>90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Yttrium-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Microsphere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Radioembolization</w:t>
            </w:r>
          </w:p>
        </w:tc>
        <w:tc>
          <w:tcPr>
            <w:tcW w:w="230" w:type="pct"/>
            <w:shd w:val="clear" w:color="auto" w:fill="auto"/>
            <w:hideMark/>
          </w:tcPr>
          <w:p w14:paraId="440A895E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shd w:val="clear" w:color="auto" w:fill="auto"/>
            <w:hideMark/>
          </w:tcPr>
          <w:p w14:paraId="6344A27A" w14:textId="4DE283AB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407E" w:rsidRPr="006537EE">
              <w:rPr>
                <w:rFonts w:ascii="Book Antiqua" w:eastAsia="等线" w:hAnsi="Book Antiqua" w:cs="Arial"/>
                <w:color w:val="000000" w:themeColor="text1"/>
              </w:rPr>
              <w:t>pilot study of pembrolizumab and liver-directed therapy or peptide receptor radionuclide therapy for patients with well-differentiated neuroendocrine tumors and symptomatic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nd/o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407E" w:rsidRPr="006537EE">
              <w:rPr>
                <w:rFonts w:ascii="Book Antiqua" w:eastAsia="等线" w:hAnsi="Book Antiqua" w:cs="Arial"/>
                <w:color w:val="000000" w:themeColor="text1"/>
              </w:rPr>
              <w:t>progressive metastases</w:t>
            </w:r>
          </w:p>
        </w:tc>
        <w:tc>
          <w:tcPr>
            <w:tcW w:w="461" w:type="pct"/>
            <w:shd w:val="clear" w:color="auto" w:fill="auto"/>
            <w:hideMark/>
          </w:tcPr>
          <w:p w14:paraId="5B1A1F86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ORR</w:t>
            </w:r>
          </w:p>
        </w:tc>
        <w:tc>
          <w:tcPr>
            <w:tcW w:w="460" w:type="pct"/>
            <w:shd w:val="clear" w:color="auto" w:fill="auto"/>
            <w:hideMark/>
          </w:tcPr>
          <w:p w14:paraId="14384587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 w:themeColor="text1"/>
              </w:rPr>
            </w:pPr>
            <w:r w:rsidRPr="006537EE">
              <w:rPr>
                <w:rFonts w:ascii="Book Antiqua" w:eastAsia="等线" w:hAnsi="Book Antiqua" w:cs="宋体"/>
                <w:color w:val="000000" w:themeColor="text1"/>
              </w:rPr>
              <w:t>32</w:t>
            </w:r>
          </w:p>
        </w:tc>
        <w:tc>
          <w:tcPr>
            <w:tcW w:w="368" w:type="pct"/>
            <w:shd w:val="clear" w:color="auto" w:fill="auto"/>
            <w:hideMark/>
          </w:tcPr>
          <w:p w14:paraId="4DD00A75" w14:textId="34C0FBF9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March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31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24</w:t>
            </w:r>
          </w:p>
        </w:tc>
        <w:tc>
          <w:tcPr>
            <w:tcW w:w="414" w:type="pct"/>
            <w:shd w:val="clear" w:color="auto" w:fill="auto"/>
            <w:hideMark/>
          </w:tcPr>
          <w:p w14:paraId="412E101B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1F2CC157" w14:textId="387DCA35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G1-3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ETs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801EE6" w:rsidRPr="006537EE">
              <w:rPr>
                <w:rFonts w:ascii="Book Antiqua" w:eastAsia="等线" w:hAnsi="Book Antiqua" w:cs="Arial"/>
                <w:color w:val="000000" w:themeColor="text1"/>
              </w:rPr>
              <w:t>W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ell-differentiated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n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rimar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sit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unknown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primar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site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hav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live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metastases</w:t>
            </w:r>
          </w:p>
        </w:tc>
        <w:tc>
          <w:tcPr>
            <w:tcW w:w="531" w:type="pct"/>
            <w:shd w:val="clear" w:color="auto" w:fill="auto"/>
            <w:hideMark/>
          </w:tcPr>
          <w:p w14:paraId="1301DECE" w14:textId="7832718A" w:rsidR="009A7E67" w:rsidRPr="006537EE" w:rsidRDefault="00801EE6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-</w:t>
            </w:r>
          </w:p>
        </w:tc>
      </w:tr>
      <w:tr w:rsidR="003D0BAA" w:rsidRPr="006537EE" w14:paraId="678DE259" w14:textId="77777777" w:rsidTr="00E031B4">
        <w:trPr>
          <w:jc w:val="center"/>
        </w:trPr>
        <w:tc>
          <w:tcPr>
            <w:tcW w:w="443" w:type="pct"/>
            <w:shd w:val="clear" w:color="auto" w:fill="auto"/>
            <w:hideMark/>
          </w:tcPr>
          <w:p w14:paraId="62495779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CT03879694</w:t>
            </w:r>
          </w:p>
        </w:tc>
        <w:tc>
          <w:tcPr>
            <w:tcW w:w="569" w:type="pct"/>
            <w:shd w:val="clear" w:color="auto" w:fill="auto"/>
            <w:hideMark/>
          </w:tcPr>
          <w:p w14:paraId="32ADA2C9" w14:textId="277A0B3E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 w:themeColor="text1"/>
              </w:rPr>
            </w:pPr>
            <w:r w:rsidRPr="006537EE">
              <w:rPr>
                <w:rFonts w:ascii="Book Antiqua" w:eastAsia="等线" w:hAnsi="Book Antiqua" w:cs="宋体"/>
                <w:color w:val="000000" w:themeColor="text1"/>
              </w:rPr>
              <w:t>SVN53-67/M57-KLH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peptide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vaccine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lastRenderedPageBreak/>
              <w:t>(</w:t>
            </w:r>
            <w:proofErr w:type="spellStart"/>
            <w:r w:rsidRPr="006537EE">
              <w:rPr>
                <w:rFonts w:ascii="Book Antiqua" w:eastAsia="等线" w:hAnsi="Book Antiqua" w:cs="宋体"/>
                <w:color w:val="000000" w:themeColor="text1"/>
              </w:rPr>
              <w:t>SurVaxM</w:t>
            </w:r>
            <w:proofErr w:type="spellEnd"/>
            <w:r w:rsidRPr="006537EE">
              <w:rPr>
                <w:rFonts w:ascii="Book Antiqua" w:eastAsia="等线" w:hAnsi="Book Antiqua" w:cs="宋体"/>
                <w:color w:val="000000" w:themeColor="text1"/>
              </w:rPr>
              <w:t>)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+Octreotide</w:t>
            </w:r>
          </w:p>
        </w:tc>
        <w:tc>
          <w:tcPr>
            <w:tcW w:w="230" w:type="pct"/>
            <w:shd w:val="clear" w:color="auto" w:fill="auto"/>
            <w:hideMark/>
          </w:tcPr>
          <w:p w14:paraId="4A4ACD17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I</w:t>
            </w:r>
          </w:p>
        </w:tc>
        <w:tc>
          <w:tcPr>
            <w:tcW w:w="828" w:type="pct"/>
            <w:shd w:val="clear" w:color="auto" w:fill="auto"/>
            <w:hideMark/>
          </w:tcPr>
          <w:p w14:paraId="32AABD8E" w14:textId="23541E22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407E" w:rsidRPr="006537EE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407E" w:rsidRPr="006537EE">
              <w:rPr>
                <w:rFonts w:ascii="Book Antiqua" w:eastAsia="等线" w:hAnsi="Book Antiqua" w:cs="Arial"/>
                <w:color w:val="000000" w:themeColor="text1"/>
              </w:rPr>
              <w:t>study of safety and immunogenicity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of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Survivin</w:t>
            </w:r>
            <w:proofErr w:type="spellEnd"/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Long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Peptid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Vaccin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</w:t>
            </w:r>
            <w:proofErr w:type="spellStart"/>
            <w:r w:rsidRPr="006537EE">
              <w:rPr>
                <w:rFonts w:ascii="Book Antiqua" w:eastAsia="等线" w:hAnsi="Book Antiqua" w:cs="Arial"/>
                <w:color w:val="000000" w:themeColor="text1"/>
              </w:rPr>
              <w:t>SurVaxM</w:t>
            </w:r>
            <w:proofErr w:type="spellEnd"/>
            <w:r w:rsidRPr="006537EE">
              <w:rPr>
                <w:rFonts w:ascii="Book Antiqua" w:eastAsia="等线" w:hAnsi="Book Antiqua" w:cs="Arial"/>
                <w:color w:val="000000" w:themeColor="text1"/>
              </w:rPr>
              <w:t>)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n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407E" w:rsidRPr="006537EE">
              <w:rPr>
                <w:rFonts w:ascii="Book Antiqua" w:eastAsia="等线" w:hAnsi="Book Antiqua" w:cs="Arial"/>
                <w:color w:val="000000" w:themeColor="text1"/>
              </w:rPr>
              <w:t>patients with metastatic neuroendocrine tumor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NETs)</w:t>
            </w:r>
          </w:p>
        </w:tc>
        <w:tc>
          <w:tcPr>
            <w:tcW w:w="461" w:type="pct"/>
            <w:shd w:val="clear" w:color="auto" w:fill="auto"/>
            <w:hideMark/>
          </w:tcPr>
          <w:p w14:paraId="5B36AE07" w14:textId="1525F588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lastRenderedPageBreak/>
              <w:t>AE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</w:p>
        </w:tc>
        <w:tc>
          <w:tcPr>
            <w:tcW w:w="460" w:type="pct"/>
            <w:shd w:val="clear" w:color="auto" w:fill="auto"/>
            <w:hideMark/>
          </w:tcPr>
          <w:p w14:paraId="5BBF1A48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 w:themeColor="text1"/>
              </w:rPr>
            </w:pPr>
            <w:r w:rsidRPr="006537EE">
              <w:rPr>
                <w:rFonts w:ascii="Book Antiqua" w:eastAsia="等线" w:hAnsi="Book Antiqua" w:cs="宋体"/>
                <w:color w:val="000000" w:themeColor="text1"/>
              </w:rPr>
              <w:t>10</w:t>
            </w:r>
          </w:p>
        </w:tc>
        <w:tc>
          <w:tcPr>
            <w:tcW w:w="368" w:type="pct"/>
            <w:shd w:val="clear" w:color="auto" w:fill="auto"/>
            <w:hideMark/>
          </w:tcPr>
          <w:p w14:paraId="4D6030E5" w14:textId="56FE63AB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Jun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13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24</w:t>
            </w:r>
          </w:p>
        </w:tc>
        <w:tc>
          <w:tcPr>
            <w:tcW w:w="414" w:type="pct"/>
            <w:shd w:val="clear" w:color="auto" w:fill="auto"/>
            <w:hideMark/>
          </w:tcPr>
          <w:p w14:paraId="7E409AE1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shd w:val="clear" w:color="auto" w:fill="auto"/>
            <w:hideMark/>
          </w:tcPr>
          <w:p w14:paraId="0F8293D7" w14:textId="4C9EF3AE" w:rsidR="009A7E67" w:rsidRPr="006537EE" w:rsidRDefault="00576231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NETs: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GEP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or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lung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origin,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positive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for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proofErr w:type="spellStart"/>
            <w:r w:rsidR="009A7E67" w:rsidRPr="006537EE">
              <w:rPr>
                <w:rFonts w:ascii="Book Antiqua" w:eastAsia="等线" w:hAnsi="Book Antiqua" w:cs="Arial"/>
                <w:color w:val="000000" w:themeColor="text1"/>
              </w:rPr>
              <w:t>survivin</w:t>
            </w:r>
            <w:proofErr w:type="spellEnd"/>
          </w:p>
        </w:tc>
        <w:tc>
          <w:tcPr>
            <w:tcW w:w="531" w:type="pct"/>
            <w:shd w:val="clear" w:color="auto" w:fill="auto"/>
            <w:hideMark/>
          </w:tcPr>
          <w:p w14:paraId="1F6E5A60" w14:textId="63231920" w:rsidR="009A7E67" w:rsidRPr="006537EE" w:rsidRDefault="00801EE6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-</w:t>
            </w:r>
          </w:p>
        </w:tc>
      </w:tr>
      <w:tr w:rsidR="003D0BAA" w:rsidRPr="006537EE" w14:paraId="21634FE9" w14:textId="77777777" w:rsidTr="00E031B4">
        <w:trPr>
          <w:jc w:val="center"/>
        </w:trPr>
        <w:tc>
          <w:tcPr>
            <w:tcW w:w="443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4931697E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CT04166006</w:t>
            </w:r>
          </w:p>
        </w:tc>
        <w:tc>
          <w:tcPr>
            <w:tcW w:w="569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07A8D59A" w14:textId="17619C7A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 w:themeColor="text1"/>
              </w:rPr>
            </w:pPr>
            <w:r w:rsidRPr="006537EE">
              <w:rPr>
                <w:rFonts w:ascii="Book Antiqua" w:eastAsia="等线" w:hAnsi="Book Antiqua" w:cs="宋体"/>
                <w:color w:val="000000" w:themeColor="text1"/>
              </w:rPr>
              <w:t>Dendritic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cells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loaded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with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autologous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proofErr w:type="spellStart"/>
            <w:r w:rsidRPr="006537EE">
              <w:rPr>
                <w:rFonts w:ascii="Book Antiqua" w:eastAsia="等线" w:hAnsi="Book Antiqua" w:cs="宋体"/>
                <w:color w:val="000000" w:themeColor="text1"/>
              </w:rPr>
              <w:t>tumour</w:t>
            </w:r>
            <w:proofErr w:type="spellEnd"/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(DC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vaccine)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+</w:t>
            </w:r>
            <w:r w:rsidR="00576231" w:rsidRPr="006537EE">
              <w:rPr>
                <w:rFonts w:ascii="Book Antiqua" w:eastAsia="等线" w:hAnsi="Book Antiqua" w:cs="宋体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宋体"/>
                <w:color w:val="000000" w:themeColor="text1"/>
              </w:rPr>
              <w:t>IL-2</w:t>
            </w:r>
          </w:p>
        </w:tc>
        <w:tc>
          <w:tcPr>
            <w:tcW w:w="230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73172BB7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</w:p>
        </w:tc>
        <w:tc>
          <w:tcPr>
            <w:tcW w:w="828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5AF50337" w14:textId="23AA0D5D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A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407E" w:rsidRPr="006537EE">
              <w:rPr>
                <w:rFonts w:ascii="Book Antiqua" w:eastAsia="等线" w:hAnsi="Book Antiqua" w:cs="Arial"/>
                <w:color w:val="000000" w:themeColor="text1"/>
              </w:rPr>
              <w:t>p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has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I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407E" w:rsidRPr="006537EE">
              <w:rPr>
                <w:rFonts w:ascii="Book Antiqua" w:eastAsia="等线" w:hAnsi="Book Antiqua" w:cs="Arial"/>
                <w:color w:val="000000" w:themeColor="text1"/>
              </w:rPr>
              <w:t>study on adjuvant vaccination with dendritic cells loaded with autologous tumor homogenate in resected stage iv rare cancers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Head</w:t>
            </w:r>
            <w:r w:rsidR="009A407E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&amp;</w:t>
            </w:r>
            <w:r w:rsidR="009A407E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n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eck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H</w:t>
            </w:r>
            <w:r w:rsidR="009A407E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&amp;</w:t>
            </w:r>
            <w:r w:rsidR="009A407E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N),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407E" w:rsidRPr="006537EE">
              <w:rPr>
                <w:rFonts w:ascii="Book Antiqua" w:eastAsia="等线" w:hAnsi="Book Antiqua" w:cs="Arial"/>
                <w:color w:val="000000" w:themeColor="text1"/>
              </w:rPr>
              <w:t>neuroendocrine tumors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NET)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nd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9A407E" w:rsidRPr="006537EE">
              <w:rPr>
                <w:rFonts w:ascii="Book Antiqua" w:eastAsia="等线" w:hAnsi="Book Antiqua" w:cs="Arial"/>
                <w:color w:val="000000" w:themeColor="text1"/>
              </w:rPr>
              <w:t>soft tissue sarcoma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(STS)</w:t>
            </w:r>
          </w:p>
        </w:tc>
        <w:tc>
          <w:tcPr>
            <w:tcW w:w="461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04893904" w14:textId="6304A2AF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Treatment-Emergent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AEs</w:t>
            </w:r>
          </w:p>
        </w:tc>
        <w:tc>
          <w:tcPr>
            <w:tcW w:w="460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1F5CEE60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宋体"/>
                <w:color w:val="000000" w:themeColor="text1"/>
              </w:rPr>
            </w:pPr>
            <w:r w:rsidRPr="006537EE">
              <w:rPr>
                <w:rFonts w:ascii="Book Antiqua" w:eastAsia="等线" w:hAnsi="Book Antiqua" w:cs="宋体"/>
                <w:color w:val="000000" w:themeColor="text1"/>
              </w:rPr>
              <w:t>51</w:t>
            </w:r>
          </w:p>
        </w:tc>
        <w:tc>
          <w:tcPr>
            <w:tcW w:w="368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4B319AE3" w14:textId="5206B782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December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2026</w:t>
            </w:r>
          </w:p>
        </w:tc>
        <w:tc>
          <w:tcPr>
            <w:tcW w:w="414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490FD147" w14:textId="77777777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Recruiting</w:t>
            </w:r>
          </w:p>
        </w:tc>
        <w:tc>
          <w:tcPr>
            <w:tcW w:w="695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7EDC7053" w14:textId="104A17F2" w:rsidR="009A7E67" w:rsidRPr="006537EE" w:rsidRDefault="009A7E67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</w:rPr>
              <w:t>NET: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="00801EE6" w:rsidRPr="006537EE">
              <w:rPr>
                <w:rFonts w:ascii="Book Antiqua" w:eastAsia="等线" w:hAnsi="Book Antiqua" w:cs="Arial"/>
                <w:color w:val="000000" w:themeColor="text1"/>
              </w:rPr>
              <w:t>S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tage</w:t>
            </w:r>
            <w:r w:rsidR="00576231" w:rsidRPr="006537EE">
              <w:rPr>
                <w:rFonts w:ascii="Book Antiqua" w:eastAsia="等线" w:hAnsi="Book Antiqua" w:cs="Arial"/>
                <w:color w:val="000000" w:themeColor="text1"/>
              </w:rPr>
              <w:t xml:space="preserve"> </w:t>
            </w:r>
            <w:r w:rsidRPr="006537EE">
              <w:rPr>
                <w:rFonts w:ascii="Book Antiqua" w:eastAsia="等线" w:hAnsi="Book Antiqua" w:cs="Arial"/>
                <w:color w:val="000000" w:themeColor="text1"/>
              </w:rPr>
              <w:t>IV</w:t>
            </w:r>
          </w:p>
        </w:tc>
        <w:tc>
          <w:tcPr>
            <w:tcW w:w="531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69CE10B1" w14:textId="7C51C42C" w:rsidR="009A7E67" w:rsidRPr="006537EE" w:rsidRDefault="00801EE6" w:rsidP="009A7E67">
            <w:pPr>
              <w:spacing w:line="360" w:lineRule="auto"/>
              <w:jc w:val="both"/>
              <w:rPr>
                <w:rFonts w:ascii="Book Antiqua" w:eastAsia="等线" w:hAnsi="Book Antiqua" w:cs="Arial"/>
                <w:color w:val="000000" w:themeColor="text1"/>
                <w:lang w:eastAsia="zh-CN"/>
              </w:rPr>
            </w:pPr>
            <w:r w:rsidRPr="006537EE">
              <w:rPr>
                <w:rFonts w:ascii="Book Antiqua" w:eastAsia="等线" w:hAnsi="Book Antiqua" w:cs="Arial"/>
                <w:color w:val="000000" w:themeColor="text1"/>
                <w:lang w:eastAsia="zh-CN"/>
              </w:rPr>
              <w:t>-</w:t>
            </w:r>
          </w:p>
        </w:tc>
      </w:tr>
    </w:tbl>
    <w:p w14:paraId="256DC2B2" w14:textId="35E851EE" w:rsidR="00647747" w:rsidRPr="006537EE" w:rsidRDefault="008F3EB2" w:rsidP="009A7E67">
      <w:pPr>
        <w:spacing w:line="360" w:lineRule="auto"/>
        <w:jc w:val="both"/>
        <w:rPr>
          <w:rFonts w:ascii="Book Antiqua" w:hAnsi="Book Antiqua"/>
          <w:color w:val="000000" w:themeColor="text1"/>
          <w:lang w:eastAsia="zh-CN"/>
        </w:rPr>
      </w:pPr>
      <w:r w:rsidRPr="006537EE">
        <w:rPr>
          <w:rFonts w:ascii="Book Antiqua" w:hAnsi="Book Antiqua"/>
          <w:color w:val="000000" w:themeColor="text1"/>
        </w:rPr>
        <w:t>AE: Adverse event; CBR: Clinical benefit rate; DCR: Disease control rate;</w:t>
      </w:r>
      <w:r>
        <w:rPr>
          <w:rFonts w:ascii="Book Antiqua" w:hAnsi="Book Antiqua"/>
          <w:color w:val="000000" w:themeColor="text1"/>
        </w:rPr>
        <w:t xml:space="preserve"> </w:t>
      </w:r>
      <w:r w:rsidRPr="006537EE">
        <w:rPr>
          <w:rFonts w:ascii="Book Antiqua" w:hAnsi="Book Antiqua"/>
          <w:color w:val="000000" w:themeColor="text1"/>
        </w:rPr>
        <w:t>DLT: Dose-limiting toxicity; EP-PDNECs: Extrapulmonary poorly differentiated neuroendocrine carcinomas; ep: Extra-pancreatic; G1, 2, 3: Grade 1, 2, 3;</w:t>
      </w:r>
      <w:r>
        <w:rPr>
          <w:rFonts w:ascii="Book Antiqua" w:hAnsi="Book Antiqua"/>
          <w:color w:val="000000" w:themeColor="text1"/>
        </w:rPr>
        <w:t xml:space="preserve"> </w:t>
      </w:r>
      <w:r w:rsidRPr="006537EE">
        <w:rPr>
          <w:rFonts w:ascii="Book Antiqua" w:hAnsi="Book Antiqua"/>
          <w:color w:val="000000" w:themeColor="text1"/>
        </w:rPr>
        <w:t xml:space="preserve">GEP: </w:t>
      </w:r>
      <w:proofErr w:type="spellStart"/>
      <w:r w:rsidRPr="006537EE">
        <w:rPr>
          <w:rFonts w:ascii="Book Antiqua" w:hAnsi="Book Antiqua"/>
          <w:color w:val="000000" w:themeColor="text1"/>
        </w:rPr>
        <w:t>Gastroenteropancreatic</w:t>
      </w:r>
      <w:proofErr w:type="spellEnd"/>
      <w:r w:rsidRPr="006537EE">
        <w:rPr>
          <w:rFonts w:ascii="Book Antiqua" w:hAnsi="Book Antiqua"/>
          <w:color w:val="000000" w:themeColor="text1"/>
        </w:rPr>
        <w:t xml:space="preserve">; GI: Gastrointestinal; </w:t>
      </w:r>
      <w:proofErr w:type="spellStart"/>
      <w:r w:rsidRPr="006537EE">
        <w:rPr>
          <w:rFonts w:ascii="Book Antiqua" w:hAnsi="Book Antiqua"/>
          <w:color w:val="000000" w:themeColor="text1"/>
        </w:rPr>
        <w:t>irRECIST</w:t>
      </w:r>
      <w:proofErr w:type="spellEnd"/>
      <w:r w:rsidRPr="006537EE">
        <w:rPr>
          <w:rFonts w:ascii="Book Antiqua" w:hAnsi="Book Antiqua"/>
          <w:color w:val="000000" w:themeColor="text1"/>
        </w:rPr>
        <w:t xml:space="preserve">: Immune-related Response Evaluation Criteria in Solid Tumors; MANEC: Mixed </w:t>
      </w:r>
      <w:proofErr w:type="spellStart"/>
      <w:r w:rsidRPr="006537EE">
        <w:rPr>
          <w:rFonts w:ascii="Book Antiqua" w:hAnsi="Book Antiqua"/>
          <w:color w:val="000000" w:themeColor="text1"/>
        </w:rPr>
        <w:t>adenoneuroendocrine</w:t>
      </w:r>
      <w:proofErr w:type="spellEnd"/>
      <w:r w:rsidRPr="006537EE">
        <w:rPr>
          <w:rFonts w:ascii="Book Antiqua" w:hAnsi="Book Antiqua"/>
          <w:color w:val="000000" w:themeColor="text1"/>
        </w:rPr>
        <w:t xml:space="preserve"> carcinomas; MCC: Merkel cell carcinoma; </w:t>
      </w:r>
      <w:r w:rsidRPr="006537EE">
        <w:rPr>
          <w:rFonts w:ascii="Book Antiqua" w:hAnsi="Book Antiqua"/>
          <w:color w:val="000000" w:themeColor="text1"/>
        </w:rPr>
        <w:lastRenderedPageBreak/>
        <w:t>MTD: Maximum tolerated dose; NECs: Neuroendocrine carcinomas</w:t>
      </w:r>
      <w:r>
        <w:rPr>
          <w:rFonts w:ascii="Book Antiqua" w:hAnsi="Book Antiqua"/>
          <w:color w:val="000000" w:themeColor="text1"/>
          <w:lang w:eastAsia="zh-CN"/>
        </w:rPr>
        <w:t xml:space="preserve">; </w:t>
      </w:r>
      <w:r w:rsidRPr="006537EE">
        <w:rPr>
          <w:rFonts w:ascii="Book Antiqua" w:hAnsi="Book Antiqua"/>
          <w:color w:val="000000" w:themeColor="text1"/>
        </w:rPr>
        <w:t>NENs: Neuroendocrine neoplasms; NETs: Neuroendocrine tumors; ORR: Objective response rate; OS: Overall survival; p: Pancreatic; pan: Pancreas origin;</w:t>
      </w:r>
      <w:r>
        <w:rPr>
          <w:rFonts w:ascii="Book Antiqua" w:hAnsi="Book Antiqua"/>
          <w:color w:val="000000" w:themeColor="text1"/>
        </w:rPr>
        <w:t xml:space="preserve"> </w:t>
      </w:r>
      <w:r w:rsidR="00132F19">
        <w:rPr>
          <w:rFonts w:ascii="Book Antiqua" w:hAnsi="Book Antiqua"/>
          <w:color w:val="000000" w:themeColor="text1"/>
        </w:rPr>
        <w:t xml:space="preserve">PD-1: Programmed cell death protein 1; PD-L1: </w:t>
      </w:r>
      <w:r w:rsidR="000B6516">
        <w:rPr>
          <w:rFonts w:ascii="Book Antiqua" w:hAnsi="Book Antiqua"/>
          <w:color w:val="000000" w:themeColor="text1"/>
        </w:rPr>
        <w:t>P</w:t>
      </w:r>
      <w:r w:rsidR="00132F19">
        <w:rPr>
          <w:rFonts w:ascii="Book Antiqua" w:hAnsi="Book Antiqua"/>
          <w:color w:val="000000" w:themeColor="text1"/>
        </w:rPr>
        <w:t xml:space="preserve">rogrammed death-ligand 1; </w:t>
      </w:r>
      <w:r w:rsidRPr="006537EE">
        <w:rPr>
          <w:rFonts w:ascii="Book Antiqua" w:hAnsi="Book Antiqua"/>
          <w:color w:val="000000" w:themeColor="text1"/>
        </w:rPr>
        <w:t xml:space="preserve">PFS: Progression-free survival; </w:t>
      </w:r>
      <w:r w:rsidR="009A7E67" w:rsidRPr="006537EE">
        <w:rPr>
          <w:rFonts w:ascii="Book Antiqua" w:hAnsi="Book Antiqua"/>
          <w:color w:val="000000" w:themeColor="text1"/>
        </w:rPr>
        <w:t>SCLC:</w:t>
      </w:r>
      <w:r w:rsidR="00576231" w:rsidRPr="006537EE">
        <w:rPr>
          <w:rFonts w:ascii="Book Antiqua" w:hAnsi="Book Antiqua"/>
          <w:color w:val="000000" w:themeColor="text1"/>
        </w:rPr>
        <w:t xml:space="preserve"> </w:t>
      </w:r>
      <w:r w:rsidR="00D430E7" w:rsidRPr="006537EE">
        <w:rPr>
          <w:rFonts w:ascii="Book Antiqua" w:hAnsi="Book Antiqua"/>
          <w:color w:val="000000" w:themeColor="text1"/>
        </w:rPr>
        <w:t>S</w:t>
      </w:r>
      <w:r w:rsidR="009A7E67" w:rsidRPr="006537EE">
        <w:rPr>
          <w:rFonts w:ascii="Book Antiqua" w:hAnsi="Book Antiqua"/>
          <w:color w:val="000000" w:themeColor="text1"/>
        </w:rPr>
        <w:t>mall</w:t>
      </w:r>
      <w:r w:rsidR="00576231" w:rsidRPr="006537EE">
        <w:rPr>
          <w:rFonts w:ascii="Book Antiqua" w:hAnsi="Book Antiqua"/>
          <w:color w:val="000000" w:themeColor="text1"/>
        </w:rPr>
        <w:t xml:space="preserve"> </w:t>
      </w:r>
      <w:r w:rsidR="009A7E67" w:rsidRPr="006537EE">
        <w:rPr>
          <w:rFonts w:ascii="Book Antiqua" w:hAnsi="Book Antiqua"/>
          <w:color w:val="000000" w:themeColor="text1"/>
        </w:rPr>
        <w:t>cell</w:t>
      </w:r>
      <w:r w:rsidR="00576231" w:rsidRPr="006537EE">
        <w:rPr>
          <w:rFonts w:ascii="Book Antiqua" w:hAnsi="Book Antiqua"/>
          <w:color w:val="000000" w:themeColor="text1"/>
        </w:rPr>
        <w:t xml:space="preserve"> </w:t>
      </w:r>
      <w:r w:rsidR="009A7E67" w:rsidRPr="006537EE">
        <w:rPr>
          <w:rFonts w:ascii="Book Antiqua" w:hAnsi="Book Antiqua"/>
          <w:color w:val="000000" w:themeColor="text1"/>
        </w:rPr>
        <w:t>lung</w:t>
      </w:r>
      <w:r w:rsidR="00576231" w:rsidRPr="006537EE">
        <w:rPr>
          <w:rFonts w:ascii="Book Antiqua" w:hAnsi="Book Antiqua"/>
          <w:color w:val="000000" w:themeColor="text1"/>
        </w:rPr>
        <w:t xml:space="preserve"> </w:t>
      </w:r>
      <w:r w:rsidR="009A7E67" w:rsidRPr="006537EE">
        <w:rPr>
          <w:rFonts w:ascii="Book Antiqua" w:hAnsi="Book Antiqua"/>
          <w:color w:val="000000" w:themeColor="text1"/>
        </w:rPr>
        <w:t>cancer</w:t>
      </w:r>
      <w:r w:rsidR="00132F19">
        <w:rPr>
          <w:rFonts w:ascii="Book Antiqua" w:hAnsi="Book Antiqua"/>
          <w:color w:val="000000" w:themeColor="text1"/>
        </w:rPr>
        <w:t>; WHO: World Health Organization.</w:t>
      </w:r>
    </w:p>
    <w:sectPr w:rsidR="00647747" w:rsidRPr="006537EE" w:rsidSect="004441D0">
      <w:pgSz w:w="16838" w:h="11906" w:orient="landscape"/>
      <w:pgMar w:top="720" w:right="720" w:bottom="720" w:left="720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F7FE9" w14:textId="77777777" w:rsidR="006B7015" w:rsidRDefault="006B7015" w:rsidP="002F06B0">
      <w:r>
        <w:separator/>
      </w:r>
    </w:p>
  </w:endnote>
  <w:endnote w:type="continuationSeparator" w:id="0">
    <w:p w14:paraId="2B8E9334" w14:textId="77777777" w:rsidR="006B7015" w:rsidRDefault="006B7015" w:rsidP="002F06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B0772" w14:textId="77777777" w:rsidR="00667732" w:rsidRPr="00667732" w:rsidRDefault="00667732" w:rsidP="00667732">
    <w:pPr>
      <w:pStyle w:val="a5"/>
      <w:jc w:val="right"/>
      <w:rPr>
        <w:rFonts w:ascii="Book Antiqua" w:hAnsi="Book Antiqua"/>
        <w:color w:val="000000" w:themeColor="text1"/>
        <w:sz w:val="24"/>
        <w:szCs w:val="24"/>
      </w:rPr>
    </w:pPr>
    <w:r w:rsidRPr="00667732">
      <w:rPr>
        <w:rFonts w:ascii="Book Antiqua" w:hAnsi="Book Antiqua"/>
        <w:color w:val="000000" w:themeColor="text1"/>
        <w:sz w:val="24"/>
        <w:szCs w:val="24"/>
        <w:lang w:val="zh-CN" w:eastAsia="zh-CN"/>
      </w:rPr>
      <w:t xml:space="preserve"> </w:t>
    </w:r>
    <w:r w:rsidRPr="00667732">
      <w:rPr>
        <w:rFonts w:ascii="Book Antiqua" w:hAnsi="Book Antiqua"/>
        <w:color w:val="000000" w:themeColor="text1"/>
        <w:sz w:val="24"/>
        <w:szCs w:val="24"/>
      </w:rPr>
      <w:fldChar w:fldCharType="begin"/>
    </w:r>
    <w:r w:rsidRPr="00667732">
      <w:rPr>
        <w:rFonts w:ascii="Book Antiqua" w:hAnsi="Book Antiqua"/>
        <w:color w:val="000000" w:themeColor="text1"/>
        <w:sz w:val="24"/>
        <w:szCs w:val="24"/>
      </w:rPr>
      <w:instrText>PAGE  \* Arabic  \* MERGEFORMAT</w:instrText>
    </w:r>
    <w:r w:rsidRPr="00667732">
      <w:rPr>
        <w:rFonts w:ascii="Book Antiqua" w:hAnsi="Book Antiqua"/>
        <w:color w:val="000000" w:themeColor="text1"/>
        <w:sz w:val="24"/>
        <w:szCs w:val="24"/>
      </w:rPr>
      <w:fldChar w:fldCharType="separate"/>
    </w:r>
    <w:r w:rsidRPr="00667732">
      <w:rPr>
        <w:rFonts w:ascii="Book Antiqua" w:hAnsi="Book Antiqua"/>
        <w:color w:val="000000" w:themeColor="text1"/>
        <w:sz w:val="24"/>
        <w:szCs w:val="24"/>
        <w:lang w:val="zh-CN" w:eastAsia="zh-CN"/>
      </w:rPr>
      <w:t>2</w:t>
    </w:r>
    <w:r w:rsidRPr="00667732">
      <w:rPr>
        <w:rFonts w:ascii="Book Antiqua" w:hAnsi="Book Antiqua"/>
        <w:color w:val="000000" w:themeColor="text1"/>
        <w:sz w:val="24"/>
        <w:szCs w:val="24"/>
      </w:rPr>
      <w:fldChar w:fldCharType="end"/>
    </w:r>
    <w:r w:rsidRPr="00667732">
      <w:rPr>
        <w:rFonts w:ascii="Book Antiqua" w:hAnsi="Book Antiqua"/>
        <w:color w:val="000000" w:themeColor="text1"/>
        <w:sz w:val="24"/>
        <w:szCs w:val="24"/>
        <w:lang w:val="zh-CN" w:eastAsia="zh-CN"/>
      </w:rPr>
      <w:t xml:space="preserve"> / </w:t>
    </w:r>
    <w:r w:rsidRPr="00667732">
      <w:rPr>
        <w:rFonts w:ascii="Book Antiqua" w:hAnsi="Book Antiqua"/>
        <w:color w:val="000000" w:themeColor="text1"/>
        <w:sz w:val="24"/>
        <w:szCs w:val="24"/>
      </w:rPr>
      <w:fldChar w:fldCharType="begin"/>
    </w:r>
    <w:r w:rsidRPr="00667732">
      <w:rPr>
        <w:rFonts w:ascii="Book Antiqua" w:hAnsi="Book Antiqua"/>
        <w:color w:val="000000" w:themeColor="text1"/>
        <w:sz w:val="24"/>
        <w:szCs w:val="24"/>
      </w:rPr>
      <w:instrText>NUMPAGES  \* Arabic  \* MERGEFORMAT</w:instrText>
    </w:r>
    <w:r w:rsidRPr="00667732">
      <w:rPr>
        <w:rFonts w:ascii="Book Antiqua" w:hAnsi="Book Antiqua"/>
        <w:color w:val="000000" w:themeColor="text1"/>
        <w:sz w:val="24"/>
        <w:szCs w:val="24"/>
      </w:rPr>
      <w:fldChar w:fldCharType="separate"/>
    </w:r>
    <w:r w:rsidRPr="00667732">
      <w:rPr>
        <w:rFonts w:ascii="Book Antiqua" w:hAnsi="Book Antiqua"/>
        <w:color w:val="000000" w:themeColor="text1"/>
        <w:sz w:val="24"/>
        <w:szCs w:val="24"/>
        <w:lang w:val="zh-CN" w:eastAsia="zh-CN"/>
      </w:rPr>
      <w:t>2</w:t>
    </w:r>
    <w:r w:rsidRPr="00667732">
      <w:rPr>
        <w:rFonts w:ascii="Book Antiqua" w:hAnsi="Book Antiqua"/>
        <w:color w:val="000000" w:themeColor="text1"/>
        <w:sz w:val="24"/>
        <w:szCs w:val="24"/>
      </w:rPr>
      <w:fldChar w:fldCharType="end"/>
    </w:r>
  </w:p>
  <w:p w14:paraId="45B2B625" w14:textId="77777777" w:rsidR="002F06B0" w:rsidRDefault="002F06B0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B56ED" w14:textId="77777777" w:rsidR="006B7015" w:rsidRDefault="006B7015" w:rsidP="002F06B0">
      <w:r>
        <w:separator/>
      </w:r>
    </w:p>
  </w:footnote>
  <w:footnote w:type="continuationSeparator" w:id="0">
    <w:p w14:paraId="5FF14561" w14:textId="77777777" w:rsidR="006B7015" w:rsidRDefault="006B7015" w:rsidP="002F06B0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 Ma">
    <w15:presenceInfo w15:providerId="Windows Live" w15:userId="9c9f201b46c010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tjC1MDAxszQyNbBU0lEKTi0uzszPAykwqgUAiwjx4ywAAAA="/>
  </w:docVars>
  <w:rsids>
    <w:rsidRoot w:val="00A77B3E"/>
    <w:rsid w:val="000B6516"/>
    <w:rsid w:val="000E0577"/>
    <w:rsid w:val="00110231"/>
    <w:rsid w:val="00124D62"/>
    <w:rsid w:val="00132F19"/>
    <w:rsid w:val="001525DC"/>
    <w:rsid w:val="00153073"/>
    <w:rsid w:val="00177469"/>
    <w:rsid w:val="001902AE"/>
    <w:rsid w:val="001C7D21"/>
    <w:rsid w:val="002228D3"/>
    <w:rsid w:val="002236D5"/>
    <w:rsid w:val="00226146"/>
    <w:rsid w:val="00230425"/>
    <w:rsid w:val="00232B0A"/>
    <w:rsid w:val="00251B44"/>
    <w:rsid w:val="002934CC"/>
    <w:rsid w:val="00295CE6"/>
    <w:rsid w:val="002C7E23"/>
    <w:rsid w:val="002D164F"/>
    <w:rsid w:val="002D36CA"/>
    <w:rsid w:val="002E5803"/>
    <w:rsid w:val="002F06B0"/>
    <w:rsid w:val="00320FAB"/>
    <w:rsid w:val="003A0378"/>
    <w:rsid w:val="003C35CC"/>
    <w:rsid w:val="003D0BAA"/>
    <w:rsid w:val="003D40BA"/>
    <w:rsid w:val="003F4B72"/>
    <w:rsid w:val="004457E3"/>
    <w:rsid w:val="004F3903"/>
    <w:rsid w:val="00511EFA"/>
    <w:rsid w:val="00546598"/>
    <w:rsid w:val="0055088E"/>
    <w:rsid w:val="00576231"/>
    <w:rsid w:val="00594D28"/>
    <w:rsid w:val="00610FBD"/>
    <w:rsid w:val="00647747"/>
    <w:rsid w:val="006537EE"/>
    <w:rsid w:val="00667732"/>
    <w:rsid w:val="00687EB0"/>
    <w:rsid w:val="006B7015"/>
    <w:rsid w:val="006B71F6"/>
    <w:rsid w:val="006E2A05"/>
    <w:rsid w:val="006F0167"/>
    <w:rsid w:val="00727350"/>
    <w:rsid w:val="00736C9A"/>
    <w:rsid w:val="00736E38"/>
    <w:rsid w:val="007401C8"/>
    <w:rsid w:val="00747F02"/>
    <w:rsid w:val="007B02E5"/>
    <w:rsid w:val="007F64C8"/>
    <w:rsid w:val="00801EE6"/>
    <w:rsid w:val="00831DC0"/>
    <w:rsid w:val="00852D43"/>
    <w:rsid w:val="00876596"/>
    <w:rsid w:val="008927E3"/>
    <w:rsid w:val="00894230"/>
    <w:rsid w:val="008A5472"/>
    <w:rsid w:val="008F2DFB"/>
    <w:rsid w:val="008F3EB2"/>
    <w:rsid w:val="0097580C"/>
    <w:rsid w:val="009A407E"/>
    <w:rsid w:val="009A7E67"/>
    <w:rsid w:val="00A020DC"/>
    <w:rsid w:val="00A77B3E"/>
    <w:rsid w:val="00A91772"/>
    <w:rsid w:val="00AA664E"/>
    <w:rsid w:val="00AD056F"/>
    <w:rsid w:val="00B04873"/>
    <w:rsid w:val="00B12492"/>
    <w:rsid w:val="00B167D8"/>
    <w:rsid w:val="00B259E6"/>
    <w:rsid w:val="00B76260"/>
    <w:rsid w:val="00BA0B15"/>
    <w:rsid w:val="00CA2A55"/>
    <w:rsid w:val="00CC62CD"/>
    <w:rsid w:val="00D05BD4"/>
    <w:rsid w:val="00D430E7"/>
    <w:rsid w:val="00D52132"/>
    <w:rsid w:val="00D548D7"/>
    <w:rsid w:val="00D55B85"/>
    <w:rsid w:val="00DB2D87"/>
    <w:rsid w:val="00DE6574"/>
    <w:rsid w:val="00E031B4"/>
    <w:rsid w:val="00E9113F"/>
    <w:rsid w:val="00F474DF"/>
    <w:rsid w:val="00FE7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67A471"/>
  <w15:docId w15:val="{615248C6-628C-4D18-9B4C-49F30A418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2F06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2F06B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F06B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F06B0"/>
    <w:rPr>
      <w:sz w:val="18"/>
      <w:szCs w:val="18"/>
    </w:rPr>
  </w:style>
  <w:style w:type="paragraph" w:styleId="a7">
    <w:name w:val="Revision"/>
    <w:hidden/>
    <w:uiPriority w:val="99"/>
    <w:semiHidden/>
    <w:rsid w:val="006537EE"/>
    <w:rPr>
      <w:sz w:val="24"/>
      <w:szCs w:val="24"/>
    </w:rPr>
  </w:style>
  <w:style w:type="paragraph" w:styleId="a8">
    <w:name w:val="Balloon Text"/>
    <w:basedOn w:val="a"/>
    <w:link w:val="a9"/>
    <w:semiHidden/>
    <w:unhideWhenUsed/>
    <w:rsid w:val="00546598"/>
    <w:rPr>
      <w:sz w:val="18"/>
      <w:szCs w:val="18"/>
    </w:rPr>
  </w:style>
  <w:style w:type="character" w:customStyle="1" w:styleId="a9">
    <w:name w:val="批注框文本 字符"/>
    <w:basedOn w:val="a0"/>
    <w:link w:val="a8"/>
    <w:semiHidden/>
    <w:rsid w:val="0054659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27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6</Pages>
  <Words>9303</Words>
  <Characters>53028</Characters>
  <Application>Microsoft Office Word</Application>
  <DocSecurity>0</DocSecurity>
  <Lines>441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Liansheng Ma</cp:lastModifiedBy>
  <cp:revision>2</cp:revision>
  <dcterms:created xsi:type="dcterms:W3CDTF">2021-11-30T07:52:00Z</dcterms:created>
  <dcterms:modified xsi:type="dcterms:W3CDTF">2021-11-30T07:52:00Z</dcterms:modified>
</cp:coreProperties>
</file>